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 w:conformance="strict">
  <w:body>
    <w:sdt>
      <w:sdtPr>
        <w:id w:val="1711069308"/>
        <w:docPartObj>
          <w:docPartGallery w:val="Cover Pages"/>
          <w:docPartUnique/>
        </w:docPartObj>
      </w:sdtPr>
      <w:sdtContent>
        <w:p w14:paraId="1B0A71A7" w14:textId="67A9503B" w:rsidR="007D380D" w:rsidRDefault="007D380D">
          <w:r>
            <w:rPr>
              <w:noProof/>
            </w:rPr>
            <w:drawing>
              <wp:anchor distT="0" distB="0" distL="114300" distR="114300" simplePos="0" relativeHeight="251664384" behindDoc="0" locked="0" layoutInCell="1" allowOverlap="1" wp14:anchorId="7AB6E496" wp14:editId="556C554A">
                <wp:simplePos x="0" y="0"/>
                <mc:AlternateContent>
                  <mc:Choice Requires="wp14">
                    <wp:positionH relativeFrom="page">
                      <wp14:pctPosHOffset>45.5%</wp14:pctPosHOffset>
                    </wp:positionH>
                  </mc:Choice>
                  <mc:Fallback>
                    <wp:positionH relativeFrom="page">
                      <wp:posOffset>343979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66%</wp14:pctPosVOffset>
                    </wp:positionV>
                  </mc:Choice>
                  <mc:Fallback>
                    <wp:positionV relativeFrom="page">
                      <wp:posOffset>7056755</wp:posOffset>
                    </wp:positionV>
                  </mc:Fallback>
                </mc:AlternateContent>
                <wp:extent cx="2797810" cy="268605"/>
                <wp:effectExtent l="0" t="0" r="0" b="0"/>
                <wp:wrapSquare wrapText="bothSides"/>
                <wp:docPr id="465" name="Pole tekstowe 465"/>
                <wp:cNvGraphicFramePr/>
                <a:graphic xmlns:a="http://purl.oclc.org/ooxml/drawingml/main">
                  <a:graphicData uri="http://schemas.microsoft.com/office/word/2010/wordprocessingShape">
                    <wp:wsp>
                      <wp:cNvSpPr txBox="1"/>
                      <wp:spPr>
                        <a:xfrm>
                          <a:off x="0" y="0"/>
                          <a:ext cx="2797810" cy="2686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:spPr>
                      <wp:txbx>
                        <wne:txbxContent>
                          <w:p w14:paraId="136DC9FA" w14:textId="1954C35F" w:rsidR="007D380D" w:rsidRDefault="00000000">
                            <w:pPr>
                              <w:pStyle w:val="Bezodstpw"/>
                              <w:rPr>
                                <w:color w:val="44546A" w:themeColor="text2"/>
                              </w:rPr>
                            </w:pPr>
                            <w:sdt>
                              <w:sdtPr>
                                <w:rPr>
                                  <w:color w:val="44546A" w:themeColor="text2"/>
                                </w:rPr>
                                <w:alias w:val="Autor"/>
                                <w:id w:val="15524260"/>
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<w:text/>
                              </w:sdtPr>
                              <w:sdtContent>
                                <w:r w:rsidR="007D380D">
                                  <w:rPr>
                                    <w:color w:val="44546A" w:themeColor="text2"/>
                                  </w:rPr>
                                  <w:t>Michał Rymkiewicz</w:t>
                                </w:r>
                              </w:sdtContent>
                            </w:sdt>
                          </w:p>
                        </wne:txbxContent>
                      </wp:txbx>
                      <wp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spAutoFit/>
                      </wp:bodyPr>
                    </wp:wsp>
                  </a:graphicData>
                </a:graphic>
                <wp14:sizeRelH relativeFrom="page">
                  <wp14:pctWidth>36%</wp14:pctWidth>
                </wp14:sizeRelH>
                <wp14:sizeRelV relativeFrom="margin">
                  <wp14:pctHeight>0%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63360" behindDoc="1" locked="0" layoutInCell="1" allowOverlap="1" wp14:anchorId="3810C908" wp14:editId="76FD06E1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383780" cy="9555480"/>
                <wp:effectExtent l="0" t="0" r="7620" b="7620"/>
                <wp:wrapNone/>
                <wp:docPr id="466" name="Prostokąt 466"/>
                <wp:cNvGraphicFramePr>
                  <a:graphicFrameLocks xmlns:a="http://purl.oclc.org/ooxml/drawingml/main"/>
                </wp:cNvGraphicFramePr>
                <a:graphic xmlns:a="http://purl.oclc.org/ooxml/drawingml/main">
                  <a:graphicData uri="http://schemas.microsoft.com/office/word/2010/wordprocessingShape">
                    <wp:wsp>
                      <wp:cNvSpPr>
                        <a:spLocks/>
                      </wp:cNvSpPr>
                      <wp:spPr>
                        <a:xfrm>
                          <a:off x="0" y="0"/>
                          <a:ext cx="7383780" cy="9555480"/>
                        </a:xfrm>
                        <a:prstGeom prst="rect">
                          <a:avLst/>
                        </a:prstGeom>
                        <a:gradFill>
                          <a:gsLst>
                            <a:gs pos="0%">
                              <a:schemeClr val="accent1">
                                <a:lumMod val="20%"/>
                                <a:lumOff val="80%"/>
                              </a:schemeClr>
                            </a:gs>
                            <a:gs pos="100%">
                              <a:schemeClr val="accent1">
                                <a:lumMod val="60%"/>
                                <a:lumOff val="40%"/>
                              </a:schemeClr>
                            </a:gs>
                          </a:gsLst>
                        </a:gradFill>
                        <a:ln>
                          <a:noFill/>
                        </a:ln>
                      </wp:spPr>
                      <wp:style>
                        <a:lnRef idx="2">
                          <a:schemeClr val="accent1">
                            <a:shade val="50%"/>
                          </a:schemeClr>
                        </a:lnRef>
                        <a:fillRef idx="1003">
                          <a:schemeClr val="lt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:style>
                      <wp:txbx>
                        <wne:txbxContent>
                          <w:p w14:paraId="34E30B40" w14:textId="77777777" w:rsidR="007D380D" w:rsidRDefault="007D380D"/>
                        </wne:txbxContent>
                      </wp:txbx>
                      <wp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:bodyPr>
                    </wp:wsp>
                  </a:graphicData>
                </a:graphic>
                <wp14:sizeRelH relativeFrom="page">
                  <wp14:pctWidth>95%</wp14:pctWidth>
                </wp14:sizeRelH>
                <wp14:sizeRelV relativeFrom="page">
                  <wp14:pctHeight>95%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63FDD0CF" wp14:editId="1B4084C5">
                <wp:simplePos x="0" y="0"/>
                <mc:AlternateContent>
                  <mc:Choice Requires="wp14">
                    <wp:positionH relativeFrom="page">
                      <wp14:pctPosHOffset>45.5%</wp14:pctPosHOffset>
                    </wp:positionH>
                  </mc:Choice>
                  <mc:Fallback>
                    <wp:positionH relativeFrom="page">
                      <wp:posOffset>343979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2.5%</wp14:pctPosVOffset>
                    </wp:positionV>
                  </mc:Choice>
                  <mc:Fallback>
                    <wp:positionV relativeFrom="page">
                      <wp:posOffset>266700</wp:posOffset>
                    </wp:positionV>
                  </mc:Fallback>
                </mc:AlternateContent>
                <wp:extent cx="2875915" cy="3017520"/>
                <wp:effectExtent l="0" t="0" r="0" b="0"/>
                <wp:wrapNone/>
                <wp:docPr id="467" name="Prostokąt 467"/>
                <wp:cNvGraphicFramePr/>
                <a:graphic xmlns:a="http://purl.oclc.org/ooxml/drawingml/main">
                  <a:graphicData uri="http://schemas.microsoft.com/office/word/2010/wordprocessingShape">
                    <wp:wsp>
                      <wp:cNvSpPr/>
                      <wp:spPr>
                        <a:xfrm>
                          <a:off x="0" y="0"/>
                          <a:ext cx="2875915" cy="301752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:spPr>
                      <wp:style>
                        <a:lnRef idx="2">
                          <a:schemeClr val="accent1">
                            <a:shade val="50%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:style>
                      <wp:txbx>
                        <wne:txbxContent>
                          <w:p w14:paraId="1D3E239F" w14:textId="77777777" w:rsidR="007D380D" w:rsidRDefault="00000000">
                            <w:pPr>
                              <w:spacing w:before="12pt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Streszczenie"/>
                                <w:id w:val="8276291"/>
                                <w:showingPlcHdr/>
                                <w:dataBinding w:prefixMappings="xmlns:ns0='http://schemas.microsoft.com/office/2006/coverPageProps'" w:xpath="/ns0:CoverPageProperties[1]/ns0:Abstract[1]" w:storeItemID="{55AF091B-3C7A-41E3-B477-F2FDAA23CFDA}"/>
                                <w:text/>
                              </w:sdtPr>
                              <w:sdtContent>
                                <w:r w:rsidR="007D380D">
                                  <w:rPr>
                                    <w:color w:val="FFFFFF" w:themeColor="background1"/>
                                  </w:rPr>
                                  <w:t>[Przyciągnij uwagę czytelnika interesującym streszczeniem. Zazwyczaj jest to krótkie podsumowanie dokumentu. Aby dodać zawartość, wystarczy kliknąć tutaj i zacząć wpisywanie.]</w:t>
                                </w:r>
                              </w:sdtContent>
                            </w:sdt>
                          </w:p>
                        </wne:txbxContent>
                      </wp:txbx>
                      <wp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:bodyPr>
                    </wp:wsp>
                  </a:graphicData>
                </a:graphic>
                <wp14:sizeRelH relativeFrom="page">
                  <wp14:pctWidth>37%</wp14:pctWidth>
                </wp14:sizeRelH>
                <wp14:sizeRelV relativeFrom="page">
                  <wp14:pctHeight>30%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15323ECE" wp14:editId="43A01205">
                <wp:simplePos x="0" y="0"/>
                <mc:AlternateContent>
                  <mc:Choice Requires="wp14">
                    <wp:positionH relativeFrom="page">
                      <wp14:pctPosHOffset>44%</wp14:pctPosHOffset>
                    </wp:positionH>
                  </mc:Choice>
                  <mc:Fallback>
                    <wp:positionH relativeFrom="page">
                      <wp:posOffset>3326130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2.5%</wp14:pctPosVOffset>
                    </wp:positionV>
                  </mc:Choice>
                  <mc:Fallback>
                    <wp:positionV relativeFrom="page">
                      <wp:posOffset>266700</wp:posOffset>
                    </wp:positionV>
                  </mc:Fallback>
                </mc:AlternateContent>
                <wp:extent cx="3108960" cy="7040880"/>
                <wp:effectExtent l="0" t="0" r="0" b="0"/>
                <wp:wrapNone/>
                <wp:docPr id="468" name="Prostokąt 468"/>
                <wp:cNvGraphicFramePr/>
                <a:graphic xmlns:a="http://purl.oclc.org/ooxml/drawingml/main">
                  <a:graphicData uri="http://schemas.microsoft.com/office/word/2010/wordprocessingShape">
                    <wp:wsp>
                      <wp:cNvSpPr/>
                      <wp:spPr>
                        <a:xfrm>
                          <a:off x="0" y="0"/>
                          <a:ext cx="3108960" cy="70408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5875">
                          <a:solidFill>
                            <a:schemeClr val="bg2">
                              <a:lumMod val="50%"/>
                            </a:schemeClr>
                          </a:solidFill>
                        </a:ln>
                      </wp:spPr>
                      <wp:style>
                        <a:lnRef idx="2">
                          <a:schemeClr val="accent1">
                            <a:shade val="50%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:style>
    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:bodyPr>
                    </wp:wsp>
                  </a:graphicData>
                </a:graphic>
                <wp14:sizeRelH relativeFrom="page">
                  <wp14:pctWidth>40%</wp14:pctWidth>
                </wp14:sizeRelH>
                <wp14:sizeRelV relativeFrom="page">
                  <wp14:pctHeight>70%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6EE01198" wp14:editId="250FF4DF">
                <wp:simplePos x="0" y="0"/>
                <mc:AlternateContent>
                  <mc:Choice Requires="wp14">
                    <wp:positionH relativeFrom="page">
                      <wp14:pctPosHOffset>45.5%</wp14:pctPosHOffset>
                    </wp:positionH>
                  </mc:Choice>
                  <mc:Fallback>
                    <wp:positionH relativeFrom="page">
                      <wp:posOffset>343979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69%</wp14:pctPosVOffset>
                    </wp:positionV>
                  </mc:Choice>
                  <mc:Fallback>
                    <wp:positionV relativeFrom="page">
                      <wp:posOffset>7377430</wp:posOffset>
                    </wp:positionV>
                  </mc:Fallback>
                </mc:AlternateContent>
                <wp:extent cx="2875915" cy="118745"/>
                <wp:effectExtent l="0" t="0" r="0" b="0"/>
                <wp:wrapNone/>
                <wp:docPr id="469" name="Prostokąt 469"/>
                <wp:cNvGraphicFramePr/>
                <a:graphic xmlns:a="http://purl.oclc.org/ooxml/drawingml/main">
                  <a:graphicData uri="http://schemas.microsoft.com/office/word/2010/wordprocessingShape">
                    <wp:wsp>
                      <wp:cNvSpPr/>
                      <wp:spPr>
                        <a:xfrm>
                          <a:off x="0" y="0"/>
                          <a:ext cx="2875915" cy="11874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:spPr>
                      <wp:style>
                        <a:lnRef idx="2">
                          <a:schemeClr val="accent1">
                            <a:shade val="50%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:style>
    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:bodyPr>
                    </wp:wsp>
                  </a:graphicData>
                </a:graphic>
                <wp14:sizeRelH relativeFrom="page">
                  <wp14:pctWidth>37%</wp14:pctWidth>
                </wp14:sizeRelH>
                <wp14:sizeRelV relativeFrom="margin">
                  <wp14:pctHeight>0%</wp14:pctHeight>
                </wp14:sizeRelV>
              </wp:anchor>
            </w:drawing>
          </w:r>
        </w:p>
        <w:p w14:paraId="01F53FCF" w14:textId="508BE7AF" w:rsidR="002B44D3" w:rsidRDefault="007D380D" w:rsidP="002B44D3"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7031E434" wp14:editId="21D84108">
                <wp:simplePos x="0" y="0"/>
                <mc:AlternateContent>
                  <mc:Choice Requires="wp14">
                    <wp:positionH relativeFrom="page">
                      <wp14:pctPosHOffset>45.5%</wp14:pctPosHOffset>
                    </wp:positionH>
                  </mc:Choice>
                  <mc:Fallback>
                    <wp:positionH relativeFrom="page">
                      <wp:posOffset>343979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35%</wp14:pctPosVOffset>
                    </wp:positionV>
                  </mc:Choice>
                  <mc:Fallback>
                    <wp:positionV relativeFrom="page">
                      <wp:posOffset>3742055</wp:posOffset>
                    </wp:positionV>
                  </mc:Fallback>
                </mc:AlternateContent>
                <wp:extent cx="2857500" cy="2475230"/>
                <wp:effectExtent l="0" t="0" r="0" b="0"/>
                <wp:wrapSquare wrapText="bothSides"/>
                <wp:docPr id="470" name="Pole tekstowe 470"/>
                <wp:cNvGraphicFramePr/>
                <a:graphic xmlns:a="http://purl.oclc.org/ooxml/drawingml/main">
                  <a:graphicData uri="http://schemas.microsoft.com/office/word/2010/wordprocessingShape">
                    <wp:wsp>
                      <wp:cNvSpPr txBox="1"/>
                      <wp:spPr>
                        <a:xfrm>
                          <a:off x="0" y="0"/>
                          <a:ext cx="2857500" cy="24752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:spPr>
                      <wp:txbx>
                        <wne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4472C4" w:themeColor="accent1"/>
                                <w:sz w:val="72"/>
                                <w:szCs w:val="72"/>
                              </w:rPr>
                              <w:alias w:val="Tytuł"/>
                              <w:id w:val="-958338334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Content>
                              <w:p w14:paraId="5902196E" w14:textId="16138961" w:rsidR="007D380D" w:rsidRDefault="007D380D">
                                <w:pPr>
                                  <w:spacing w:line="12pt" w:lineRule="auto"/>
                                  <w:rPr>
                                    <w:rFonts w:asciiTheme="majorHAnsi" w:eastAsiaTheme="majorEastAsia" w:hAnsiTheme="majorHAnsi" w:cstheme="majorBidi"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Dokumentacja APO 2026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44546A" w:themeColor="text2"/>
                                <w:sz w:val="32"/>
                                <w:szCs w:val="32"/>
                              </w:rPr>
                              <w:alias w:val="Podtytuł"/>
                              <w:id w:val="15524255"/>
                              <w:showingPlcHdr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Content>
                              <w:p w14:paraId="40967AAF" w14:textId="77777777" w:rsidR="007D380D" w:rsidRDefault="007D380D">
                                <w:pPr>
                                  <w:rPr>
                                    <w:rFonts w:asciiTheme="majorHAnsi" w:eastAsiaTheme="majorEastAsia" w:hAnsiTheme="majorHAnsi" w:cstheme="majorBidi"/>
                                    <w:color w:val="44546A" w:themeColor="text2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44546A" w:themeColor="text2"/>
                                    <w:sz w:val="32"/>
                                    <w:szCs w:val="32"/>
                                  </w:rPr>
                                  <w:t>[Podtytuł dokumentu]</w:t>
                                </w:r>
                              </w:p>
                            </w:sdtContent>
                          </w:sdt>
                        </wne:txbxContent>
                      </wp:txbx>
    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:bodyPr>
                    </wp:wsp>
                  </a:graphicData>
                </a:graphic>
                <wp14:sizeRelH relativeFrom="page">
                  <wp14:pctWidth>0%</wp14:pctWidth>
                </wp14:sizeRelH>
                <wp14:sizeRelV relativeFrom="page">
                  <wp14:pctHeight>28%</wp14:pctHeight>
                </wp14:sizeRelV>
              </wp:anchor>
            </w:drawing>
          </w:r>
          <w:r>
            <w:br w:type="page"/>
          </w:r>
        </w:p>
      </w:sdtContent>
    </w:sdt>
    <w:bookmarkStart w:id="0" w:name="aplikacja-do-przetwarzania-obrazów-apo" w:displacedByCustomXml="prev"/>
    <w:p w14:paraId="432CACBD" w14:textId="46C15561" w:rsidR="0052303D" w:rsidRDefault="0052303D" w:rsidP="0052303D">
      <w:pPr>
        <w:pStyle w:val="Nagwek1"/>
      </w:pPr>
      <w:bookmarkStart w:id="1" w:name="_Toc219752396"/>
      <w:r>
        <w:lastRenderedPageBreak/>
        <w:t>Aplikacja do Przetwarzania Obrazów – podstawowe informacje</w:t>
      </w:r>
      <w:bookmarkEnd w:id="1"/>
    </w:p>
    <w:p w14:paraId="23EBA49B" w14:textId="77777777" w:rsidR="0052303D" w:rsidRPr="0052303D" w:rsidRDefault="0052303D" w:rsidP="0052303D">
      <w:pPr>
        <w:pStyle w:val="FirstParagraph"/>
        <w:rPr>
          <w:lang w:val="pl-PL"/>
        </w:rPr>
      </w:pPr>
      <w:r w:rsidRPr="0052303D">
        <w:rPr>
          <w:lang w:val="pl-PL"/>
        </w:rPr>
        <w:t>Projekt realizowany w ramach zajęć “Algorytmy przetwarzania obrazów” w roku akademickim 2025/2026 (semestr zimowy).</w:t>
      </w:r>
    </w:p>
    <w:p w14:paraId="22168EE6" w14:textId="77777777" w:rsidR="0052303D" w:rsidRDefault="0052303D" w:rsidP="0052303D">
      <w:pPr>
        <w:pStyle w:val="Nagwek2"/>
      </w:pPr>
      <w:bookmarkStart w:id="2" w:name="opis-projektu"/>
      <w:bookmarkStart w:id="3" w:name="_Toc219752397"/>
      <w:r>
        <w:t>📝 Opis projektu</w:t>
      </w:r>
      <w:bookmarkEnd w:id="3"/>
    </w:p>
    <w:p w14:paraId="5674D70F" w14:textId="77777777" w:rsidR="0052303D" w:rsidRPr="0052303D" w:rsidRDefault="0052303D" w:rsidP="0052303D">
      <w:pPr>
        <w:pStyle w:val="FirstParagraph"/>
        <w:rPr>
          <w:lang w:val="pl-PL"/>
        </w:rPr>
      </w:pPr>
      <w:r w:rsidRPr="0052303D">
        <w:rPr>
          <w:lang w:val="pl-PL"/>
        </w:rPr>
        <w:t>Aplikacja stanowi kompleksowe narzędzie do edycji i analizy obrazów cyfrowych. Została stworzona w celu praktycznej implementacji algorytmów i funkcji przetwarzania grafiki, zgodnie z wytycznymi programowymi przedmiotu. Program umożliwia testowanie różnorodnych operacji na obrazach w przyjaznym środowisku graficznym.</w:t>
      </w:r>
    </w:p>
    <w:p w14:paraId="5B6B3B8E" w14:textId="77777777" w:rsidR="0052303D" w:rsidRDefault="0052303D" w:rsidP="0052303D">
      <w:pPr>
        <w:pStyle w:val="Nagwek2"/>
      </w:pPr>
      <w:bookmarkStart w:id="4" w:name="technologie"/>
      <w:bookmarkStart w:id="5" w:name="_Toc219752398"/>
      <w:bookmarkEnd w:id="2"/>
      <w:r>
        <w:t>🛠 Technologie</w:t>
      </w:r>
      <w:bookmarkEnd w:id="5"/>
    </w:p>
    <w:p w14:paraId="3BD8A003" w14:textId="77777777" w:rsidR="0052303D" w:rsidRPr="0052303D" w:rsidRDefault="0052303D" w:rsidP="0052303D">
      <w:pPr>
        <w:pStyle w:val="FirstParagraph"/>
        <w:rPr>
          <w:lang w:val="pl-PL"/>
        </w:rPr>
      </w:pPr>
      <w:r w:rsidRPr="0052303D">
        <w:rPr>
          <w:lang w:val="pl-PL"/>
        </w:rPr>
        <w:t xml:space="preserve">Projekt został w całości napisany w języku </w:t>
      </w:r>
      <w:proofErr w:type="spellStart"/>
      <w:r w:rsidRPr="0052303D">
        <w:rPr>
          <w:b/>
          <w:bCs/>
          <w:lang w:val="pl-PL"/>
        </w:rPr>
        <w:t>Python</w:t>
      </w:r>
      <w:proofErr w:type="spellEnd"/>
      <w:r w:rsidRPr="0052303D">
        <w:rPr>
          <w:lang w:val="pl-PL"/>
        </w:rPr>
        <w:t>.</w:t>
      </w:r>
    </w:p>
    <w:tbl>
      <w:tblPr>
        <w:tblStyle w:val="Table"/>
        <w:tblW w:w="100.0%" w:type="pct"/>
        <w:tblLayout w:type="fixed"/>
        <w:tblLook w:firstRow="1" w:lastRow="0" w:firstColumn="0" w:lastColumn="0" w:noHBand="0" w:noVBand="0"/>
      </w:tblPr>
      <w:tblGrid>
        <w:gridCol w:w="4536"/>
        <w:gridCol w:w="4536"/>
      </w:tblGrid>
      <w:tr w:rsidR="0052303D" w14:paraId="06155FE9" w14:textId="77777777" w:rsidTr="00DD7AD2">
        <w:trPr>
          <w:cnfStyle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pt" w:type="dxa"/>
          </w:tcPr>
          <w:p w14:paraId="007F5C60" w14:textId="77777777" w:rsidR="0052303D" w:rsidRDefault="0052303D" w:rsidP="00DD7AD2">
            <w:pPr>
              <w:pStyle w:val="Compact"/>
            </w:pPr>
            <w:proofErr w:type="spellStart"/>
            <w:r>
              <w:t>Technologia</w:t>
            </w:r>
            <w:proofErr w:type="spellEnd"/>
          </w:p>
        </w:tc>
        <w:tc>
          <w:tcPr>
            <w:tcW w:w="198pt" w:type="dxa"/>
          </w:tcPr>
          <w:p w14:paraId="310774B7" w14:textId="77777777" w:rsidR="0052303D" w:rsidRDefault="0052303D" w:rsidP="00DD7AD2">
            <w:pPr>
              <w:pStyle w:val="Compact"/>
            </w:pPr>
            <w:proofErr w:type="spellStart"/>
            <w:r>
              <w:t>Zastosowanie</w:t>
            </w:r>
            <w:proofErr w:type="spellEnd"/>
          </w:p>
        </w:tc>
      </w:tr>
      <w:tr w:rsidR="0052303D" w14:paraId="7E075145" w14:textId="77777777" w:rsidTr="00DD7AD2">
        <w:tc>
          <w:tcPr>
            <w:tcW w:w="198pt" w:type="dxa"/>
          </w:tcPr>
          <w:p w14:paraId="7D0D1AEF" w14:textId="77777777" w:rsidR="0052303D" w:rsidRDefault="0052303D" w:rsidP="00DD7AD2">
            <w:pPr>
              <w:pStyle w:val="Compact"/>
            </w:pPr>
            <w:r>
              <w:rPr>
                <w:b/>
                <w:bCs/>
              </w:rPr>
              <w:t>OpenCV (cv2)</w:t>
            </w:r>
          </w:p>
        </w:tc>
        <w:tc>
          <w:tcPr>
            <w:tcW w:w="198pt" w:type="dxa"/>
          </w:tcPr>
          <w:p w14:paraId="7ACF4E9A" w14:textId="77777777" w:rsidR="0052303D" w:rsidRPr="0052303D" w:rsidRDefault="0052303D" w:rsidP="00DD7AD2">
            <w:pPr>
              <w:pStyle w:val="Compact"/>
              <w:rPr>
                <w:lang w:val="pl-PL"/>
              </w:rPr>
            </w:pPr>
            <w:r w:rsidRPr="0052303D">
              <w:rPr>
                <w:lang w:val="pl-PL"/>
              </w:rPr>
              <w:t>Przetwarzanie sygnałów, operacje na macierzach obrazu.</w:t>
            </w:r>
          </w:p>
        </w:tc>
      </w:tr>
      <w:tr w:rsidR="0052303D" w14:paraId="03E344DD" w14:textId="77777777" w:rsidTr="00DD7AD2">
        <w:tc>
          <w:tcPr>
            <w:tcW w:w="198pt" w:type="dxa"/>
          </w:tcPr>
          <w:p w14:paraId="79C5B07C" w14:textId="77777777" w:rsidR="0052303D" w:rsidRDefault="0052303D" w:rsidP="00DD7AD2">
            <w:pPr>
              <w:pStyle w:val="Compact"/>
            </w:pPr>
            <w:proofErr w:type="spellStart"/>
            <w:r>
              <w:rPr>
                <w:b/>
                <w:bCs/>
              </w:rPr>
              <w:t>Tkinter</w:t>
            </w:r>
            <w:proofErr w:type="spellEnd"/>
          </w:p>
        </w:tc>
        <w:tc>
          <w:tcPr>
            <w:tcW w:w="198pt" w:type="dxa"/>
          </w:tcPr>
          <w:p w14:paraId="30107EF5" w14:textId="77777777" w:rsidR="0052303D" w:rsidRDefault="0052303D" w:rsidP="00DD7AD2">
            <w:pPr>
              <w:pStyle w:val="Compact"/>
            </w:pPr>
            <w:proofErr w:type="spellStart"/>
            <w:r>
              <w:t>Obsługa</w:t>
            </w:r>
            <w:proofErr w:type="spellEnd"/>
            <w:r>
              <w:t xml:space="preserve"> GUI, </w:t>
            </w:r>
            <w:proofErr w:type="spellStart"/>
            <w:r>
              <w:t>okna</w:t>
            </w:r>
            <w:proofErr w:type="spellEnd"/>
            <w:r>
              <w:t xml:space="preserve"> </w:t>
            </w:r>
            <w:proofErr w:type="spellStart"/>
            <w:r>
              <w:rPr>
                <w:rStyle w:val="VerbatimChar"/>
              </w:rPr>
              <w:t>Toplevel</w:t>
            </w:r>
            <w:proofErr w:type="spellEnd"/>
            <w:r>
              <w:t xml:space="preserve">, </w:t>
            </w:r>
            <w:proofErr w:type="spellStart"/>
            <w:r>
              <w:t>tablice</w:t>
            </w:r>
            <w:proofErr w:type="spellEnd"/>
            <w:r>
              <w:t xml:space="preserve"> LUT, </w:t>
            </w:r>
            <w:proofErr w:type="spellStart"/>
            <w:r>
              <w:t>dialogi</w:t>
            </w:r>
            <w:proofErr w:type="spellEnd"/>
            <w:r>
              <w:t xml:space="preserve"> </w:t>
            </w:r>
            <w:proofErr w:type="spellStart"/>
            <w:r>
              <w:t>systemowe</w:t>
            </w:r>
            <w:proofErr w:type="spellEnd"/>
            <w:r>
              <w:t>.</w:t>
            </w:r>
          </w:p>
        </w:tc>
      </w:tr>
      <w:tr w:rsidR="0052303D" w14:paraId="21F37D28" w14:textId="77777777" w:rsidTr="00DD7AD2">
        <w:tc>
          <w:tcPr>
            <w:tcW w:w="198pt" w:type="dxa"/>
          </w:tcPr>
          <w:p w14:paraId="40D58D2E" w14:textId="77777777" w:rsidR="0052303D" w:rsidRDefault="0052303D" w:rsidP="00DD7AD2">
            <w:pPr>
              <w:pStyle w:val="Compact"/>
            </w:pPr>
            <w:r>
              <w:rPr>
                <w:b/>
                <w:bCs/>
              </w:rPr>
              <w:t>Pillow (PIL)</w:t>
            </w:r>
          </w:p>
        </w:tc>
        <w:tc>
          <w:tcPr>
            <w:tcW w:w="198pt" w:type="dxa"/>
          </w:tcPr>
          <w:p w14:paraId="5B95EEB5" w14:textId="77777777" w:rsidR="0052303D" w:rsidRPr="0052303D" w:rsidRDefault="0052303D" w:rsidP="00DD7AD2">
            <w:pPr>
              <w:pStyle w:val="Compact"/>
              <w:rPr>
                <w:lang w:val="pl-PL"/>
              </w:rPr>
            </w:pPr>
            <w:r w:rsidRPr="0052303D">
              <w:rPr>
                <w:lang w:val="pl-PL"/>
              </w:rPr>
              <w:t xml:space="preserve">Konwersja formatów i </w:t>
            </w:r>
            <w:proofErr w:type="spellStart"/>
            <w:r w:rsidRPr="0052303D">
              <w:rPr>
                <w:lang w:val="pl-PL"/>
              </w:rPr>
              <w:t>renderowanie</w:t>
            </w:r>
            <w:proofErr w:type="spellEnd"/>
            <w:r w:rsidRPr="0052303D">
              <w:rPr>
                <w:lang w:val="pl-PL"/>
              </w:rPr>
              <w:t xml:space="preserve"> podglądu w GUI.</w:t>
            </w:r>
          </w:p>
        </w:tc>
      </w:tr>
      <w:tr w:rsidR="0052303D" w14:paraId="1E59DE46" w14:textId="77777777" w:rsidTr="00DD7AD2">
        <w:tc>
          <w:tcPr>
            <w:tcW w:w="198pt" w:type="dxa"/>
          </w:tcPr>
          <w:p w14:paraId="1515347C" w14:textId="77777777" w:rsidR="0052303D" w:rsidRDefault="0052303D" w:rsidP="00DD7AD2">
            <w:pPr>
              <w:pStyle w:val="Compact"/>
            </w:pPr>
            <w:r>
              <w:rPr>
                <w:b/>
                <w:bCs/>
              </w:rPr>
              <w:t>NumPy</w:t>
            </w:r>
          </w:p>
        </w:tc>
        <w:tc>
          <w:tcPr>
            <w:tcW w:w="198pt" w:type="dxa"/>
          </w:tcPr>
          <w:p w14:paraId="698B416D" w14:textId="77777777" w:rsidR="0052303D" w:rsidRDefault="0052303D" w:rsidP="00DD7AD2">
            <w:pPr>
              <w:pStyle w:val="Compact"/>
            </w:pPr>
            <w:proofErr w:type="spellStart"/>
            <w:r>
              <w:t>Niskopoziomowe</w:t>
            </w:r>
            <w:proofErr w:type="spellEnd"/>
            <w:r>
              <w:t xml:space="preserve"> </w:t>
            </w:r>
            <w:proofErr w:type="spellStart"/>
            <w:r>
              <w:t>operacje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pikselach</w:t>
            </w:r>
            <w:proofErr w:type="spellEnd"/>
            <w:r>
              <w:t>.</w:t>
            </w:r>
          </w:p>
        </w:tc>
      </w:tr>
      <w:tr w:rsidR="0052303D" w14:paraId="66E84A1E" w14:textId="77777777" w:rsidTr="00DD7AD2">
        <w:tc>
          <w:tcPr>
            <w:tcW w:w="198pt" w:type="dxa"/>
          </w:tcPr>
          <w:p w14:paraId="78B0D794" w14:textId="77777777" w:rsidR="0052303D" w:rsidRDefault="0052303D" w:rsidP="00DD7AD2">
            <w:pPr>
              <w:pStyle w:val="Compact"/>
            </w:pPr>
            <w:proofErr w:type="spellStart"/>
            <w:r>
              <w:rPr>
                <w:b/>
                <w:bCs/>
              </w:rPr>
              <w:t>Pathlib</w:t>
            </w:r>
            <w:proofErr w:type="spellEnd"/>
          </w:p>
        </w:tc>
        <w:tc>
          <w:tcPr>
            <w:tcW w:w="198pt" w:type="dxa"/>
          </w:tcPr>
          <w:p w14:paraId="334B32CA" w14:textId="77777777" w:rsidR="0052303D" w:rsidRPr="0052303D" w:rsidRDefault="0052303D" w:rsidP="00DD7AD2">
            <w:pPr>
              <w:pStyle w:val="Compact"/>
              <w:rPr>
                <w:lang w:val="pl-PL"/>
              </w:rPr>
            </w:pPr>
            <w:r w:rsidRPr="0052303D">
              <w:rPr>
                <w:lang w:val="pl-PL"/>
              </w:rPr>
              <w:t>Zarządzanie ścieżkami plików niezależnie od systemu operacyjnego.</w:t>
            </w:r>
          </w:p>
        </w:tc>
      </w:tr>
    </w:tbl>
    <w:p w14:paraId="78705FD3" w14:textId="77777777" w:rsidR="0052303D" w:rsidRDefault="0052303D" w:rsidP="0052303D">
      <w:pPr>
        <w:pStyle w:val="Nagwek2"/>
      </w:pPr>
      <w:bookmarkStart w:id="6" w:name="wymagania"/>
      <w:bookmarkStart w:id="7" w:name="_Toc219752399"/>
      <w:bookmarkEnd w:id="4"/>
      <w:r>
        <w:t>Wymagania</w:t>
      </w:r>
      <w:bookmarkEnd w:id="7"/>
    </w:p>
    <w:p w14:paraId="0A191652" w14:textId="77777777" w:rsidR="0052303D" w:rsidRDefault="0052303D" w:rsidP="0052303D">
      <w:pPr>
        <w:pStyle w:val="Compact"/>
        <w:numPr>
          <w:ilvl w:val="0"/>
          <w:numId w:val="2"/>
        </w:numPr>
      </w:pPr>
      <w:r>
        <w:rPr>
          <w:b/>
          <w:bCs/>
        </w:rPr>
        <w:t>Python:</w:t>
      </w:r>
      <w:r>
        <w:t xml:space="preserve"> 3.8+</w:t>
      </w:r>
    </w:p>
    <w:p w14:paraId="7F79F438" w14:textId="77777777" w:rsidR="0052303D" w:rsidRDefault="0052303D" w:rsidP="0052303D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Biblioteki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rPr>
          <w:rStyle w:val="VerbatimChar"/>
        </w:rPr>
        <w:t>opencv</w:t>
      </w:r>
      <w:proofErr w:type="spellEnd"/>
      <w:r>
        <w:rPr>
          <w:rStyle w:val="VerbatimChar"/>
        </w:rPr>
        <w:t>-python</w:t>
      </w:r>
      <w:r>
        <w:t xml:space="preserve">, </w:t>
      </w:r>
      <w:r>
        <w:rPr>
          <w:rStyle w:val="VerbatimChar"/>
        </w:rPr>
        <w:t>Pillow</w:t>
      </w:r>
      <w:r>
        <w:t xml:space="preserve">, </w:t>
      </w:r>
      <w:proofErr w:type="spellStart"/>
      <w:r>
        <w:rPr>
          <w:rStyle w:val="VerbatimChar"/>
        </w:rPr>
        <w:t>numpy</w:t>
      </w:r>
      <w:proofErr w:type="spellEnd"/>
    </w:p>
    <w:p w14:paraId="049AFD89" w14:textId="77777777" w:rsidR="0052303D" w:rsidRPr="0052303D" w:rsidRDefault="0052303D" w:rsidP="0052303D">
      <w:pPr>
        <w:pStyle w:val="Compact"/>
        <w:numPr>
          <w:ilvl w:val="0"/>
          <w:numId w:val="2"/>
        </w:numPr>
        <w:rPr>
          <w:lang w:val="pl-PL"/>
        </w:rPr>
      </w:pPr>
      <w:r w:rsidRPr="0052303D">
        <w:rPr>
          <w:b/>
          <w:bCs/>
          <w:lang w:val="pl-PL"/>
        </w:rPr>
        <w:t>Interfejs:</w:t>
      </w:r>
      <w:r w:rsidRPr="0052303D">
        <w:rPr>
          <w:lang w:val="pl-PL"/>
        </w:rPr>
        <w:t xml:space="preserve"> </w:t>
      </w:r>
      <w:proofErr w:type="spellStart"/>
      <w:r w:rsidRPr="0052303D">
        <w:rPr>
          <w:rStyle w:val="VerbatimChar"/>
          <w:lang w:val="pl-PL"/>
        </w:rPr>
        <w:t>tkinter</w:t>
      </w:r>
      <w:proofErr w:type="spellEnd"/>
      <w:r w:rsidRPr="0052303D">
        <w:rPr>
          <w:lang w:val="pl-PL"/>
        </w:rPr>
        <w:t xml:space="preserve"> (standardowa biblioteka </w:t>
      </w:r>
      <w:proofErr w:type="spellStart"/>
      <w:r w:rsidRPr="0052303D">
        <w:rPr>
          <w:lang w:val="pl-PL"/>
        </w:rPr>
        <w:t>Pythona</w:t>
      </w:r>
      <w:proofErr w:type="spellEnd"/>
      <w:r w:rsidRPr="0052303D">
        <w:rPr>
          <w:lang w:val="pl-PL"/>
        </w:rPr>
        <w:t>)</w:t>
      </w:r>
    </w:p>
    <w:p w14:paraId="48FD278B" w14:textId="77777777" w:rsidR="0052303D" w:rsidRDefault="0052303D" w:rsidP="0052303D">
      <w:pPr>
        <w:pStyle w:val="Nagwek2"/>
      </w:pPr>
      <w:bookmarkStart w:id="8" w:name="instalacja-i-uruchomienie"/>
      <w:bookmarkStart w:id="9" w:name="_Toc219752400"/>
      <w:bookmarkEnd w:id="6"/>
      <w:r>
        <w:t>Instalacja i uruchomienie</w:t>
      </w:r>
      <w:bookmarkEnd w:id="9"/>
    </w:p>
    <w:p w14:paraId="32E2D0DF" w14:textId="77777777" w:rsidR="0052303D" w:rsidRDefault="0052303D" w:rsidP="0052303D">
      <w:pPr>
        <w:pStyle w:val="Nagwek3"/>
      </w:pPr>
      <w:bookmarkStart w:id="10" w:name="przygotowanie-środowiska"/>
      <w:bookmarkStart w:id="11" w:name="_Toc219752401"/>
      <w:r>
        <w:t>1. Przygotowanie środowiska</w:t>
      </w:r>
      <w:bookmarkEnd w:id="11"/>
    </w:p>
    <w:p w14:paraId="4273B887" w14:textId="77777777" w:rsidR="0052303D" w:rsidRPr="0052303D" w:rsidRDefault="0052303D" w:rsidP="0052303D">
      <w:pPr>
        <w:pStyle w:val="FirstParagraph"/>
        <w:rPr>
          <w:lang w:val="pl-PL"/>
        </w:rPr>
      </w:pPr>
      <w:r w:rsidRPr="0052303D">
        <w:rPr>
          <w:lang w:val="pl-PL"/>
        </w:rPr>
        <w:t>Sklonuj repozytorium</w:t>
      </w:r>
    </w:p>
    <w:p w14:paraId="6C7AF1C0" w14:textId="77777777" w:rsidR="0052303D" w:rsidRPr="0052303D" w:rsidRDefault="0052303D" w:rsidP="0052303D">
      <w:pPr>
        <w:pStyle w:val="SourceCode"/>
        <w:rPr>
          <w:lang w:val="en-US"/>
        </w:rPr>
      </w:pPr>
      <w:r w:rsidRPr="0052303D">
        <w:rPr>
          <w:rStyle w:val="VerbatimChar"/>
          <w:lang w:val="en-US"/>
        </w:rPr>
        <w:t>git clone https://github.com/EnergeticArchBTW/APO-lab.git</w:t>
      </w:r>
    </w:p>
    <w:p w14:paraId="4399435E" w14:textId="77777777" w:rsidR="0052303D" w:rsidRDefault="0052303D" w:rsidP="0052303D">
      <w:pPr>
        <w:pStyle w:val="Nagwek3"/>
      </w:pPr>
      <w:bookmarkStart w:id="12" w:name="konfiguracja-windows"/>
      <w:bookmarkStart w:id="13" w:name="_Toc219752402"/>
      <w:bookmarkEnd w:id="10"/>
      <w:r>
        <w:t>2. Konfiguracja (Windows)</w:t>
      </w:r>
      <w:bookmarkEnd w:id="13"/>
    </w:p>
    <w:p w14:paraId="69BA4749" w14:textId="77777777" w:rsidR="0052303D" w:rsidRPr="0052303D" w:rsidRDefault="0052303D" w:rsidP="0052303D">
      <w:pPr>
        <w:pStyle w:val="FirstParagraph"/>
        <w:rPr>
          <w:lang w:val="pl-PL"/>
        </w:rPr>
      </w:pPr>
      <w:r w:rsidRPr="0052303D">
        <w:rPr>
          <w:lang w:val="pl-PL"/>
        </w:rPr>
        <w:t>Otwórz terminal w folderze projektu:</w:t>
      </w:r>
    </w:p>
    <w:p w14:paraId="2A4DA911" w14:textId="77777777" w:rsidR="0052303D" w:rsidRPr="0052303D" w:rsidRDefault="0052303D" w:rsidP="0052303D">
      <w:pPr>
        <w:pStyle w:val="SourceCode"/>
        <w:rPr>
          <w:lang w:val="en-US"/>
        </w:rPr>
      </w:pPr>
      <w:r w:rsidRPr="0052303D">
        <w:rPr>
          <w:rStyle w:val="ExtensionTok"/>
          <w:lang w:val="en-US"/>
        </w:rPr>
        <w:t>python</w:t>
      </w:r>
      <w:r w:rsidRPr="0052303D">
        <w:rPr>
          <w:rStyle w:val="NormalTok"/>
          <w:lang w:val="en-US"/>
        </w:rPr>
        <w:t xml:space="preserve"> </w:t>
      </w:r>
      <w:r w:rsidRPr="0052303D">
        <w:rPr>
          <w:rStyle w:val="AttributeTok"/>
          <w:lang w:val="en-US"/>
        </w:rPr>
        <w:t>-m</w:t>
      </w:r>
      <w:r w:rsidRPr="0052303D">
        <w:rPr>
          <w:rStyle w:val="NormalTok"/>
          <w:lang w:val="en-US"/>
        </w:rPr>
        <w:t xml:space="preserve"> </w:t>
      </w:r>
      <w:proofErr w:type="spellStart"/>
      <w:r w:rsidRPr="0052303D">
        <w:rPr>
          <w:rStyle w:val="NormalTok"/>
          <w:lang w:val="en-US"/>
        </w:rPr>
        <w:t>venv</w:t>
      </w:r>
      <w:proofErr w:type="spellEnd"/>
      <w:r w:rsidRPr="0052303D">
        <w:rPr>
          <w:rStyle w:val="NormalTok"/>
          <w:lang w:val="en-US"/>
        </w:rPr>
        <w:t xml:space="preserve"> </w:t>
      </w:r>
      <w:proofErr w:type="spellStart"/>
      <w:r w:rsidRPr="0052303D">
        <w:rPr>
          <w:rStyle w:val="NormalTok"/>
          <w:lang w:val="en-US"/>
        </w:rPr>
        <w:t>venv</w:t>
      </w:r>
      <w:proofErr w:type="spellEnd"/>
      <w:r w:rsidRPr="0052303D">
        <w:rPr>
          <w:lang w:val="en-US"/>
        </w:rPr>
        <w:br/>
      </w:r>
      <w:proofErr w:type="spellStart"/>
      <w:r w:rsidRPr="0052303D">
        <w:rPr>
          <w:rStyle w:val="ExtensionTok"/>
          <w:lang w:val="en-US"/>
        </w:rPr>
        <w:t>venv</w:t>
      </w:r>
      <w:proofErr w:type="spellEnd"/>
      <w:r w:rsidRPr="0052303D">
        <w:rPr>
          <w:rStyle w:val="ExtensionTok"/>
          <w:lang w:val="en-US"/>
        </w:rPr>
        <w:t>\Scripts\activate</w:t>
      </w:r>
      <w:r w:rsidRPr="0052303D">
        <w:rPr>
          <w:lang w:val="en-US"/>
        </w:rPr>
        <w:br/>
      </w:r>
      <w:r w:rsidRPr="0052303D">
        <w:rPr>
          <w:rStyle w:val="ExtensionTok"/>
          <w:lang w:val="en-US"/>
        </w:rPr>
        <w:t>pip</w:t>
      </w:r>
      <w:r w:rsidRPr="0052303D">
        <w:rPr>
          <w:rStyle w:val="NormalTok"/>
          <w:lang w:val="en-US"/>
        </w:rPr>
        <w:t xml:space="preserve"> install </w:t>
      </w:r>
      <w:r w:rsidRPr="0052303D">
        <w:rPr>
          <w:rStyle w:val="AttributeTok"/>
          <w:lang w:val="en-US"/>
        </w:rPr>
        <w:t>-r</w:t>
      </w:r>
      <w:r w:rsidRPr="0052303D">
        <w:rPr>
          <w:rStyle w:val="NormalTok"/>
          <w:lang w:val="en-US"/>
        </w:rPr>
        <w:t xml:space="preserve"> requirements.txt</w:t>
      </w:r>
      <w:r w:rsidRPr="0052303D">
        <w:rPr>
          <w:lang w:val="en-US"/>
        </w:rPr>
        <w:br/>
      </w:r>
      <w:r w:rsidRPr="0052303D">
        <w:rPr>
          <w:rStyle w:val="ExtensionTok"/>
          <w:lang w:val="en-US"/>
        </w:rPr>
        <w:t>python</w:t>
      </w:r>
      <w:r w:rsidRPr="0052303D">
        <w:rPr>
          <w:rStyle w:val="NormalTok"/>
          <w:lang w:val="en-US"/>
        </w:rPr>
        <w:t xml:space="preserve"> main.py</w:t>
      </w:r>
    </w:p>
    <w:p w14:paraId="005BBA16" w14:textId="77777777" w:rsidR="0052303D" w:rsidRDefault="0052303D" w:rsidP="0052303D">
      <w:pPr>
        <w:pStyle w:val="Nagwek3"/>
      </w:pPr>
      <w:bookmarkStart w:id="14" w:name="konfiguracja-linux---ubuntudebian"/>
      <w:bookmarkStart w:id="15" w:name="_Toc219752403"/>
      <w:bookmarkEnd w:id="12"/>
      <w:r>
        <w:t xml:space="preserve">3. Konfiguracja (Linux - </w:t>
      </w:r>
      <w:proofErr w:type="spellStart"/>
      <w:r>
        <w:t>Ubuntu</w:t>
      </w:r>
      <w:proofErr w:type="spellEnd"/>
      <w:r>
        <w:t>/</w:t>
      </w:r>
      <w:proofErr w:type="spellStart"/>
      <w:r>
        <w:t>Debian</w:t>
      </w:r>
      <w:proofErr w:type="spellEnd"/>
      <w:r>
        <w:t>)</w:t>
      </w:r>
      <w:bookmarkEnd w:id="15"/>
    </w:p>
    <w:p w14:paraId="59FE875A" w14:textId="77777777" w:rsidR="0052303D" w:rsidRPr="0052303D" w:rsidRDefault="0052303D" w:rsidP="0052303D">
      <w:pPr>
        <w:pStyle w:val="FirstParagraph"/>
        <w:rPr>
          <w:lang w:val="pl-PL"/>
        </w:rPr>
      </w:pPr>
      <w:r w:rsidRPr="0052303D">
        <w:rPr>
          <w:lang w:val="pl-PL"/>
        </w:rPr>
        <w:t>Wymagane jest doinstalowanie pakietu systemowego dla GUI:</w:t>
      </w:r>
    </w:p>
    <w:p w14:paraId="149B6BBB" w14:textId="77777777" w:rsidR="0052303D" w:rsidRPr="0052303D" w:rsidRDefault="0052303D" w:rsidP="0052303D">
      <w:pPr>
        <w:pStyle w:val="SourceCode"/>
        <w:rPr>
          <w:lang w:val="en-US"/>
        </w:rPr>
      </w:pPr>
      <w:proofErr w:type="spellStart"/>
      <w:r w:rsidRPr="0052303D">
        <w:rPr>
          <w:rStyle w:val="FunctionTok"/>
          <w:lang w:val="en-US"/>
        </w:rPr>
        <w:lastRenderedPageBreak/>
        <w:t>sudo</w:t>
      </w:r>
      <w:proofErr w:type="spellEnd"/>
      <w:r w:rsidRPr="0052303D">
        <w:rPr>
          <w:rStyle w:val="NormalTok"/>
          <w:lang w:val="en-US"/>
        </w:rPr>
        <w:t xml:space="preserve"> apt update</w:t>
      </w:r>
      <w:r w:rsidRPr="0052303D">
        <w:rPr>
          <w:lang w:val="en-US"/>
        </w:rPr>
        <w:br/>
      </w:r>
      <w:proofErr w:type="spellStart"/>
      <w:r w:rsidRPr="0052303D">
        <w:rPr>
          <w:rStyle w:val="FunctionTok"/>
          <w:lang w:val="en-US"/>
        </w:rPr>
        <w:t>sudo</w:t>
      </w:r>
      <w:proofErr w:type="spellEnd"/>
      <w:r w:rsidRPr="0052303D">
        <w:rPr>
          <w:rStyle w:val="NormalTok"/>
          <w:lang w:val="en-US"/>
        </w:rPr>
        <w:t xml:space="preserve"> apt install python3-tk</w:t>
      </w:r>
      <w:r w:rsidRPr="0052303D">
        <w:rPr>
          <w:lang w:val="en-US"/>
        </w:rPr>
        <w:br/>
      </w:r>
      <w:r w:rsidRPr="0052303D">
        <w:rPr>
          <w:rStyle w:val="ExtensionTok"/>
          <w:lang w:val="en-US"/>
        </w:rPr>
        <w:t>python3</w:t>
      </w:r>
      <w:r w:rsidRPr="0052303D">
        <w:rPr>
          <w:rStyle w:val="NormalTok"/>
          <w:lang w:val="en-US"/>
        </w:rPr>
        <w:t xml:space="preserve"> </w:t>
      </w:r>
      <w:r w:rsidRPr="0052303D">
        <w:rPr>
          <w:rStyle w:val="AttributeTok"/>
          <w:lang w:val="en-US"/>
        </w:rPr>
        <w:t>-m</w:t>
      </w:r>
      <w:r w:rsidRPr="0052303D">
        <w:rPr>
          <w:rStyle w:val="NormalTok"/>
          <w:lang w:val="en-US"/>
        </w:rPr>
        <w:t xml:space="preserve"> </w:t>
      </w:r>
      <w:proofErr w:type="spellStart"/>
      <w:r w:rsidRPr="0052303D">
        <w:rPr>
          <w:rStyle w:val="NormalTok"/>
          <w:lang w:val="en-US"/>
        </w:rPr>
        <w:t>venv</w:t>
      </w:r>
      <w:proofErr w:type="spellEnd"/>
      <w:r w:rsidRPr="0052303D">
        <w:rPr>
          <w:rStyle w:val="NormalTok"/>
          <w:lang w:val="en-US"/>
        </w:rPr>
        <w:t xml:space="preserve"> </w:t>
      </w:r>
      <w:proofErr w:type="spellStart"/>
      <w:r w:rsidRPr="0052303D">
        <w:rPr>
          <w:rStyle w:val="NormalTok"/>
          <w:lang w:val="en-US"/>
        </w:rPr>
        <w:t>venv</w:t>
      </w:r>
      <w:proofErr w:type="spellEnd"/>
      <w:r w:rsidRPr="0052303D">
        <w:rPr>
          <w:lang w:val="en-US"/>
        </w:rPr>
        <w:br/>
      </w:r>
      <w:r w:rsidRPr="0052303D">
        <w:rPr>
          <w:rStyle w:val="BuiltInTok"/>
          <w:lang w:val="en-US"/>
        </w:rPr>
        <w:t>source</w:t>
      </w:r>
      <w:r w:rsidRPr="0052303D">
        <w:rPr>
          <w:rStyle w:val="NormalTok"/>
          <w:lang w:val="en-US"/>
        </w:rPr>
        <w:t xml:space="preserve"> </w:t>
      </w:r>
      <w:proofErr w:type="spellStart"/>
      <w:r w:rsidRPr="0052303D">
        <w:rPr>
          <w:rStyle w:val="NormalTok"/>
          <w:lang w:val="en-US"/>
        </w:rPr>
        <w:t>venv</w:t>
      </w:r>
      <w:proofErr w:type="spellEnd"/>
      <w:r w:rsidRPr="0052303D">
        <w:rPr>
          <w:rStyle w:val="NormalTok"/>
          <w:lang w:val="en-US"/>
        </w:rPr>
        <w:t>/bin/activate</w:t>
      </w:r>
      <w:r w:rsidRPr="0052303D">
        <w:rPr>
          <w:lang w:val="en-US"/>
        </w:rPr>
        <w:br/>
      </w:r>
      <w:r w:rsidRPr="0052303D">
        <w:rPr>
          <w:rStyle w:val="ExtensionTok"/>
          <w:lang w:val="en-US"/>
        </w:rPr>
        <w:t>pip</w:t>
      </w:r>
      <w:r w:rsidRPr="0052303D">
        <w:rPr>
          <w:rStyle w:val="NormalTok"/>
          <w:lang w:val="en-US"/>
        </w:rPr>
        <w:t xml:space="preserve"> install </w:t>
      </w:r>
      <w:r w:rsidRPr="0052303D">
        <w:rPr>
          <w:rStyle w:val="AttributeTok"/>
          <w:lang w:val="en-US"/>
        </w:rPr>
        <w:t>-r</w:t>
      </w:r>
      <w:r w:rsidRPr="0052303D">
        <w:rPr>
          <w:rStyle w:val="NormalTok"/>
          <w:lang w:val="en-US"/>
        </w:rPr>
        <w:t xml:space="preserve"> requirements.txt</w:t>
      </w:r>
      <w:r w:rsidRPr="0052303D">
        <w:rPr>
          <w:lang w:val="en-US"/>
        </w:rPr>
        <w:br/>
      </w:r>
      <w:r w:rsidRPr="0052303D">
        <w:rPr>
          <w:rStyle w:val="ExtensionTok"/>
          <w:lang w:val="en-US"/>
        </w:rPr>
        <w:t>python3</w:t>
      </w:r>
      <w:r w:rsidRPr="0052303D">
        <w:rPr>
          <w:rStyle w:val="NormalTok"/>
          <w:lang w:val="en-US"/>
        </w:rPr>
        <w:t xml:space="preserve"> main.py</w:t>
      </w:r>
    </w:p>
    <w:bookmarkEnd w:id="0"/>
    <w:bookmarkEnd w:id="8"/>
    <w:bookmarkEnd w:id="14"/>
    <w:p w14:paraId="33592355" w14:textId="77777777" w:rsidR="0052303D" w:rsidRPr="0052303D" w:rsidRDefault="0052303D" w:rsidP="00E81F4B">
      <w:pPr>
        <w:pStyle w:val="Nagwek1"/>
        <w:rPr>
          <w:lang w:val="en-US"/>
        </w:rPr>
      </w:pPr>
    </w:p>
    <w:p w14:paraId="556B31E2" w14:textId="06F6564B" w:rsidR="00E81F4B" w:rsidRDefault="00E81F4B" w:rsidP="00E81F4B">
      <w:pPr>
        <w:pStyle w:val="Nagwek1"/>
      </w:pPr>
      <w:bookmarkStart w:id="16" w:name="_Toc219752404"/>
      <w:r>
        <w:t>Lab 1</w:t>
      </w:r>
      <w:bookmarkEnd w:id="16"/>
    </w:p>
    <w:p w14:paraId="0DE28629" w14:textId="186CB64B" w:rsidR="00440DF0" w:rsidRPr="00440DF0" w:rsidRDefault="00440DF0" w:rsidP="00440DF0">
      <w:pPr>
        <w:pStyle w:val="Nagwek2"/>
      </w:pPr>
      <w:bookmarkStart w:id="17" w:name="_Toc219752405"/>
      <w:r>
        <w:t>Otwieranie obrazów</w:t>
      </w:r>
      <w:bookmarkEnd w:id="17"/>
    </w:p>
    <w:p w14:paraId="133C0BE4" w14:textId="44F0654E" w:rsidR="00B571F4" w:rsidRDefault="00945E7D" w:rsidP="00945E7D">
      <w:pPr>
        <w:pStyle w:val="Akapitzlist"/>
        <w:numPr>
          <w:ilvl w:val="0"/>
          <w:numId w:val="1"/>
        </w:numPr>
      </w:pPr>
      <w:r>
        <w:t>Aby otworzyć jakiś obraz, wchodzimy w Lab 1 -&gt; otwórz lub projekt -&gt; otwórz wiele obrazów, by otworzyć wiele obrazów na raz.</w:t>
      </w:r>
    </w:p>
    <w:p w14:paraId="5FF63E27" w14:textId="74ED77B8" w:rsidR="00945E7D" w:rsidRDefault="008A2B97" w:rsidP="00945E7D">
      <w:pPr>
        <w:ind w:start="18pt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516B372" wp14:editId="35CF77E8">
            <wp:simplePos x="0" y="0"/>
            <wp:positionH relativeFrom="column">
              <wp:posOffset>938530</wp:posOffset>
            </wp:positionH>
            <wp:positionV relativeFrom="paragraph">
              <wp:posOffset>795020</wp:posOffset>
            </wp:positionV>
            <wp:extent cx="619125" cy="180975"/>
            <wp:effectExtent l="0" t="0" r="28575" b="28575"/>
            <wp:wrapNone/>
            <wp:docPr id="2" name="Prostokąt 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619125" cy="1809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</wp:anchor>
        </w:drawing>
      </w:r>
      <w:r w:rsidR="00945E7D" w:rsidRPr="00945E7D">
        <w:rPr>
          <w:noProof/>
        </w:rPr>
        <w:drawing>
          <wp:inline distT="0" distB="0" distL="0" distR="0" wp14:anchorId="53C3F0A0" wp14:editId="2C0F1958">
            <wp:extent cx="4344006" cy="4124901"/>
            <wp:effectExtent l="19050" t="19050" r="19050" b="28575"/>
            <wp:docPr id="1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41249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4D8D4E" w14:textId="56D01822" w:rsidR="008A2B97" w:rsidRDefault="008A2B97" w:rsidP="00945E7D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083AC372" wp14:editId="2A187FB0">
            <wp:simplePos x="0" y="0"/>
            <wp:positionH relativeFrom="column">
              <wp:posOffset>386080</wp:posOffset>
            </wp:positionH>
            <wp:positionV relativeFrom="paragraph">
              <wp:posOffset>1079500</wp:posOffset>
            </wp:positionV>
            <wp:extent cx="1333500" cy="228600"/>
            <wp:effectExtent l="0" t="0" r="19050" b="19050"/>
            <wp:wrapNone/>
            <wp:docPr id="5" name="Prostokąt 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333500" cy="2286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8A2B97">
        <w:rPr>
          <w:noProof/>
        </w:rPr>
        <w:drawing>
          <wp:inline distT="0" distB="0" distL="0" distR="0" wp14:anchorId="54F7BD70" wp14:editId="22F90B7D">
            <wp:extent cx="3953427" cy="2495898"/>
            <wp:effectExtent l="0" t="0" r="9525" b="0"/>
            <wp:docPr id="3" name="Obraz 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7735B" w14:textId="69E11EF3" w:rsidR="00440DF0" w:rsidRDefault="00440DF0" w:rsidP="00440DF0">
      <w:pPr>
        <w:pStyle w:val="Nagwek2"/>
      </w:pPr>
      <w:bookmarkStart w:id="18" w:name="_Toc219752406"/>
      <w:r>
        <w:t>Zapisywanie obrazów</w:t>
      </w:r>
      <w:bookmarkEnd w:id="18"/>
    </w:p>
    <w:p w14:paraId="2AEB3D7D" w14:textId="382AAD9F" w:rsidR="008A2B97" w:rsidRDefault="008A2B97" w:rsidP="008A2B97">
      <w:pPr>
        <w:pStyle w:val="Akapitzlist"/>
        <w:numPr>
          <w:ilvl w:val="0"/>
          <w:numId w:val="1"/>
        </w:numPr>
      </w:pPr>
      <w:r>
        <w:t>By zapisać jakiś obraz, to wystarczy mieć kliknięte okienko tego obrazu, które ma być zapisane,</w:t>
      </w:r>
    </w:p>
    <w:p w14:paraId="1434F817" w14:textId="0A71F5CF" w:rsidR="008A2B97" w:rsidRDefault="008A2B97" w:rsidP="008A2B97">
      <w:pPr>
        <w:ind w:start="18pt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50EFC7E9" wp14:editId="5CEC2B98">
            <wp:simplePos x="0" y="0"/>
            <wp:positionH relativeFrom="column">
              <wp:posOffset>424223</wp:posOffset>
            </wp:positionH>
            <wp:positionV relativeFrom="paragraph">
              <wp:posOffset>287684</wp:posOffset>
            </wp:positionV>
            <wp:extent cx="306179" cy="61862"/>
            <wp:effectExtent l="0" t="0" r="17780" b="14605"/>
            <wp:wrapNone/>
            <wp:docPr id="7" name="Prostokąt 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306179" cy="6186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8A2B97">
        <w:rPr>
          <w:noProof/>
        </w:rPr>
        <w:drawing>
          <wp:inline distT="0" distB="0" distL="0" distR="0" wp14:anchorId="3E291CA4" wp14:editId="6D13C0CF">
            <wp:extent cx="5760720" cy="3538855"/>
            <wp:effectExtent l="0" t="0" r="0" b="4445"/>
            <wp:docPr id="6" name="Obraz 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C7DF7" w14:textId="3737434A" w:rsidR="008A2B97" w:rsidRDefault="008A2B97" w:rsidP="008A2B97">
      <w:pPr>
        <w:pStyle w:val="Akapitzlist"/>
        <w:numPr>
          <w:ilvl w:val="0"/>
          <w:numId w:val="1"/>
        </w:numPr>
      </w:pPr>
      <w:r>
        <w:t>I wybieramy miejsce i nazwę obrazu i typ, który chcemy zapisać i klikamy zapisz</w:t>
      </w:r>
    </w:p>
    <w:p w14:paraId="71C2002D" w14:textId="36C8C705" w:rsidR="008A2B97" w:rsidRDefault="00265349" w:rsidP="008A2B97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4F87E089" wp14:editId="105B6775">
            <wp:simplePos x="0" y="0"/>
            <wp:positionH relativeFrom="column">
              <wp:posOffset>5049742</wp:posOffset>
            </wp:positionH>
            <wp:positionV relativeFrom="paragraph">
              <wp:posOffset>3265384</wp:posOffset>
            </wp:positionV>
            <wp:extent cx="332509" cy="95003"/>
            <wp:effectExtent l="0" t="0" r="10795" b="19685"/>
            <wp:wrapNone/>
            <wp:docPr id="10" name="Prostokąt 1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332509" cy="9500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8A2B97" w:rsidRPr="008A2B97">
        <w:rPr>
          <w:noProof/>
        </w:rPr>
        <w:drawing>
          <wp:inline distT="0" distB="0" distL="0" distR="0" wp14:anchorId="421C00FC" wp14:editId="20183FB3">
            <wp:extent cx="5760720" cy="3442970"/>
            <wp:effectExtent l="0" t="0" r="0" b="5080"/>
            <wp:docPr id="8" name="Obraz 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799B8" w14:textId="5C49868E" w:rsidR="00F61621" w:rsidRDefault="00F61621" w:rsidP="00F61621">
      <w:pPr>
        <w:pStyle w:val="Nagwek2"/>
      </w:pPr>
      <w:bookmarkStart w:id="19" w:name="_Toc219752407"/>
      <w:r>
        <w:t>Duplikacja</w:t>
      </w:r>
      <w:bookmarkEnd w:id="19"/>
    </w:p>
    <w:p w14:paraId="2172971E" w14:textId="02EE0068" w:rsidR="008A2B97" w:rsidRDefault="00845A09" w:rsidP="00845A09">
      <w:pPr>
        <w:pStyle w:val="Akapitzlist"/>
        <w:numPr>
          <w:ilvl w:val="0"/>
          <w:numId w:val="1"/>
        </w:numPr>
      </w:pPr>
      <w:r>
        <w:t>By zduplikować obraz wystarczy ostatnio mieć jakiś zaznaczone okno z obrazem i następnie kliknąć lab 1 -&gt; duplikuj</w:t>
      </w:r>
    </w:p>
    <w:p w14:paraId="07C1DCD5" w14:textId="7F9245E2" w:rsidR="00845A09" w:rsidRDefault="009C2095" w:rsidP="00845A09">
      <w:pPr>
        <w:ind w:start="18pt"/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73FCD9CD" wp14:editId="08F34A52">
            <wp:simplePos x="0" y="0"/>
            <wp:positionH relativeFrom="column">
              <wp:posOffset>952756</wp:posOffset>
            </wp:positionH>
            <wp:positionV relativeFrom="paragraph">
              <wp:posOffset>1124577</wp:posOffset>
            </wp:positionV>
            <wp:extent cx="486888" cy="160275"/>
            <wp:effectExtent l="0" t="0" r="27940" b="11430"/>
            <wp:wrapNone/>
            <wp:docPr id="11" name="Prostokąt 1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486888" cy="1602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265349" w:rsidRPr="00265349">
        <w:rPr>
          <w:noProof/>
        </w:rPr>
        <w:drawing>
          <wp:inline distT="0" distB="0" distL="0" distR="0" wp14:anchorId="6A387A56" wp14:editId="13BA1946">
            <wp:extent cx="4067743" cy="3839111"/>
            <wp:effectExtent l="0" t="0" r="9525" b="9525"/>
            <wp:docPr id="9" name="Obraz 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383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F220B" w14:textId="7C668F05" w:rsidR="009C2095" w:rsidRDefault="009C2095" w:rsidP="009C2095">
      <w:pPr>
        <w:pStyle w:val="Akapitzlist"/>
        <w:numPr>
          <w:ilvl w:val="0"/>
          <w:numId w:val="1"/>
        </w:numPr>
      </w:pPr>
      <w:r>
        <w:t>Wtedy od razu się pojawi nowe okno</w:t>
      </w:r>
    </w:p>
    <w:p w14:paraId="0015C597" w14:textId="26304C33" w:rsidR="009C2095" w:rsidRDefault="009C2095" w:rsidP="009C2095">
      <w:pPr>
        <w:ind w:start="18pt"/>
      </w:pPr>
      <w:r w:rsidRPr="009C2095">
        <w:rPr>
          <w:noProof/>
        </w:rPr>
        <w:lastRenderedPageBreak/>
        <w:drawing>
          <wp:inline distT="0" distB="0" distL="0" distR="0" wp14:anchorId="25E7FA73" wp14:editId="4F7FD0EA">
            <wp:extent cx="2800741" cy="666843"/>
            <wp:effectExtent l="0" t="0" r="0" b="0"/>
            <wp:docPr id="12" name="Obraz 1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0741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C27C2" w14:textId="05C17841" w:rsidR="00F61621" w:rsidRDefault="00F61621" w:rsidP="00F61621">
      <w:pPr>
        <w:pStyle w:val="Nagwek2"/>
      </w:pPr>
      <w:bookmarkStart w:id="20" w:name="_Toc219752408"/>
      <w:r>
        <w:t>Tablica LUT</w:t>
      </w:r>
      <w:bookmarkEnd w:id="20"/>
    </w:p>
    <w:p w14:paraId="42EE259F" w14:textId="0F3EA63A" w:rsidR="007D0ECB" w:rsidRDefault="007D0ECB" w:rsidP="007D0ECB">
      <w:pPr>
        <w:pStyle w:val="Akapitzlist"/>
        <w:numPr>
          <w:ilvl w:val="0"/>
          <w:numId w:val="1"/>
        </w:numPr>
      </w:pPr>
      <w:r>
        <w:t xml:space="preserve">Gdy chcemy otworzyć tablicę LUT, to standardowo musimy kliknąć w jakiś obraz, następnie Lab 1 -&gt; Tablica LUT. W zależności czy to kolorowy obraz, czy monochromatyczny pokaże się odpowiednia ilość kanałów. Można przewijać okno </w:t>
      </w:r>
      <w:proofErr w:type="spellStart"/>
      <w:r>
        <w:t>scrollem</w:t>
      </w:r>
      <w:proofErr w:type="spellEnd"/>
      <w:r>
        <w:t xml:space="preserve"> </w:t>
      </w:r>
      <w:proofErr w:type="gramStart"/>
      <w:r>
        <w:t>myszki,</w:t>
      </w:r>
      <w:proofErr w:type="gramEnd"/>
      <w:r>
        <w:t xml:space="preserve"> lub przyciskami co 5, 10 lub 15 rekord.</w:t>
      </w:r>
    </w:p>
    <w:p w14:paraId="2065A4DB" w14:textId="7A9C240F" w:rsidR="00407C0C" w:rsidRDefault="00407C0C" w:rsidP="00407C0C">
      <w:pPr>
        <w:ind w:start="18pt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53205706" wp14:editId="271CF7AE">
            <wp:simplePos x="0" y="0"/>
            <wp:positionH relativeFrom="column">
              <wp:posOffset>774626</wp:posOffset>
            </wp:positionH>
            <wp:positionV relativeFrom="paragraph">
              <wp:posOffset>1433706</wp:posOffset>
            </wp:positionV>
            <wp:extent cx="860961" cy="201798"/>
            <wp:effectExtent l="0" t="0" r="15875" b="27305"/>
            <wp:wrapNone/>
            <wp:docPr id="16" name="Prostokąt 16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860961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407C0C">
        <w:rPr>
          <w:noProof/>
        </w:rPr>
        <w:drawing>
          <wp:inline distT="0" distB="0" distL="0" distR="0" wp14:anchorId="60440D63" wp14:editId="2DC270F9">
            <wp:extent cx="3753374" cy="3734321"/>
            <wp:effectExtent l="0" t="0" r="0" b="0"/>
            <wp:docPr id="15" name="Obraz 1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373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3301F" w14:textId="21D79022" w:rsidR="007D0ECB" w:rsidRDefault="007262C3" w:rsidP="007D0ECB"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65C12737" wp14:editId="32AAEC8A">
            <wp:simplePos x="0" y="0"/>
            <wp:positionH relativeFrom="column">
              <wp:posOffset>3393135</wp:posOffset>
            </wp:positionH>
            <wp:positionV relativeFrom="paragraph">
              <wp:posOffset>358989</wp:posOffset>
            </wp:positionV>
            <wp:extent cx="730299" cy="1983180"/>
            <wp:effectExtent l="0" t="0" r="12700" b="17145"/>
            <wp:wrapNone/>
            <wp:docPr id="14" name="Prostokąt 1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30299" cy="198318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7262C3">
        <w:rPr>
          <w:noProof/>
        </w:rPr>
        <w:drawing>
          <wp:inline distT="0" distB="0" distL="0" distR="0" wp14:anchorId="7421B9C8" wp14:editId="4CE11B5A">
            <wp:extent cx="4296375" cy="3543795"/>
            <wp:effectExtent l="0" t="0" r="9525" b="0"/>
            <wp:docPr id="13" name="Obraz 1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354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DC841" w14:textId="2CC16008" w:rsidR="00F61621" w:rsidRDefault="00F61621" w:rsidP="00F61621">
      <w:pPr>
        <w:pStyle w:val="Nagwek2"/>
      </w:pPr>
      <w:bookmarkStart w:id="21" w:name="_Toc219752409"/>
      <w:r>
        <w:t>Histogram</w:t>
      </w:r>
      <w:bookmarkEnd w:id="21"/>
    </w:p>
    <w:p w14:paraId="069ED938" w14:textId="3F2D0230" w:rsidR="00407C0C" w:rsidRDefault="00407C0C" w:rsidP="00407C0C">
      <w:pPr>
        <w:pStyle w:val="Akapitzlist"/>
        <w:numPr>
          <w:ilvl w:val="0"/>
          <w:numId w:val="1"/>
        </w:numPr>
      </w:pPr>
      <w:r>
        <w:t>By otworzyć histogram, to zaznaczamy jakieś okno z obrazem, następnie Lab 1 -&gt; Histogram</w:t>
      </w:r>
      <w:r w:rsidR="00857A5F">
        <w:t>. Tu też w zależności od typu obrazu będzie się pojawiała odpowiednia ilość obrazów.</w:t>
      </w:r>
    </w:p>
    <w:p w14:paraId="1C9CF8E3" w14:textId="288E8D5A" w:rsidR="00407C0C" w:rsidRDefault="00CC55EE" w:rsidP="00407C0C">
      <w:pPr>
        <w:ind w:start="18pt"/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7FD17FDF" wp14:editId="1049BA8D">
            <wp:simplePos x="0" y="0"/>
            <wp:positionH relativeFrom="column">
              <wp:posOffset>750875</wp:posOffset>
            </wp:positionH>
            <wp:positionV relativeFrom="paragraph">
              <wp:posOffset>1724652</wp:posOffset>
            </wp:positionV>
            <wp:extent cx="1335751" cy="231552"/>
            <wp:effectExtent l="0" t="0" r="17145" b="16510"/>
            <wp:wrapNone/>
            <wp:docPr id="18" name="Prostokąt 1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335751" cy="23155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CC55EE">
        <w:rPr>
          <w:noProof/>
        </w:rPr>
        <w:drawing>
          <wp:inline distT="0" distB="0" distL="0" distR="0" wp14:anchorId="4BB8631E" wp14:editId="7BBF4D43">
            <wp:extent cx="3772426" cy="3667637"/>
            <wp:effectExtent l="0" t="0" r="0" b="9525"/>
            <wp:docPr id="17" name="Obraz 1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A4BB2" w14:textId="4B01F1C0" w:rsidR="00A01FFA" w:rsidRDefault="00A01FFA" w:rsidP="00A01FFA">
      <w:pPr>
        <w:pStyle w:val="Akapitzlist"/>
        <w:numPr>
          <w:ilvl w:val="0"/>
          <w:numId w:val="1"/>
        </w:numPr>
      </w:pPr>
      <w:r>
        <w:t>Widać tu histogram wszystkich kanałów obrazie</w:t>
      </w:r>
      <w:r w:rsidR="00DC1A05">
        <w:t xml:space="preserve">. </w:t>
      </w:r>
      <w:r w:rsidR="00DC1A05" w:rsidRPr="00DC1A05">
        <w:t>Te cztery parametry to statystyczny opis techniczny obrazu, który definiuje jego ogólne naświetlenie, poziom kontrastu oraz rozdzielczość. Służą one do matematycznej oceny jakości i wielkości zdjęcia, pozwalając zrozumieć jego charakterystykę bez konieczności patrzenia na nie.</w:t>
      </w:r>
    </w:p>
    <w:p w14:paraId="017029B6" w14:textId="581896FB" w:rsidR="00857A5F" w:rsidRDefault="00857A5F" w:rsidP="00407C0C">
      <w:pPr>
        <w:ind w:start="18pt"/>
      </w:pPr>
      <w:r w:rsidRPr="00857A5F">
        <w:rPr>
          <w:noProof/>
        </w:rPr>
        <w:lastRenderedPageBreak/>
        <w:drawing>
          <wp:inline distT="0" distB="0" distL="0" distR="0" wp14:anchorId="42650CB3" wp14:editId="39A50FFC">
            <wp:extent cx="5449060" cy="8602275"/>
            <wp:effectExtent l="0" t="0" r="0" b="8890"/>
            <wp:docPr id="19" name="Obraz 1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860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E1F62" w14:textId="1B911533" w:rsidR="000C33FB" w:rsidRDefault="000C33FB" w:rsidP="00407C0C">
      <w:pPr>
        <w:ind w:start="18pt"/>
      </w:pPr>
      <w:r w:rsidRPr="000C33FB">
        <w:rPr>
          <w:noProof/>
        </w:rPr>
        <w:lastRenderedPageBreak/>
        <w:drawing>
          <wp:inline distT="0" distB="0" distL="0" distR="0" wp14:anchorId="27E7128E" wp14:editId="66BFA0EF">
            <wp:extent cx="5468113" cy="3038899"/>
            <wp:effectExtent l="0" t="0" r="0" b="9525"/>
            <wp:docPr id="20" name="Obraz 2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4DF6C" w14:textId="6F8EF34F" w:rsidR="008D09E0" w:rsidRDefault="008D09E0" w:rsidP="008D09E0">
      <w:pPr>
        <w:pStyle w:val="Nagwek2"/>
      </w:pPr>
      <w:bookmarkStart w:id="22" w:name="_Toc219752410"/>
      <w:r>
        <w:t>Rozciągnięcie histogramu bez przesycenia</w:t>
      </w:r>
      <w:bookmarkEnd w:id="22"/>
    </w:p>
    <w:p w14:paraId="4B5CFAC9" w14:textId="1F5507D1" w:rsidR="00EA1A96" w:rsidRPr="00EA1A96" w:rsidRDefault="00EA1A96" w:rsidP="00EA1A96">
      <w:pPr>
        <w:pStyle w:val="Akapitzlist"/>
        <w:numPr>
          <w:ilvl w:val="0"/>
          <w:numId w:val="1"/>
        </w:numPr>
      </w:pPr>
      <w:r w:rsidRPr="00EA1A96">
        <w:t xml:space="preserve">To technika poprawy kontrastu, która polega na matematycznym "rozciągnięciu" zakresu jasności obrazu na pełną skalę, dzięki czemu zdjęcie przestaje być szare i mało wyraziste. </w:t>
      </w:r>
      <w:r>
        <w:t>B</w:t>
      </w:r>
      <w:r w:rsidRPr="00EA1A96">
        <w:t>ez przesycenia oznacza, że proces ten wykonuje się ostrożnie, aby nie utracić żadnych szczegółów w najciemniejszych cieniach ani najjaśniejszych światłach (nie zrobić "plam").</w:t>
      </w:r>
    </w:p>
    <w:p w14:paraId="5CF25606" w14:textId="544C91DA" w:rsidR="008D3CB2" w:rsidRDefault="008D3CB2" w:rsidP="008D3CB2">
      <w:pPr>
        <w:pStyle w:val="Akapitzlist"/>
        <w:numPr>
          <w:ilvl w:val="0"/>
          <w:numId w:val="1"/>
        </w:numPr>
      </w:pPr>
      <w:r>
        <w:t>Jeśli chcemy rozciągnąć histogramu bez przesycenia, to zaznaczamy okno z obrazem, który nas interesuje, klikamy w Lab1 -&gt; rozciąganie histogramu bez przesycenia</w:t>
      </w:r>
    </w:p>
    <w:p w14:paraId="220D5A1E" w14:textId="5AC52A0D" w:rsidR="008D3CB2" w:rsidRDefault="008D3CB2" w:rsidP="008D3CB2">
      <w:pPr>
        <w:ind w:start="18pt"/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58EB28A3" wp14:editId="04806C90">
            <wp:simplePos x="0" y="0"/>
            <wp:positionH relativeFrom="column">
              <wp:posOffset>834002</wp:posOffset>
            </wp:positionH>
            <wp:positionV relativeFrom="paragraph">
              <wp:posOffset>1925864</wp:posOffset>
            </wp:positionV>
            <wp:extent cx="2256312" cy="231552"/>
            <wp:effectExtent l="0" t="0" r="10795" b="16510"/>
            <wp:wrapNone/>
            <wp:docPr id="22" name="Prostokąt 2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256312" cy="23155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8D3CB2">
        <w:rPr>
          <w:noProof/>
        </w:rPr>
        <w:drawing>
          <wp:inline distT="0" distB="0" distL="0" distR="0" wp14:anchorId="6CB459D6" wp14:editId="5DE7570F">
            <wp:extent cx="3772426" cy="3743847"/>
            <wp:effectExtent l="0" t="0" r="0" b="9525"/>
            <wp:docPr id="21" name="Obraz 2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2EFA7" w14:textId="00E1FCAB" w:rsidR="002C2C49" w:rsidRDefault="00D14CEA" w:rsidP="008D3CB2">
      <w:pPr>
        <w:ind w:start="18pt"/>
      </w:pPr>
      <w:r w:rsidRPr="00D14CEA">
        <w:rPr>
          <w:noProof/>
        </w:rPr>
        <w:lastRenderedPageBreak/>
        <w:drawing>
          <wp:inline distT="0" distB="0" distL="0" distR="0" wp14:anchorId="78A6CF56" wp14:editId="326CFE52">
            <wp:extent cx="2267266" cy="4810796"/>
            <wp:effectExtent l="0" t="0" r="0" b="8890"/>
            <wp:docPr id="554" name="Obraz 55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4810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6B86E" w14:textId="36CF137D" w:rsidR="008D09E0" w:rsidRDefault="008D09E0" w:rsidP="008D09E0">
      <w:pPr>
        <w:pStyle w:val="Nagwek2"/>
      </w:pPr>
      <w:bookmarkStart w:id="23" w:name="_Toc219752411"/>
      <w:r>
        <w:t>Rozciągnięcie histogramu z przesyceniem 5%</w:t>
      </w:r>
      <w:bookmarkEnd w:id="23"/>
    </w:p>
    <w:p w14:paraId="1DB7B65C" w14:textId="43401782" w:rsidR="009C5E98" w:rsidRPr="009C5E98" w:rsidRDefault="009C5E98" w:rsidP="009C5E98">
      <w:pPr>
        <w:pStyle w:val="Akapitzlist"/>
        <w:numPr>
          <w:ilvl w:val="0"/>
          <w:numId w:val="6"/>
        </w:numPr>
      </w:pPr>
      <w:r w:rsidRPr="009C5E98">
        <w:t>Wersja z 5% przesyceniem celowo ignoruje skrajne wartości, sprowadzając 5% najciemniejszych i najjaśniejszych punktów do czystej czerni i bieli, co bezpowrotnie usuwa z nich detale. Robi się to, aby uzyskać znacznie mocniejszy i bardziej agresywny kontrast w głównej części zdjęcia, która dzięki temu staje się o wiele bardziej wyrazista.</w:t>
      </w:r>
    </w:p>
    <w:p w14:paraId="4F230397" w14:textId="3BF4041E" w:rsidR="008D3CB2" w:rsidRDefault="008D3CB2" w:rsidP="008D3CB2">
      <w:pPr>
        <w:pStyle w:val="Akapitzlist"/>
        <w:numPr>
          <w:ilvl w:val="0"/>
          <w:numId w:val="1"/>
        </w:numPr>
      </w:pPr>
      <w:r>
        <w:t>Jeśli chcemy rozciągnąć histogramu z przesyceniem 5%, to zaznaczamy okno z obrazem, który nas interesuje, klikamy w Lab1 -&gt; rozciąganie histogramu z przesyceniem 5%</w:t>
      </w:r>
    </w:p>
    <w:p w14:paraId="35F22449" w14:textId="59A3A022" w:rsidR="008D3CB2" w:rsidRDefault="008D3CB2" w:rsidP="008D3CB2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754324B2" wp14:editId="03695EF9">
            <wp:simplePos x="0" y="0"/>
            <wp:positionH relativeFrom="column">
              <wp:posOffset>863691</wp:posOffset>
            </wp:positionH>
            <wp:positionV relativeFrom="paragraph">
              <wp:posOffset>2104662</wp:posOffset>
            </wp:positionV>
            <wp:extent cx="2392878" cy="231552"/>
            <wp:effectExtent l="0" t="0" r="26670" b="16510"/>
            <wp:wrapNone/>
            <wp:docPr id="24" name="Prostokąt 2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392878" cy="23155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8D3CB2">
        <w:rPr>
          <w:noProof/>
        </w:rPr>
        <w:drawing>
          <wp:inline distT="0" distB="0" distL="0" distR="0" wp14:anchorId="3ACDDECF" wp14:editId="06E98544">
            <wp:extent cx="3772426" cy="3762900"/>
            <wp:effectExtent l="0" t="0" r="0" b="9525"/>
            <wp:docPr id="23" name="Obraz 2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376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7B18B" w14:textId="31A49D51" w:rsidR="00D14CEA" w:rsidRDefault="00D14CEA" w:rsidP="008D3CB2">
      <w:pPr>
        <w:ind w:start="18pt"/>
      </w:pPr>
      <w:r w:rsidRPr="00D14CEA">
        <w:rPr>
          <w:noProof/>
        </w:rPr>
        <w:drawing>
          <wp:inline distT="0" distB="0" distL="0" distR="0" wp14:anchorId="13340033" wp14:editId="4CF85ADA">
            <wp:extent cx="2191056" cy="4696480"/>
            <wp:effectExtent l="0" t="0" r="0" b="0"/>
            <wp:docPr id="555" name="Obraz 55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469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F038B" w14:textId="39DAC1FE" w:rsidR="002A3A39" w:rsidRDefault="002A3A39" w:rsidP="002A3A39">
      <w:pPr>
        <w:pStyle w:val="Nagwek2"/>
      </w:pPr>
      <w:bookmarkStart w:id="24" w:name="_Toc219752412"/>
      <w:proofErr w:type="spellStart"/>
      <w:r>
        <w:lastRenderedPageBreak/>
        <w:t>Equalizacja</w:t>
      </w:r>
      <w:bookmarkEnd w:id="24"/>
      <w:proofErr w:type="spellEnd"/>
    </w:p>
    <w:p w14:paraId="6E5FF3C5" w14:textId="7FCCFE85" w:rsidR="000C16FF" w:rsidRPr="000C16FF" w:rsidRDefault="000C16FF" w:rsidP="000C16FF">
      <w:pPr>
        <w:pStyle w:val="Akapitzlist"/>
        <w:numPr>
          <w:ilvl w:val="0"/>
          <w:numId w:val="1"/>
        </w:numPr>
      </w:pPr>
      <w:r>
        <w:t>Rozszerza on zakres wartości na histogramie</w:t>
      </w:r>
      <w:r w:rsidR="009F4065">
        <w:t>, gdy wartości są większe, a gdy mniejsze zawęża</w:t>
      </w:r>
    </w:p>
    <w:p w14:paraId="412AF88A" w14:textId="15AF10B3" w:rsidR="006C0489" w:rsidRDefault="006C0489" w:rsidP="006C0489">
      <w:pPr>
        <w:pStyle w:val="Akapitzlist"/>
        <w:numPr>
          <w:ilvl w:val="0"/>
          <w:numId w:val="1"/>
        </w:numPr>
      </w:pPr>
      <w:r>
        <w:t xml:space="preserve">Jeśli chcemy </w:t>
      </w:r>
      <w:proofErr w:type="spellStart"/>
      <w:r>
        <w:t>zequalizować</w:t>
      </w:r>
      <w:proofErr w:type="spellEnd"/>
      <w:r>
        <w:t xml:space="preserve"> obraz, to zaznaczamy okno z obrazem, który nas interesuje, klikamy w Lab1 -&gt; </w:t>
      </w:r>
      <w:proofErr w:type="spellStart"/>
      <w:r>
        <w:t>equalizacja</w:t>
      </w:r>
      <w:proofErr w:type="spellEnd"/>
    </w:p>
    <w:p w14:paraId="0D3012B1" w14:textId="6DAA79FA" w:rsidR="006C0489" w:rsidRDefault="00135248" w:rsidP="006C0489">
      <w:pPr>
        <w:ind w:start="18pt"/>
      </w:pPr>
      <w:r>
        <w:rPr>
          <w:noProof/>
        </w:rPr>
        <w:drawing>
          <wp:anchor distT="0" distB="0" distL="114300" distR="114300" simplePos="0" relativeHeight="251685888" behindDoc="0" locked="0" layoutInCell="1" allowOverlap="1" wp14:anchorId="40166DF9" wp14:editId="6CB6E152">
            <wp:simplePos x="0" y="0"/>
            <wp:positionH relativeFrom="column">
              <wp:posOffset>821731</wp:posOffset>
            </wp:positionH>
            <wp:positionV relativeFrom="paragraph">
              <wp:posOffset>2264789</wp:posOffset>
            </wp:positionV>
            <wp:extent cx="2392878" cy="231552"/>
            <wp:effectExtent l="0" t="0" r="26670" b="16510"/>
            <wp:wrapNone/>
            <wp:docPr id="27" name="Prostokąt 2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392878" cy="23155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6C0489" w:rsidRPr="006C0489">
        <w:rPr>
          <w:noProof/>
        </w:rPr>
        <w:drawing>
          <wp:inline distT="0" distB="0" distL="0" distR="0" wp14:anchorId="55650C44" wp14:editId="209465DF">
            <wp:extent cx="3801005" cy="3705742"/>
            <wp:effectExtent l="0" t="0" r="9525" b="9525"/>
            <wp:docPr id="25" name="Obraz 2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370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631CF" w14:textId="2BF198E0" w:rsidR="00321B79" w:rsidRDefault="00321B79" w:rsidP="006C0489">
      <w:pPr>
        <w:ind w:start="18pt"/>
      </w:pPr>
      <w:r w:rsidRPr="00321B79">
        <w:rPr>
          <w:noProof/>
        </w:rPr>
        <w:lastRenderedPageBreak/>
        <w:drawing>
          <wp:inline distT="0" distB="0" distL="0" distR="0" wp14:anchorId="6E82A070" wp14:editId="2451EB70">
            <wp:extent cx="2143424" cy="4486901"/>
            <wp:effectExtent l="0" t="0" r="9525" b="9525"/>
            <wp:docPr id="556" name="Obraz 55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4486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457D" w14:textId="19FEDFF1" w:rsidR="005074C9" w:rsidRDefault="005074C9" w:rsidP="005074C9">
      <w:pPr>
        <w:pStyle w:val="Nagwek2"/>
      </w:pPr>
      <w:bookmarkStart w:id="25" w:name="_Toc219752413"/>
      <w:r>
        <w:t>Negacja</w:t>
      </w:r>
      <w:bookmarkEnd w:id="25"/>
    </w:p>
    <w:p w14:paraId="19188726" w14:textId="0EDBCC35" w:rsidR="00A75467" w:rsidRPr="00A75467" w:rsidRDefault="00A75467" w:rsidP="00A75467">
      <w:pPr>
        <w:pStyle w:val="Akapitzlist"/>
        <w:numPr>
          <w:ilvl w:val="0"/>
          <w:numId w:val="7"/>
        </w:numPr>
      </w:pPr>
      <w:r w:rsidRPr="00A75467">
        <w:t>Negacja to operacja polegająca na matematycznym odwróceniu jasności każdego piksela, sprawiając, że to co było białe staje się czarne, a to co czarne – białe. Efekt końcowy wygląda dokładnie jak klasyczny negatyw z kliszy fotograficznej.</w:t>
      </w:r>
    </w:p>
    <w:p w14:paraId="36B46780" w14:textId="7CB75C7A" w:rsidR="00135248" w:rsidRDefault="00135248" w:rsidP="00135248">
      <w:pPr>
        <w:pStyle w:val="Akapitzlist"/>
        <w:numPr>
          <w:ilvl w:val="0"/>
          <w:numId w:val="1"/>
        </w:numPr>
      </w:pPr>
      <w:r>
        <w:t>Jeśli chcemy zanegować obraz, to zaznaczamy okno z obrazem, który nas interesuje, klikamy w Lab1 -&gt; negacja</w:t>
      </w:r>
    </w:p>
    <w:p w14:paraId="07E37816" w14:textId="3EEF08F1" w:rsidR="00135248" w:rsidRDefault="00135248" w:rsidP="00135248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7336CCA8" wp14:editId="0F648839">
            <wp:simplePos x="0" y="0"/>
            <wp:positionH relativeFrom="column">
              <wp:posOffset>827669</wp:posOffset>
            </wp:positionH>
            <wp:positionV relativeFrom="paragraph">
              <wp:posOffset>2638862</wp:posOffset>
            </wp:positionV>
            <wp:extent cx="2392878" cy="231552"/>
            <wp:effectExtent l="0" t="0" r="26670" b="16510"/>
            <wp:wrapNone/>
            <wp:docPr id="28" name="Prostokąt 2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392878" cy="23155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135248">
        <w:rPr>
          <w:noProof/>
        </w:rPr>
        <w:drawing>
          <wp:inline distT="0" distB="0" distL="0" distR="0" wp14:anchorId="19C6A019" wp14:editId="73F8A297">
            <wp:extent cx="3753374" cy="3677163"/>
            <wp:effectExtent l="0" t="0" r="0" b="0"/>
            <wp:docPr id="26" name="Obraz 2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DAC0B" w14:textId="0B19D30C" w:rsidR="00321B79" w:rsidRDefault="00321B79" w:rsidP="00135248">
      <w:pPr>
        <w:ind w:start="18pt"/>
      </w:pPr>
      <w:r w:rsidRPr="00321B79">
        <w:rPr>
          <w:noProof/>
        </w:rPr>
        <w:drawing>
          <wp:inline distT="0" distB="0" distL="0" distR="0" wp14:anchorId="78C21FA4" wp14:editId="4A44BDD4">
            <wp:extent cx="2152950" cy="4515480"/>
            <wp:effectExtent l="0" t="0" r="0" b="0"/>
            <wp:docPr id="557" name="Obraz 55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52950" cy="451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E3A6F" w14:textId="09D037F8" w:rsidR="00135248" w:rsidRDefault="001F2617" w:rsidP="001F2617">
      <w:pPr>
        <w:pStyle w:val="Nagwek2"/>
      </w:pPr>
      <w:bookmarkStart w:id="26" w:name="_Toc219752414"/>
      <w:r>
        <w:lastRenderedPageBreak/>
        <w:t>Redukcja poziomów szarości przez powtórną kwantyzację</w:t>
      </w:r>
      <w:bookmarkEnd w:id="26"/>
    </w:p>
    <w:p w14:paraId="12B5A57F" w14:textId="7A58DE78" w:rsidR="006F44EB" w:rsidRPr="006F44EB" w:rsidRDefault="006F44EB" w:rsidP="006F44EB">
      <w:pPr>
        <w:pStyle w:val="Akapitzlist"/>
        <w:numPr>
          <w:ilvl w:val="0"/>
          <w:numId w:val="1"/>
        </w:numPr>
      </w:pPr>
      <w:r w:rsidRPr="006F44EB">
        <w:t>To proces drastycznego zmniejszania liczby dostępnych odcieni (np. z 256 do 8), co sprawia, że płynne przejścia tonalne na zdjęciu zamieniają się w wyraźne, jednolite plamy tworzące efekt „schodków” (</w:t>
      </w:r>
      <w:proofErr w:type="spellStart"/>
      <w:r w:rsidRPr="006F44EB">
        <w:t>posteryzację</w:t>
      </w:r>
      <w:proofErr w:type="spellEnd"/>
      <w:r w:rsidRPr="006F44EB">
        <w:t>). Polega to na grupowaniu zakresów jasności i przypisywaniu im jednej wspólnej wartości, zamiast przechowywania precyzyjnej informacji dla każdego piksela.</w:t>
      </w:r>
    </w:p>
    <w:p w14:paraId="77836787" w14:textId="043BCDFD" w:rsidR="008D3CB2" w:rsidRDefault="00CA5FA5" w:rsidP="00CA5FA5">
      <w:pPr>
        <w:pStyle w:val="Akapitzlist"/>
        <w:numPr>
          <w:ilvl w:val="0"/>
          <w:numId w:val="1"/>
        </w:numPr>
      </w:pPr>
      <w:r>
        <w:t>Jeśli chcemy zrobić redukcję do poziomów szarości przez powtórną kwantyzację to zaznaczamy obraz monochromatyczny lab 1 -&gt; redukcja do poziomów szarości przez powtórną kwantyzację</w:t>
      </w:r>
    </w:p>
    <w:p w14:paraId="6E38ED31" w14:textId="7800D222" w:rsidR="00CA5FA5" w:rsidRDefault="00CA5FA5" w:rsidP="00CA5FA5">
      <w:pPr>
        <w:ind w:start="18pt"/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528A6AF2" wp14:editId="7E5FCCE2">
            <wp:simplePos x="0" y="0"/>
            <wp:positionH relativeFrom="column">
              <wp:posOffset>857753</wp:posOffset>
            </wp:positionH>
            <wp:positionV relativeFrom="paragraph">
              <wp:posOffset>2823004</wp:posOffset>
            </wp:positionV>
            <wp:extent cx="2992582" cy="231552"/>
            <wp:effectExtent l="0" t="0" r="17780" b="16510"/>
            <wp:wrapNone/>
            <wp:docPr id="30" name="Prostokąt 3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992582" cy="23155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CA5FA5">
        <w:rPr>
          <w:noProof/>
        </w:rPr>
        <w:drawing>
          <wp:inline distT="0" distB="0" distL="0" distR="0" wp14:anchorId="1E945546" wp14:editId="3B9829BC">
            <wp:extent cx="3781953" cy="3715268"/>
            <wp:effectExtent l="0" t="0" r="9525" b="0"/>
            <wp:docPr id="29" name="Obraz 2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3715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AB992" w14:textId="5A18A4CD" w:rsidR="00CA5FA5" w:rsidRDefault="00CA5FA5" w:rsidP="00CA5FA5">
      <w:pPr>
        <w:pStyle w:val="Akapitzlist"/>
        <w:numPr>
          <w:ilvl w:val="0"/>
          <w:numId w:val="1"/>
        </w:numPr>
      </w:pPr>
      <w:r>
        <w:t>Następnie klikamy poziom szarości i klikamy zastosuj. Pojawi się obraz po zmianach</w:t>
      </w:r>
    </w:p>
    <w:p w14:paraId="6600F0B0" w14:textId="381A0CB1" w:rsidR="0044198E" w:rsidRDefault="00CA5FA5" w:rsidP="0044198E">
      <w:pPr>
        <w:ind w:start="18pt"/>
      </w:pPr>
      <w:r>
        <w:rPr>
          <w:noProof/>
        </w:rPr>
        <w:drawing>
          <wp:anchor distT="0" distB="0" distL="114300" distR="114300" simplePos="0" relativeHeight="251692032" behindDoc="0" locked="0" layoutInCell="1" allowOverlap="1" wp14:anchorId="66B4C777" wp14:editId="1F7D12BF">
            <wp:simplePos x="0" y="0"/>
            <wp:positionH relativeFrom="margin">
              <wp:posOffset>1374330</wp:posOffset>
            </wp:positionH>
            <wp:positionV relativeFrom="paragraph">
              <wp:posOffset>1528709</wp:posOffset>
            </wp:positionV>
            <wp:extent cx="694706" cy="260828"/>
            <wp:effectExtent l="0" t="0" r="10160" b="25400"/>
            <wp:wrapNone/>
            <wp:docPr id="32" name="Prostokąt 3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694706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CA5FA5">
        <w:rPr>
          <w:noProof/>
        </w:rPr>
        <w:drawing>
          <wp:inline distT="0" distB="0" distL="0" distR="0" wp14:anchorId="3EB0B285" wp14:editId="1BBD5E14">
            <wp:extent cx="3019846" cy="2172003"/>
            <wp:effectExtent l="0" t="0" r="9525" b="0"/>
            <wp:docPr id="31" name="Obraz 3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8DA0F" w14:textId="23BE20DD" w:rsidR="00321B79" w:rsidRDefault="00321B79" w:rsidP="0044198E">
      <w:pPr>
        <w:ind w:start="18pt"/>
      </w:pPr>
      <w:r w:rsidRPr="00321B79">
        <w:rPr>
          <w:noProof/>
        </w:rPr>
        <w:lastRenderedPageBreak/>
        <w:drawing>
          <wp:inline distT="0" distB="0" distL="0" distR="0" wp14:anchorId="4FFF76C8" wp14:editId="167CAEDA">
            <wp:extent cx="2057687" cy="4801270"/>
            <wp:effectExtent l="0" t="0" r="0" b="0"/>
            <wp:docPr id="558" name="Obraz 55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48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B84DD" w14:textId="4DFE51B4" w:rsidR="00FF5AD2" w:rsidRDefault="00FF5AD2" w:rsidP="00FF5AD2">
      <w:pPr>
        <w:pStyle w:val="Nagwek2"/>
      </w:pPr>
      <w:bookmarkStart w:id="27" w:name="_Toc219752415"/>
      <w:r>
        <w:t>Progowanie Binarne</w:t>
      </w:r>
      <w:bookmarkEnd w:id="27"/>
    </w:p>
    <w:p w14:paraId="2BDD62DE" w14:textId="6808D4FE" w:rsidR="00A507DC" w:rsidRPr="00A507DC" w:rsidRDefault="00A507DC" w:rsidP="00A507DC">
      <w:pPr>
        <w:pStyle w:val="Akapitzlist"/>
        <w:numPr>
          <w:ilvl w:val="0"/>
          <w:numId w:val="1"/>
        </w:numPr>
      </w:pPr>
      <w:r w:rsidRPr="00A507DC">
        <w:t>To operacja zamiany całego obrazu na dwa skrajne kolory (zazwyczaj czarny i biały) poprzez wyznaczenie jednej granicznej wartości jasności, zwanej progiem. Wszystkie piksele poniżej tego progu stają się idealnie czarne, a te powyżej – idealnie białe, co całkowicie usuwa wszelkie odcienie szarości.</w:t>
      </w:r>
    </w:p>
    <w:p w14:paraId="0A37B68A" w14:textId="212A6CC0" w:rsidR="0044198E" w:rsidRDefault="0044198E" w:rsidP="0044198E">
      <w:pPr>
        <w:pStyle w:val="Akapitzlist"/>
        <w:numPr>
          <w:ilvl w:val="0"/>
          <w:numId w:val="1"/>
        </w:numPr>
      </w:pPr>
      <w:r>
        <w:t>Jeśli chcemy zrobić progowanie binarne to zaznaczamy obraz monochromatyczny lab 1 -&gt; progowanie binarne</w:t>
      </w:r>
    </w:p>
    <w:p w14:paraId="575449F3" w14:textId="16BC3B9B" w:rsidR="0044198E" w:rsidRDefault="0044198E" w:rsidP="0044198E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694080" behindDoc="0" locked="0" layoutInCell="1" allowOverlap="1" wp14:anchorId="4E4753F1" wp14:editId="697359C2">
            <wp:simplePos x="0" y="0"/>
            <wp:positionH relativeFrom="margin">
              <wp:posOffset>929005</wp:posOffset>
            </wp:positionH>
            <wp:positionV relativeFrom="paragraph">
              <wp:posOffset>3004045</wp:posOffset>
            </wp:positionV>
            <wp:extent cx="1098468" cy="260828"/>
            <wp:effectExtent l="0" t="0" r="26035" b="25400"/>
            <wp:wrapNone/>
            <wp:docPr id="34" name="Prostokąt 3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098468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44198E">
        <w:rPr>
          <w:noProof/>
        </w:rPr>
        <w:drawing>
          <wp:inline distT="0" distB="0" distL="0" distR="0" wp14:anchorId="5DFFAA19" wp14:editId="342D6C3B">
            <wp:extent cx="3781953" cy="3743847"/>
            <wp:effectExtent l="0" t="0" r="9525" b="0"/>
            <wp:docPr id="33" name="Obraz 3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5F126" w14:textId="2C24F5DC" w:rsidR="004229D5" w:rsidRDefault="004229D5" w:rsidP="004229D5">
      <w:pPr>
        <w:pStyle w:val="Akapitzlist"/>
        <w:numPr>
          <w:ilvl w:val="0"/>
          <w:numId w:val="1"/>
        </w:numPr>
      </w:pPr>
      <w:r>
        <w:t>Następnie wybieramy poziom progu i klikamy zastosuj</w:t>
      </w:r>
    </w:p>
    <w:p w14:paraId="3C97557E" w14:textId="4F3239D4" w:rsidR="004229D5" w:rsidRDefault="004229D5" w:rsidP="0044198E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696128" behindDoc="0" locked="0" layoutInCell="1" allowOverlap="1" wp14:anchorId="54E14ADD" wp14:editId="60F828F8">
            <wp:simplePos x="0" y="0"/>
            <wp:positionH relativeFrom="margin">
              <wp:posOffset>2573342</wp:posOffset>
            </wp:positionH>
            <wp:positionV relativeFrom="paragraph">
              <wp:posOffset>4527039</wp:posOffset>
            </wp:positionV>
            <wp:extent cx="1098468" cy="260828"/>
            <wp:effectExtent l="0" t="0" r="26035" b="25400"/>
            <wp:wrapNone/>
            <wp:docPr id="36" name="Prostokąt 36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098468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4229D5">
        <w:rPr>
          <w:noProof/>
        </w:rPr>
        <w:drawing>
          <wp:inline distT="0" distB="0" distL="0" distR="0" wp14:anchorId="69B253EC" wp14:editId="794A7499">
            <wp:extent cx="5620534" cy="5229955"/>
            <wp:effectExtent l="0" t="0" r="0" b="8890"/>
            <wp:docPr id="35" name="Obraz 3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522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81DF5" w14:textId="7C35F87D" w:rsidR="00735914" w:rsidRDefault="00735914" w:rsidP="0044198E">
      <w:pPr>
        <w:ind w:start="18pt"/>
      </w:pPr>
      <w:r w:rsidRPr="00735914">
        <w:rPr>
          <w:noProof/>
        </w:rPr>
        <w:lastRenderedPageBreak/>
        <w:drawing>
          <wp:inline distT="0" distB="0" distL="0" distR="0" wp14:anchorId="3D8ADC14" wp14:editId="1329D119">
            <wp:extent cx="2267266" cy="4667901"/>
            <wp:effectExtent l="0" t="0" r="0" b="0"/>
            <wp:docPr id="559" name="Obraz 55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4667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9BDE" w14:textId="7742AE32" w:rsidR="00C8081A" w:rsidRDefault="0090524A" w:rsidP="00C8081A">
      <w:pPr>
        <w:pStyle w:val="Nagwek2"/>
      </w:pPr>
      <w:bookmarkStart w:id="28" w:name="_Toc219752416"/>
      <w:r>
        <w:t>Progowanie z zachowaniem poziomów szarości</w:t>
      </w:r>
      <w:bookmarkEnd w:id="28"/>
    </w:p>
    <w:p w14:paraId="2A456097" w14:textId="43D45E6E" w:rsidR="00C8081A" w:rsidRPr="00C8081A" w:rsidRDefault="00C8081A" w:rsidP="00C8081A">
      <w:pPr>
        <w:pStyle w:val="Akapitzlist"/>
        <w:numPr>
          <w:ilvl w:val="0"/>
          <w:numId w:val="1"/>
        </w:numPr>
      </w:pPr>
      <w:r w:rsidRPr="00C8081A">
        <w:t>To technika, w której piksele poniżej (lub powyżej) ustalonego progu są zamieniane na czerń lub biel, ale cała reszta obrazu pozostaje nienaruszona i zachowuje swoje oryginalne odcienie. Pozwala to na przykład "wyciąć" ciemne tło lub usunąć szum, jednocześnie nie tracąc detali i cieniowania na głównym, interesującym nas obiekcie.</w:t>
      </w:r>
    </w:p>
    <w:p w14:paraId="59A06CF2" w14:textId="1AF846AC" w:rsidR="004229D5" w:rsidRDefault="004229D5" w:rsidP="0044198E">
      <w:pPr>
        <w:pStyle w:val="Akapitzlist"/>
        <w:numPr>
          <w:ilvl w:val="0"/>
          <w:numId w:val="1"/>
        </w:numPr>
        <w:ind w:start="18pt"/>
      </w:pPr>
      <w:r>
        <w:t>Jeśli chcemy zrobić progowanie z zachowaniem poziomów szarości to zaznaczamy obraz monochromatyczny lab 1 -&gt; progowanie z zachowaniem poziomów szarości</w:t>
      </w:r>
    </w:p>
    <w:p w14:paraId="0ED2DD54" w14:textId="4D72DB69" w:rsidR="004229D5" w:rsidRDefault="004229D5" w:rsidP="004229D5">
      <w:r>
        <w:rPr>
          <w:noProof/>
        </w:rPr>
        <w:lastRenderedPageBreak/>
        <w:drawing>
          <wp:anchor distT="0" distB="0" distL="114300" distR="114300" simplePos="0" relativeHeight="251698176" behindDoc="0" locked="0" layoutInCell="1" allowOverlap="1" wp14:anchorId="4A583684" wp14:editId="3411A17B">
            <wp:simplePos x="0" y="0"/>
            <wp:positionH relativeFrom="margin">
              <wp:posOffset>733062</wp:posOffset>
            </wp:positionH>
            <wp:positionV relativeFrom="paragraph">
              <wp:posOffset>3161566</wp:posOffset>
            </wp:positionV>
            <wp:extent cx="2470068" cy="260828"/>
            <wp:effectExtent l="0" t="0" r="26035" b="25400"/>
            <wp:wrapNone/>
            <wp:docPr id="38" name="Prostokąt 3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470068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4229D5">
        <w:rPr>
          <w:noProof/>
        </w:rPr>
        <w:drawing>
          <wp:inline distT="0" distB="0" distL="0" distR="0" wp14:anchorId="6D987A15" wp14:editId="0D9074FD">
            <wp:extent cx="3858163" cy="3696216"/>
            <wp:effectExtent l="0" t="0" r="0" b="0"/>
            <wp:docPr id="37" name="Obraz 3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369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D5478" w14:textId="0DAF0F63" w:rsidR="004229D5" w:rsidRDefault="004229D5" w:rsidP="004229D5">
      <w:pPr>
        <w:pStyle w:val="Akapitzlist"/>
        <w:numPr>
          <w:ilvl w:val="0"/>
          <w:numId w:val="1"/>
        </w:numPr>
      </w:pPr>
      <w:r>
        <w:t>Wybieramy pró</w:t>
      </w:r>
      <w:r w:rsidR="00C35158">
        <w:t>g</w:t>
      </w:r>
      <w:r>
        <w:t xml:space="preserve"> i klikamy zastosuj</w:t>
      </w:r>
    </w:p>
    <w:p w14:paraId="3C8CE961" w14:textId="44B27E14" w:rsidR="004229D5" w:rsidRDefault="004229D5" w:rsidP="004229D5">
      <w:r>
        <w:rPr>
          <w:noProof/>
        </w:rPr>
        <w:lastRenderedPageBreak/>
        <w:drawing>
          <wp:anchor distT="0" distB="0" distL="114300" distR="114300" simplePos="0" relativeHeight="251700224" behindDoc="0" locked="0" layoutInCell="1" allowOverlap="1" wp14:anchorId="0E9B92D2" wp14:editId="6453567D">
            <wp:simplePos x="0" y="0"/>
            <wp:positionH relativeFrom="margin">
              <wp:posOffset>2496548</wp:posOffset>
            </wp:positionH>
            <wp:positionV relativeFrom="paragraph">
              <wp:posOffset>4533166</wp:posOffset>
            </wp:positionV>
            <wp:extent cx="653143" cy="260828"/>
            <wp:effectExtent l="0" t="0" r="13970" b="25400"/>
            <wp:wrapNone/>
            <wp:docPr id="40" name="Prostokąt 4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653143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4229D5">
        <w:rPr>
          <w:noProof/>
        </w:rPr>
        <w:drawing>
          <wp:inline distT="0" distB="0" distL="0" distR="0" wp14:anchorId="7E6181E9" wp14:editId="7DC1CF7D">
            <wp:extent cx="5658640" cy="5191850"/>
            <wp:effectExtent l="0" t="0" r="0" b="8890"/>
            <wp:docPr id="39" name="Obraz 3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58640" cy="519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C6C94" w14:textId="6D5DBE12" w:rsidR="00735914" w:rsidRDefault="00735914" w:rsidP="004229D5">
      <w:r w:rsidRPr="00735914">
        <w:rPr>
          <w:noProof/>
        </w:rPr>
        <w:lastRenderedPageBreak/>
        <w:drawing>
          <wp:inline distT="0" distB="0" distL="0" distR="0" wp14:anchorId="4051B48C" wp14:editId="19882A04">
            <wp:extent cx="2238687" cy="4620270"/>
            <wp:effectExtent l="0" t="0" r="9525" b="8890"/>
            <wp:docPr id="560" name="Obraz 56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462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19228" w14:textId="553E0084" w:rsidR="00C35158" w:rsidRDefault="00C35158" w:rsidP="00C35158">
      <w:pPr>
        <w:pStyle w:val="Nagwek2"/>
      </w:pPr>
      <w:bookmarkStart w:id="29" w:name="_Toc219752417"/>
      <w:r>
        <w:t>Wyjście z programu</w:t>
      </w:r>
      <w:bookmarkEnd w:id="29"/>
    </w:p>
    <w:p w14:paraId="0600CEFD" w14:textId="55C406B1" w:rsidR="00292034" w:rsidRDefault="00292034" w:rsidP="00292034">
      <w:pPr>
        <w:pStyle w:val="Akapitzlist"/>
        <w:numPr>
          <w:ilvl w:val="0"/>
          <w:numId w:val="1"/>
        </w:numPr>
      </w:pPr>
      <w:r>
        <w:t>Jeśli chcemy wyjść z programu, to klikamy lab 1 -&gt; wyjdź</w:t>
      </w:r>
    </w:p>
    <w:p w14:paraId="77AA8FFE" w14:textId="6562F503" w:rsidR="00A600E7" w:rsidRDefault="00292034" w:rsidP="00A600E7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702272" behindDoc="0" locked="0" layoutInCell="1" allowOverlap="1" wp14:anchorId="0C09B4FA" wp14:editId="60726DBD">
            <wp:simplePos x="0" y="0"/>
            <wp:positionH relativeFrom="margin">
              <wp:posOffset>839544</wp:posOffset>
            </wp:positionH>
            <wp:positionV relativeFrom="paragraph">
              <wp:posOffset>3422633</wp:posOffset>
            </wp:positionV>
            <wp:extent cx="653143" cy="260828"/>
            <wp:effectExtent l="0" t="0" r="13970" b="25400"/>
            <wp:wrapNone/>
            <wp:docPr id="42" name="Prostokąt 4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653143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292034">
        <w:rPr>
          <w:noProof/>
        </w:rPr>
        <w:drawing>
          <wp:inline distT="0" distB="0" distL="0" distR="0" wp14:anchorId="7B8CDD11" wp14:editId="6609D97F">
            <wp:extent cx="3810532" cy="3705742"/>
            <wp:effectExtent l="0" t="0" r="0" b="9525"/>
            <wp:docPr id="41" name="Obraz 4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370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94481" w14:textId="0D4A1B17" w:rsidR="00A600E7" w:rsidRDefault="00A600E7" w:rsidP="00A600E7">
      <w:pPr>
        <w:pStyle w:val="Nagwek1"/>
      </w:pPr>
      <w:bookmarkStart w:id="30" w:name="_Toc219752418"/>
      <w:r>
        <w:t>Lab 2</w:t>
      </w:r>
      <w:bookmarkEnd w:id="30"/>
    </w:p>
    <w:p w14:paraId="7EBC603F" w14:textId="77777777" w:rsidR="00A67646" w:rsidRDefault="00A67646" w:rsidP="00A67646">
      <w:pPr>
        <w:pStyle w:val="Nagwek2"/>
      </w:pPr>
      <w:bookmarkStart w:id="31" w:name="_Toc219752419"/>
      <w:r>
        <w:t>Dodawanie, mnożenie dzielenie obrazów</w:t>
      </w:r>
      <w:bookmarkEnd w:id="31"/>
    </w:p>
    <w:p w14:paraId="2EBC0945" w14:textId="23242AA8" w:rsidR="00A67646" w:rsidRPr="00A67646" w:rsidRDefault="00A67646" w:rsidP="00A67646">
      <w:pPr>
        <w:pStyle w:val="Akapitzlist"/>
        <w:numPr>
          <w:ilvl w:val="0"/>
          <w:numId w:val="1"/>
        </w:numPr>
      </w:pPr>
      <w:r w:rsidRPr="00CB748B">
        <w:t>Te operacje matematycznie modyfikują wartości pikseli, przy czym w trybie bez saturacji przekroczenie skali powoduje błędne "przekręcenie licznika" (np. bardzo jasny punkt nagle staje się czarny), co tworzy nienaturalne zakłócenia. Wersja z saturacją jest bezpieczna, ponieważ każda wartość wykraczająca poza zakres jest po prostu "przycinana" i zatrzymuje się na maksymalnej bieli lub minimalnej czerni.</w:t>
      </w:r>
    </w:p>
    <w:p w14:paraId="2207C5A3" w14:textId="4CE975CE" w:rsidR="00A600E7" w:rsidRDefault="00A600E7" w:rsidP="0004147E">
      <w:pPr>
        <w:pStyle w:val="Nagwek3"/>
      </w:pPr>
      <w:bookmarkStart w:id="32" w:name="_Toc219752420"/>
      <w:r>
        <w:t>Dodawanie obrazów do 5 bez wysycenia</w:t>
      </w:r>
      <w:bookmarkEnd w:id="32"/>
    </w:p>
    <w:p w14:paraId="04594D3E" w14:textId="18654BC3" w:rsidR="00A600E7" w:rsidRDefault="00A600E7" w:rsidP="00A600E7">
      <w:pPr>
        <w:pStyle w:val="Akapitzlist"/>
        <w:numPr>
          <w:ilvl w:val="0"/>
          <w:numId w:val="1"/>
        </w:numPr>
      </w:pPr>
      <w:r>
        <w:t xml:space="preserve">Jeśli chcemy </w:t>
      </w:r>
      <w:r w:rsidRPr="00A600E7">
        <w:t>Doda</w:t>
      </w:r>
      <w:r>
        <w:t>ć</w:t>
      </w:r>
      <w:r w:rsidRPr="00A600E7">
        <w:t xml:space="preserve"> obra</w:t>
      </w:r>
      <w:r>
        <w:t>zy</w:t>
      </w:r>
      <w:r w:rsidRPr="00A600E7">
        <w:t xml:space="preserve"> do 5 bez wysycenia</w:t>
      </w:r>
      <w:r>
        <w:t xml:space="preserve">, to klikamy w Lab 2 -&gt; </w:t>
      </w:r>
      <w:r w:rsidRPr="00A600E7">
        <w:t>Dodawanie obrazów do 5 bez wysycenia</w:t>
      </w:r>
    </w:p>
    <w:p w14:paraId="1642BF9C" w14:textId="65B73A8B" w:rsidR="00A600E7" w:rsidRDefault="00A600E7" w:rsidP="00A600E7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704320" behindDoc="0" locked="0" layoutInCell="1" allowOverlap="1" wp14:anchorId="414DD0D2" wp14:editId="0023504A">
            <wp:simplePos x="0" y="0"/>
            <wp:positionH relativeFrom="margin">
              <wp:posOffset>1231825</wp:posOffset>
            </wp:positionH>
            <wp:positionV relativeFrom="paragraph">
              <wp:posOffset>679623</wp:posOffset>
            </wp:positionV>
            <wp:extent cx="2226623" cy="260828"/>
            <wp:effectExtent l="0" t="0" r="21590" b="25400"/>
            <wp:wrapNone/>
            <wp:docPr id="45" name="Prostokąt 4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226623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600E7">
        <w:rPr>
          <w:noProof/>
        </w:rPr>
        <w:drawing>
          <wp:inline distT="0" distB="0" distL="0" distR="0" wp14:anchorId="5AE8ADCF" wp14:editId="2B60D231">
            <wp:extent cx="4039164" cy="5153744"/>
            <wp:effectExtent l="0" t="0" r="0" b="0"/>
            <wp:docPr id="44" name="Obraz 4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8A969" w14:textId="6909B6DE" w:rsidR="00CB58AC" w:rsidRDefault="00CB58AC" w:rsidP="00CB58AC">
      <w:pPr>
        <w:pStyle w:val="Akapitzlist"/>
        <w:numPr>
          <w:ilvl w:val="0"/>
          <w:numId w:val="1"/>
        </w:numPr>
      </w:pPr>
      <w:r>
        <w:t xml:space="preserve">Wybieramy obrazy, które chcemy dodać i </w:t>
      </w:r>
      <w:proofErr w:type="spellStart"/>
      <w:r>
        <w:t>kikamy</w:t>
      </w:r>
      <w:proofErr w:type="spellEnd"/>
      <w:r>
        <w:t xml:space="preserve"> wybierz</w:t>
      </w:r>
    </w:p>
    <w:p w14:paraId="2D09E6A4" w14:textId="487ED497" w:rsidR="00CB58AC" w:rsidRDefault="00CB58AC" w:rsidP="00CB58AC">
      <w:pPr>
        <w:ind w:start="18pt"/>
      </w:pPr>
      <w:r>
        <w:rPr>
          <w:noProof/>
        </w:rPr>
        <w:drawing>
          <wp:anchor distT="0" distB="0" distL="114300" distR="114300" simplePos="0" relativeHeight="251710464" behindDoc="0" locked="0" layoutInCell="1" allowOverlap="1" wp14:anchorId="50D6E83C" wp14:editId="3D31414C">
            <wp:simplePos x="0" y="0"/>
            <wp:positionH relativeFrom="margin">
              <wp:posOffset>3838460</wp:posOffset>
            </wp:positionH>
            <wp:positionV relativeFrom="paragraph">
              <wp:posOffset>2765367</wp:posOffset>
            </wp:positionV>
            <wp:extent cx="534389" cy="260828"/>
            <wp:effectExtent l="0" t="0" r="18415" b="25400"/>
            <wp:wrapNone/>
            <wp:docPr id="49" name="Prostokąt 49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34389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8416" behindDoc="0" locked="0" layoutInCell="1" allowOverlap="1" wp14:anchorId="606F9588" wp14:editId="171F3216">
            <wp:simplePos x="0" y="0"/>
            <wp:positionH relativeFrom="margin">
              <wp:posOffset>347114</wp:posOffset>
            </wp:positionH>
            <wp:positionV relativeFrom="paragraph">
              <wp:posOffset>621871</wp:posOffset>
            </wp:positionV>
            <wp:extent cx="183738" cy="260828"/>
            <wp:effectExtent l="0" t="0" r="26035" b="25400"/>
            <wp:wrapNone/>
            <wp:docPr id="48" name="Prostokąt 4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83738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6368" behindDoc="0" locked="0" layoutInCell="1" allowOverlap="1" wp14:anchorId="279C3A88" wp14:editId="16A0E0C3">
            <wp:simplePos x="0" y="0"/>
            <wp:positionH relativeFrom="margin">
              <wp:posOffset>353052</wp:posOffset>
            </wp:positionH>
            <wp:positionV relativeFrom="paragraph">
              <wp:posOffset>324988</wp:posOffset>
            </wp:positionV>
            <wp:extent cx="178130" cy="260828"/>
            <wp:effectExtent l="0" t="0" r="12700" b="25400"/>
            <wp:wrapNone/>
            <wp:docPr id="47" name="Prostokąt 4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78130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CB58AC">
        <w:rPr>
          <w:noProof/>
        </w:rPr>
        <w:drawing>
          <wp:inline distT="0" distB="0" distL="0" distR="0" wp14:anchorId="294133F6" wp14:editId="1675891A">
            <wp:extent cx="4220164" cy="3105583"/>
            <wp:effectExtent l="0" t="0" r="9525" b="0"/>
            <wp:docPr id="46" name="Obraz 4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B8476" w14:textId="75C9967E" w:rsidR="007351DA" w:rsidRDefault="007351DA" w:rsidP="00CB58AC">
      <w:pPr>
        <w:ind w:start="18pt"/>
      </w:pPr>
      <w:r w:rsidRPr="007351DA">
        <w:rPr>
          <w:noProof/>
        </w:rPr>
        <w:lastRenderedPageBreak/>
        <w:drawing>
          <wp:inline distT="0" distB="0" distL="0" distR="0" wp14:anchorId="519F6645" wp14:editId="6B2340B4">
            <wp:extent cx="4734586" cy="6230219"/>
            <wp:effectExtent l="0" t="0" r="8890" b="0"/>
            <wp:docPr id="561" name="Obraz 56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6230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CBE17" w14:textId="00C91D3A" w:rsidR="00AD6859" w:rsidRDefault="00AD6859" w:rsidP="0004147E">
      <w:pPr>
        <w:pStyle w:val="Nagwek3"/>
      </w:pPr>
      <w:bookmarkStart w:id="33" w:name="_Toc219752421"/>
      <w:r>
        <w:t xml:space="preserve">Dodawanie </w:t>
      </w:r>
      <w:r w:rsidR="00A67646">
        <w:t xml:space="preserve">do </w:t>
      </w:r>
      <w:r>
        <w:t>5 obrazów z wysyceniem</w:t>
      </w:r>
      <w:bookmarkEnd w:id="33"/>
    </w:p>
    <w:p w14:paraId="62F8F825" w14:textId="3CCBF38E" w:rsidR="00AD6859" w:rsidRDefault="00AD6859" w:rsidP="00AD6859">
      <w:pPr>
        <w:pStyle w:val="Akapitzlist"/>
        <w:numPr>
          <w:ilvl w:val="0"/>
          <w:numId w:val="1"/>
        </w:numPr>
      </w:pPr>
      <w:r>
        <w:t>Tutaj jest taka sama sytuacja co bez wysycenia</w:t>
      </w:r>
    </w:p>
    <w:p w14:paraId="22DDD02D" w14:textId="142101F9" w:rsidR="00AD6859" w:rsidRPr="00AD6859" w:rsidRDefault="00AD6859" w:rsidP="00AD6859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712512" behindDoc="0" locked="0" layoutInCell="1" allowOverlap="1" wp14:anchorId="51557490" wp14:editId="15438463">
            <wp:simplePos x="0" y="0"/>
            <wp:positionH relativeFrom="margin">
              <wp:posOffset>1309015</wp:posOffset>
            </wp:positionH>
            <wp:positionV relativeFrom="paragraph">
              <wp:posOffset>875665</wp:posOffset>
            </wp:positionV>
            <wp:extent cx="2078182" cy="260828"/>
            <wp:effectExtent l="0" t="0" r="17780" b="25400"/>
            <wp:wrapNone/>
            <wp:docPr id="51" name="Prostokąt 5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078182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D6859">
        <w:rPr>
          <w:noProof/>
        </w:rPr>
        <w:drawing>
          <wp:inline distT="0" distB="0" distL="0" distR="0" wp14:anchorId="03549401" wp14:editId="5EBEA7F4">
            <wp:extent cx="3972479" cy="5153744"/>
            <wp:effectExtent l="0" t="0" r="9525" b="8890"/>
            <wp:docPr id="50" name="Obraz 5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0E8A5" w14:textId="1B3693CE" w:rsidR="00AD6859" w:rsidRDefault="00AD6859" w:rsidP="00CB58AC">
      <w:pPr>
        <w:ind w:start="18pt"/>
      </w:pPr>
      <w:r>
        <w:rPr>
          <w:noProof/>
        </w:rPr>
        <w:drawing>
          <wp:anchor distT="0" distB="0" distL="114300" distR="114300" simplePos="0" relativeHeight="251718656" behindDoc="0" locked="0" layoutInCell="1" allowOverlap="1" wp14:anchorId="06492FB2" wp14:editId="35813002">
            <wp:simplePos x="0" y="0"/>
            <wp:positionH relativeFrom="margin">
              <wp:posOffset>3820647</wp:posOffset>
            </wp:positionH>
            <wp:positionV relativeFrom="paragraph">
              <wp:posOffset>2811244</wp:posOffset>
            </wp:positionV>
            <wp:extent cx="552202" cy="260828"/>
            <wp:effectExtent l="0" t="0" r="19685" b="25400"/>
            <wp:wrapNone/>
            <wp:docPr id="55" name="Prostokąt 5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52202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6608" behindDoc="0" locked="0" layoutInCell="1" allowOverlap="1" wp14:anchorId="50DBCA4E" wp14:editId="19ABEF50">
            <wp:simplePos x="0" y="0"/>
            <wp:positionH relativeFrom="margin">
              <wp:posOffset>347114</wp:posOffset>
            </wp:positionH>
            <wp:positionV relativeFrom="paragraph">
              <wp:posOffset>620247</wp:posOffset>
            </wp:positionV>
            <wp:extent cx="148442" cy="260828"/>
            <wp:effectExtent l="0" t="0" r="23495" b="25400"/>
            <wp:wrapNone/>
            <wp:docPr id="54" name="Prostokąt 5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48442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4560" behindDoc="0" locked="0" layoutInCell="1" allowOverlap="1" wp14:anchorId="39D4A7B9" wp14:editId="6CAF1C93">
            <wp:simplePos x="0" y="0"/>
            <wp:positionH relativeFrom="margin">
              <wp:posOffset>341176</wp:posOffset>
            </wp:positionH>
            <wp:positionV relativeFrom="paragraph">
              <wp:posOffset>341176</wp:posOffset>
            </wp:positionV>
            <wp:extent cx="190006" cy="260828"/>
            <wp:effectExtent l="0" t="0" r="19685" b="25400"/>
            <wp:wrapNone/>
            <wp:docPr id="53" name="Prostokąt 5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90006" cy="26082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D6859">
        <w:rPr>
          <w:noProof/>
        </w:rPr>
        <w:drawing>
          <wp:inline distT="0" distB="0" distL="0" distR="0" wp14:anchorId="2C92E743" wp14:editId="1ABECA76">
            <wp:extent cx="4229690" cy="3115110"/>
            <wp:effectExtent l="0" t="0" r="0" b="9525"/>
            <wp:docPr id="52" name="Obraz 5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20001" w14:textId="5ABD3839" w:rsidR="00AD6859" w:rsidRDefault="00AD6859" w:rsidP="0004147E">
      <w:pPr>
        <w:pStyle w:val="Nagwek3"/>
      </w:pPr>
      <w:bookmarkStart w:id="34" w:name="_Toc219752422"/>
      <w:r>
        <w:lastRenderedPageBreak/>
        <w:t>Dodawanie liczby całkowitej do obrazu z saturacją</w:t>
      </w:r>
      <w:bookmarkEnd w:id="34"/>
    </w:p>
    <w:p w14:paraId="57C4D73D" w14:textId="388844B7" w:rsidR="00AD6859" w:rsidRDefault="00AD6859" w:rsidP="00AD6859">
      <w:pPr>
        <w:pStyle w:val="Akapitzlist"/>
        <w:numPr>
          <w:ilvl w:val="0"/>
          <w:numId w:val="1"/>
        </w:numPr>
      </w:pPr>
      <w:r>
        <w:t xml:space="preserve">Aby dodać liczby całkowitej do obrazu z saturacją, zaznaczamy monochromatyczny obraz klikamy </w:t>
      </w:r>
      <w:r w:rsidRPr="00AD6859">
        <w:t>Dodawanie liczby całkowitej do obrazu z saturacją</w:t>
      </w:r>
    </w:p>
    <w:p w14:paraId="2B5018F9" w14:textId="6C0E83B3" w:rsidR="00AD6859" w:rsidRDefault="00AD6859" w:rsidP="00AD6859">
      <w:pPr>
        <w:ind w:start="18pt"/>
      </w:pPr>
      <w:r>
        <w:rPr>
          <w:noProof/>
        </w:rPr>
        <w:drawing>
          <wp:anchor distT="0" distB="0" distL="114300" distR="114300" simplePos="0" relativeHeight="251720704" behindDoc="0" locked="0" layoutInCell="1" allowOverlap="1" wp14:anchorId="03DF4884" wp14:editId="108D3B0C">
            <wp:simplePos x="0" y="0"/>
            <wp:positionH relativeFrom="margin">
              <wp:posOffset>1261514</wp:posOffset>
            </wp:positionH>
            <wp:positionV relativeFrom="paragraph">
              <wp:posOffset>1065571</wp:posOffset>
            </wp:positionV>
            <wp:extent cx="2642260" cy="206911"/>
            <wp:effectExtent l="0" t="0" r="24765" b="22225"/>
            <wp:wrapNone/>
            <wp:docPr id="57" name="Prostokąt 5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642260" cy="20691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D6859">
        <w:rPr>
          <w:noProof/>
        </w:rPr>
        <w:drawing>
          <wp:inline distT="0" distB="0" distL="0" distR="0" wp14:anchorId="27BCB8EE" wp14:editId="0E0F5C87">
            <wp:extent cx="3982006" cy="5182323"/>
            <wp:effectExtent l="0" t="0" r="0" b="0"/>
            <wp:docPr id="56" name="Obraz 5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5182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691FD" w14:textId="6EAF4F8D" w:rsidR="00AD6859" w:rsidRDefault="00AD6859" w:rsidP="00AD6859">
      <w:pPr>
        <w:pStyle w:val="Akapitzlist"/>
        <w:numPr>
          <w:ilvl w:val="0"/>
          <w:numId w:val="1"/>
        </w:numPr>
      </w:pPr>
      <w:r>
        <w:t>Wprowadzamy wartość i klikamy ok</w:t>
      </w:r>
    </w:p>
    <w:p w14:paraId="4C335900" w14:textId="47EC4C4D" w:rsidR="00AD6859" w:rsidRDefault="00AD6859" w:rsidP="00AD6859">
      <w:pPr>
        <w:ind w:start="18pt"/>
        <w:rPr>
          <w:noProof/>
        </w:rPr>
      </w:pPr>
      <w:r>
        <w:rPr>
          <w:noProof/>
        </w:rPr>
        <w:drawing>
          <wp:anchor distT="0" distB="0" distL="114300" distR="114300" simplePos="0" relativeHeight="251722752" behindDoc="0" locked="0" layoutInCell="1" allowOverlap="1" wp14:anchorId="6A09A72F" wp14:editId="1F5F2CAA">
            <wp:simplePos x="0" y="0"/>
            <wp:positionH relativeFrom="margin">
              <wp:posOffset>287738</wp:posOffset>
            </wp:positionH>
            <wp:positionV relativeFrom="paragraph">
              <wp:posOffset>878304</wp:posOffset>
            </wp:positionV>
            <wp:extent cx="777834" cy="206911"/>
            <wp:effectExtent l="0" t="0" r="22860" b="22225"/>
            <wp:wrapNone/>
            <wp:docPr id="59" name="Prostokąt 59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77834" cy="20691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67646" w:rsidRPr="00A67646">
        <w:rPr>
          <w:noProof/>
        </w:rPr>
        <w:t xml:space="preserve"> </w:t>
      </w:r>
      <w:r w:rsidR="00A67646" w:rsidRPr="00A67646">
        <w:rPr>
          <w:noProof/>
        </w:rPr>
        <w:drawing>
          <wp:inline distT="0" distB="0" distL="0" distR="0" wp14:anchorId="2EE046D8" wp14:editId="4F37F792">
            <wp:extent cx="1771897" cy="1162212"/>
            <wp:effectExtent l="0" t="0" r="0" b="0"/>
            <wp:docPr id="1774473140" name="Obraz 1" descr="Obraz zawierający tekst, zrzut ekranu, Czcionka, numer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774473140" name="Obraz 1" descr="Obraz zawierający tekst, zrzut ekranu, Czcionka, numer&#10;&#10;Zawartość wygenerowana przez AI może być niepoprawna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77736" w14:textId="462D446E" w:rsidR="00A67646" w:rsidRDefault="00A67646" w:rsidP="00AD6859">
      <w:pPr>
        <w:ind w:start="18pt"/>
      </w:pPr>
      <w:r w:rsidRPr="00A67646">
        <w:rPr>
          <w:noProof/>
        </w:rPr>
        <w:lastRenderedPageBreak/>
        <w:drawing>
          <wp:inline distT="0" distB="0" distL="0" distR="0" wp14:anchorId="51A70E72" wp14:editId="10E20721">
            <wp:extent cx="3048425" cy="8487960"/>
            <wp:effectExtent l="0" t="0" r="0" b="8890"/>
            <wp:docPr id="2048727543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048727543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848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2C0B5" w14:textId="2A92CC7E" w:rsidR="00405C16" w:rsidRDefault="00405C16" w:rsidP="0004147E">
      <w:pPr>
        <w:pStyle w:val="Nagwek3"/>
      </w:pPr>
      <w:bookmarkStart w:id="35" w:name="_Toc219752423"/>
      <w:r>
        <w:lastRenderedPageBreak/>
        <w:t>Dodawanie liczby całkowitej do obrazu bez saturacji</w:t>
      </w:r>
      <w:bookmarkEnd w:id="35"/>
    </w:p>
    <w:p w14:paraId="28F025E3" w14:textId="6E29046F" w:rsidR="00405C16" w:rsidRDefault="00405C16" w:rsidP="00405C16">
      <w:pPr>
        <w:pStyle w:val="Akapitzlist"/>
        <w:numPr>
          <w:ilvl w:val="0"/>
          <w:numId w:val="1"/>
        </w:numPr>
      </w:pPr>
      <w:r>
        <w:t xml:space="preserve">Tu </w:t>
      </w:r>
      <w:proofErr w:type="spellStart"/>
      <w:r>
        <w:t>przeklikiwanie</w:t>
      </w:r>
      <w:proofErr w:type="spellEnd"/>
      <w:r>
        <w:t xml:space="preserve"> jest niemal identyczne:</w:t>
      </w:r>
    </w:p>
    <w:p w14:paraId="1C0DB6E5" w14:textId="23DAA8C9" w:rsidR="00405C16" w:rsidRPr="00405C16" w:rsidRDefault="00405C16" w:rsidP="00405C16">
      <w:pPr>
        <w:ind w:start="18pt"/>
      </w:pPr>
      <w:r>
        <w:rPr>
          <w:noProof/>
        </w:rPr>
        <w:drawing>
          <wp:anchor distT="0" distB="0" distL="114300" distR="114300" simplePos="0" relativeHeight="251724800" behindDoc="0" locked="0" layoutInCell="1" allowOverlap="1" wp14:anchorId="1689F074" wp14:editId="3D541595">
            <wp:simplePos x="0" y="0"/>
            <wp:positionH relativeFrom="margin">
              <wp:posOffset>1255576</wp:posOffset>
            </wp:positionH>
            <wp:positionV relativeFrom="paragraph">
              <wp:posOffset>1231826</wp:posOffset>
            </wp:positionV>
            <wp:extent cx="2784764" cy="249382"/>
            <wp:effectExtent l="0" t="0" r="15875" b="17780"/>
            <wp:wrapNone/>
            <wp:docPr id="61" name="Prostokąt 6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 flipH="1" flipV="1">
                      <a:off x="0" y="0"/>
                      <a:ext cx="2784764" cy="2493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405C16">
        <w:rPr>
          <w:noProof/>
        </w:rPr>
        <w:drawing>
          <wp:inline distT="0" distB="0" distL="0" distR="0" wp14:anchorId="5AF87CB2" wp14:editId="09D49A39">
            <wp:extent cx="3962953" cy="5182323"/>
            <wp:effectExtent l="0" t="0" r="0" b="0"/>
            <wp:docPr id="60" name="Obraz 6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5182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EB14E" w14:textId="7B29FECB" w:rsidR="00405C16" w:rsidRDefault="00405C16" w:rsidP="00AD6859">
      <w:pPr>
        <w:ind w:start="18pt"/>
        <w:rPr>
          <w:noProof/>
        </w:rPr>
      </w:pPr>
      <w:r>
        <w:rPr>
          <w:noProof/>
        </w:rPr>
        <w:drawing>
          <wp:anchor distT="0" distB="0" distL="114300" distR="114300" simplePos="0" relativeHeight="251726848" behindDoc="0" locked="0" layoutInCell="1" allowOverlap="1" wp14:anchorId="019EDFBB" wp14:editId="5480E838">
            <wp:simplePos x="0" y="0"/>
            <wp:positionH relativeFrom="margin">
              <wp:posOffset>287736</wp:posOffset>
            </wp:positionH>
            <wp:positionV relativeFrom="paragraph">
              <wp:posOffset>779788</wp:posOffset>
            </wp:positionV>
            <wp:extent cx="807523" cy="249382"/>
            <wp:effectExtent l="0" t="0" r="12065" b="17780"/>
            <wp:wrapNone/>
            <wp:docPr id="63" name="Prostokąt 6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 flipH="1" flipV="1">
                      <a:off x="0" y="0"/>
                      <a:ext cx="807523" cy="2493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0961F3" w:rsidRPr="000961F3">
        <w:rPr>
          <w:noProof/>
        </w:rPr>
        <w:t xml:space="preserve"> </w:t>
      </w:r>
      <w:r w:rsidR="000961F3" w:rsidRPr="000961F3">
        <w:rPr>
          <w:noProof/>
        </w:rPr>
        <w:drawing>
          <wp:inline distT="0" distB="0" distL="0" distR="0" wp14:anchorId="3A60166D" wp14:editId="1349395A">
            <wp:extent cx="1771897" cy="1209844"/>
            <wp:effectExtent l="0" t="0" r="0" b="9525"/>
            <wp:docPr id="892816232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892816232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06F08" w14:textId="4B89421D" w:rsidR="000961F3" w:rsidRDefault="000961F3" w:rsidP="00AD6859">
      <w:pPr>
        <w:ind w:start="18pt"/>
      </w:pPr>
      <w:r w:rsidRPr="000961F3">
        <w:rPr>
          <w:noProof/>
        </w:rPr>
        <w:lastRenderedPageBreak/>
        <w:drawing>
          <wp:inline distT="0" distB="0" distL="0" distR="0" wp14:anchorId="6BBA2541" wp14:editId="5F341CD5">
            <wp:extent cx="2962688" cy="8507012"/>
            <wp:effectExtent l="0" t="0" r="9525" b="8890"/>
            <wp:docPr id="1176115249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176115249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8507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F3750" w14:textId="7C85A4F8" w:rsidR="0058386B" w:rsidRDefault="0058386B" w:rsidP="0004147E">
      <w:pPr>
        <w:pStyle w:val="Nagwek3"/>
      </w:pPr>
      <w:bookmarkStart w:id="36" w:name="_Toc219752424"/>
      <w:r>
        <w:lastRenderedPageBreak/>
        <w:t>Dzielenie liczby całkowitej do obrazu z saturacją</w:t>
      </w:r>
      <w:bookmarkEnd w:id="36"/>
    </w:p>
    <w:p w14:paraId="3AC88D2F" w14:textId="70431656" w:rsidR="0058386B" w:rsidRDefault="0058386B" w:rsidP="0058386B">
      <w:pPr>
        <w:pStyle w:val="Akapitzlist"/>
        <w:numPr>
          <w:ilvl w:val="0"/>
          <w:numId w:val="1"/>
        </w:numPr>
      </w:pPr>
      <w:r>
        <w:t>Instrukcja niemal ta sama</w:t>
      </w:r>
    </w:p>
    <w:p w14:paraId="5C8CD8ED" w14:textId="30E3EE51" w:rsidR="0058386B" w:rsidRDefault="00984A78" w:rsidP="0058386B">
      <w:pPr>
        <w:ind w:start="18pt"/>
      </w:pPr>
      <w:r>
        <w:rPr>
          <w:noProof/>
        </w:rPr>
        <w:drawing>
          <wp:anchor distT="0" distB="0" distL="114300" distR="114300" simplePos="0" relativeHeight="251747328" behindDoc="0" locked="0" layoutInCell="1" allowOverlap="1" wp14:anchorId="333A5C56" wp14:editId="46BA8A73">
            <wp:simplePos x="0" y="0"/>
            <wp:positionH relativeFrom="column">
              <wp:posOffset>1261514</wp:posOffset>
            </wp:positionH>
            <wp:positionV relativeFrom="paragraph">
              <wp:posOffset>1398080</wp:posOffset>
            </wp:positionV>
            <wp:extent cx="2505694" cy="201798"/>
            <wp:effectExtent l="0" t="0" r="28575" b="27305"/>
            <wp:wrapNone/>
            <wp:docPr id="513" name="Prostokąt 51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505694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8386B" w:rsidRPr="0058386B">
        <w:rPr>
          <w:noProof/>
        </w:rPr>
        <w:drawing>
          <wp:inline distT="0" distB="0" distL="0" distR="0" wp14:anchorId="220F1556" wp14:editId="37B24967">
            <wp:extent cx="3934374" cy="5106113"/>
            <wp:effectExtent l="0" t="0" r="9525" b="0"/>
            <wp:docPr id="448" name="Obraz 44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5106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6C289" w14:textId="78EFE771" w:rsidR="0058386B" w:rsidRDefault="005D1FED" w:rsidP="0058386B">
      <w:pPr>
        <w:ind w:start="18pt"/>
      </w:pPr>
      <w:r>
        <w:rPr>
          <w:noProof/>
        </w:rPr>
        <w:drawing>
          <wp:anchor distT="0" distB="0" distL="114300" distR="114300" simplePos="0" relativeHeight="251749376" behindDoc="0" locked="0" layoutInCell="1" allowOverlap="1" wp14:anchorId="268ED263" wp14:editId="5F304581">
            <wp:simplePos x="0" y="0"/>
            <wp:positionH relativeFrom="column">
              <wp:posOffset>252111</wp:posOffset>
            </wp:positionH>
            <wp:positionV relativeFrom="paragraph">
              <wp:posOffset>814425</wp:posOffset>
            </wp:positionV>
            <wp:extent cx="760021" cy="201798"/>
            <wp:effectExtent l="0" t="0" r="21590" b="27305"/>
            <wp:wrapNone/>
            <wp:docPr id="514" name="Prostokąt 51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60021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8386B" w:rsidRPr="0058386B">
        <w:rPr>
          <w:noProof/>
        </w:rPr>
        <w:drawing>
          <wp:inline distT="0" distB="0" distL="0" distR="0" wp14:anchorId="0A073D26" wp14:editId="52C19014">
            <wp:extent cx="1733792" cy="1124107"/>
            <wp:effectExtent l="0" t="0" r="0" b="0"/>
            <wp:docPr id="449" name="Obraz 44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FD36A" w14:textId="10A875A2" w:rsidR="0058386B" w:rsidRDefault="0058386B" w:rsidP="0004147E">
      <w:pPr>
        <w:pStyle w:val="Nagwek3"/>
      </w:pPr>
      <w:bookmarkStart w:id="37" w:name="_Toc219752425"/>
      <w:r>
        <w:t>Dzielenie liczby całkowitej do obrazu bez saturacji</w:t>
      </w:r>
      <w:bookmarkEnd w:id="37"/>
    </w:p>
    <w:p w14:paraId="1C2A58C9" w14:textId="1311689B" w:rsidR="0058386B" w:rsidRDefault="0058386B" w:rsidP="0058386B">
      <w:pPr>
        <w:pStyle w:val="Akapitzlist"/>
        <w:numPr>
          <w:ilvl w:val="0"/>
          <w:numId w:val="1"/>
        </w:numPr>
      </w:pPr>
      <w:r>
        <w:t>Zasada prawie taka sama</w:t>
      </w:r>
    </w:p>
    <w:p w14:paraId="36011B64" w14:textId="6C0B3905" w:rsidR="0058386B" w:rsidRDefault="005D1FED" w:rsidP="0058386B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751424" behindDoc="0" locked="0" layoutInCell="1" allowOverlap="1" wp14:anchorId="1C5D7632" wp14:editId="1F068BD7">
            <wp:simplePos x="0" y="0"/>
            <wp:positionH relativeFrom="column">
              <wp:posOffset>1320891</wp:posOffset>
            </wp:positionH>
            <wp:positionV relativeFrom="paragraph">
              <wp:posOffset>1576210</wp:posOffset>
            </wp:positionV>
            <wp:extent cx="2618509" cy="201798"/>
            <wp:effectExtent l="0" t="0" r="10795" b="27305"/>
            <wp:wrapNone/>
            <wp:docPr id="515" name="Prostokąt 51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618509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8386B" w:rsidRPr="0058386B">
        <w:rPr>
          <w:noProof/>
        </w:rPr>
        <w:drawing>
          <wp:inline distT="0" distB="0" distL="0" distR="0" wp14:anchorId="276E4821" wp14:editId="4CD1D34F">
            <wp:extent cx="3991532" cy="5077534"/>
            <wp:effectExtent l="0" t="0" r="9525" b="8890"/>
            <wp:docPr id="450" name="Obraz 45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5077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CFDC7" w14:textId="059778EB" w:rsidR="0058386B" w:rsidRDefault="005D1FED" w:rsidP="0058386B">
      <w:pPr>
        <w:ind w:start="18pt"/>
      </w:pPr>
      <w:r>
        <w:rPr>
          <w:noProof/>
        </w:rPr>
        <w:drawing>
          <wp:anchor distT="0" distB="0" distL="114300" distR="114300" simplePos="0" relativeHeight="251753472" behindDoc="0" locked="0" layoutInCell="1" allowOverlap="1" wp14:anchorId="69524557" wp14:editId="1DEF76CE">
            <wp:simplePos x="0" y="0"/>
            <wp:positionH relativeFrom="column">
              <wp:posOffset>287737</wp:posOffset>
            </wp:positionH>
            <wp:positionV relativeFrom="paragraph">
              <wp:posOffset>857860</wp:posOffset>
            </wp:positionV>
            <wp:extent cx="801585" cy="201798"/>
            <wp:effectExtent l="0" t="0" r="17780" b="27305"/>
            <wp:wrapNone/>
            <wp:docPr id="516" name="Prostokąt 516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801585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8386B" w:rsidRPr="0058386B">
        <w:rPr>
          <w:noProof/>
        </w:rPr>
        <w:drawing>
          <wp:inline distT="0" distB="0" distL="0" distR="0" wp14:anchorId="281708AB" wp14:editId="16B44CE8">
            <wp:extent cx="1752845" cy="1133633"/>
            <wp:effectExtent l="0" t="0" r="0" b="9525"/>
            <wp:docPr id="451" name="Obraz 45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D9BF" w14:textId="679A448D" w:rsidR="0058386B" w:rsidRDefault="0058386B" w:rsidP="0004147E">
      <w:pPr>
        <w:pStyle w:val="Nagwek3"/>
      </w:pPr>
      <w:bookmarkStart w:id="38" w:name="_Toc219752426"/>
      <w:r>
        <w:t>Mnożenie liczby całkowitej do obrazu z saturacją</w:t>
      </w:r>
      <w:bookmarkEnd w:id="38"/>
    </w:p>
    <w:p w14:paraId="7E5AF82C" w14:textId="769F0A27" w:rsidR="0058386B" w:rsidRDefault="0058386B" w:rsidP="0058386B">
      <w:pPr>
        <w:pStyle w:val="Akapitzlist"/>
        <w:numPr>
          <w:ilvl w:val="0"/>
          <w:numId w:val="1"/>
        </w:numPr>
      </w:pPr>
      <w:r>
        <w:t>Prawie to samo:</w:t>
      </w:r>
    </w:p>
    <w:p w14:paraId="3F41ABE6" w14:textId="06AD7257" w:rsidR="0058386B" w:rsidRDefault="005D1FED" w:rsidP="0058386B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755520" behindDoc="0" locked="0" layoutInCell="1" allowOverlap="1" wp14:anchorId="47081B3E" wp14:editId="2F766FB3">
            <wp:simplePos x="0" y="0"/>
            <wp:positionH relativeFrom="column">
              <wp:posOffset>1332766</wp:posOffset>
            </wp:positionH>
            <wp:positionV relativeFrom="paragraph">
              <wp:posOffset>1772153</wp:posOffset>
            </wp:positionV>
            <wp:extent cx="2553195" cy="201798"/>
            <wp:effectExtent l="0" t="0" r="19050" b="27305"/>
            <wp:wrapNone/>
            <wp:docPr id="517" name="Prostokąt 51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553195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8386B" w:rsidRPr="0058386B">
        <w:rPr>
          <w:noProof/>
        </w:rPr>
        <w:drawing>
          <wp:inline distT="0" distB="0" distL="0" distR="0" wp14:anchorId="57C50C46" wp14:editId="3D74B25F">
            <wp:extent cx="4048690" cy="5182323"/>
            <wp:effectExtent l="0" t="0" r="9525" b="0"/>
            <wp:docPr id="452" name="Obraz 45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5182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D485D" w14:textId="6DA7F2AD" w:rsidR="0058386B" w:rsidRDefault="005D1FED" w:rsidP="0058386B">
      <w:pPr>
        <w:ind w:start="18pt"/>
      </w:pPr>
      <w:r>
        <w:rPr>
          <w:noProof/>
        </w:rPr>
        <w:drawing>
          <wp:anchor distT="0" distB="0" distL="114300" distR="114300" simplePos="0" relativeHeight="251757568" behindDoc="0" locked="0" layoutInCell="1" allowOverlap="1" wp14:anchorId="5F15D014" wp14:editId="60FDDDE1">
            <wp:simplePos x="0" y="0"/>
            <wp:positionH relativeFrom="column">
              <wp:posOffset>287737</wp:posOffset>
            </wp:positionH>
            <wp:positionV relativeFrom="paragraph">
              <wp:posOffset>827291</wp:posOffset>
            </wp:positionV>
            <wp:extent cx="760021" cy="242858"/>
            <wp:effectExtent l="0" t="0" r="21590" b="24130"/>
            <wp:wrapNone/>
            <wp:docPr id="518" name="Prostokąt 51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60021" cy="24285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8386B" w:rsidRPr="0058386B">
        <w:rPr>
          <w:noProof/>
        </w:rPr>
        <w:drawing>
          <wp:inline distT="0" distB="0" distL="0" distR="0" wp14:anchorId="55C92414" wp14:editId="2079F892">
            <wp:extent cx="1733792" cy="1105054"/>
            <wp:effectExtent l="0" t="0" r="0" b="0"/>
            <wp:docPr id="453" name="Obraz 45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6EF59" w14:textId="071CC97F" w:rsidR="0058386B" w:rsidRDefault="0058386B" w:rsidP="0004147E">
      <w:pPr>
        <w:pStyle w:val="Nagwek3"/>
      </w:pPr>
      <w:bookmarkStart w:id="39" w:name="_Toc219752427"/>
      <w:r>
        <w:t>Mnożenie liczby całkowitej bez saturacji</w:t>
      </w:r>
      <w:bookmarkEnd w:id="39"/>
    </w:p>
    <w:p w14:paraId="7B23B968" w14:textId="49AFF3D2" w:rsidR="0058386B" w:rsidRDefault="0058386B" w:rsidP="0058386B">
      <w:pPr>
        <w:pStyle w:val="Akapitzlist"/>
        <w:numPr>
          <w:ilvl w:val="0"/>
          <w:numId w:val="1"/>
        </w:numPr>
      </w:pPr>
      <w:r>
        <w:t>Tu instrukcja prawie taka sama:</w:t>
      </w:r>
    </w:p>
    <w:p w14:paraId="1D461444" w14:textId="0635DE54" w:rsidR="0058386B" w:rsidRDefault="005D1FED" w:rsidP="0058386B">
      <w:r>
        <w:rPr>
          <w:noProof/>
        </w:rPr>
        <w:lastRenderedPageBreak/>
        <w:drawing>
          <wp:anchor distT="0" distB="0" distL="114300" distR="114300" simplePos="0" relativeHeight="251759616" behindDoc="0" locked="0" layoutInCell="1" allowOverlap="1" wp14:anchorId="5B9EEAF8" wp14:editId="50281E27">
            <wp:simplePos x="0" y="0"/>
            <wp:positionH relativeFrom="column">
              <wp:posOffset>1035883</wp:posOffset>
            </wp:positionH>
            <wp:positionV relativeFrom="paragraph">
              <wp:posOffset>1944345</wp:posOffset>
            </wp:positionV>
            <wp:extent cx="2648197" cy="201798"/>
            <wp:effectExtent l="0" t="0" r="19050" b="27305"/>
            <wp:wrapNone/>
            <wp:docPr id="519" name="Prostokąt 519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648197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8386B" w:rsidRPr="0058386B">
        <w:rPr>
          <w:noProof/>
        </w:rPr>
        <w:drawing>
          <wp:inline distT="0" distB="0" distL="0" distR="0" wp14:anchorId="6F71F0ED" wp14:editId="0134A086">
            <wp:extent cx="4001058" cy="5220429"/>
            <wp:effectExtent l="0" t="0" r="0" b="0"/>
            <wp:docPr id="454" name="Obraz 45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522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BA310" w14:textId="2E19A652" w:rsidR="0058386B" w:rsidRDefault="005D1FED" w:rsidP="0058386B">
      <w:r>
        <w:rPr>
          <w:noProof/>
        </w:rPr>
        <w:drawing>
          <wp:anchor distT="0" distB="0" distL="114300" distR="114300" simplePos="0" relativeHeight="251761664" behindDoc="0" locked="0" layoutInCell="1" allowOverlap="1" wp14:anchorId="290E5DB3" wp14:editId="1D91A601">
            <wp:simplePos x="0" y="0"/>
            <wp:positionH relativeFrom="column">
              <wp:posOffset>68045</wp:posOffset>
            </wp:positionH>
            <wp:positionV relativeFrom="paragraph">
              <wp:posOffset>824817</wp:posOffset>
            </wp:positionV>
            <wp:extent cx="777834" cy="236920"/>
            <wp:effectExtent l="0" t="0" r="22860" b="10795"/>
            <wp:wrapNone/>
            <wp:docPr id="520" name="Prostokąt 52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77834" cy="2369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8386B" w:rsidRPr="0058386B">
        <w:rPr>
          <w:noProof/>
        </w:rPr>
        <w:drawing>
          <wp:inline distT="0" distB="0" distL="0" distR="0" wp14:anchorId="5E19F7B7" wp14:editId="25410AB0">
            <wp:extent cx="1743318" cy="1133633"/>
            <wp:effectExtent l="0" t="0" r="9525" b="9525"/>
            <wp:docPr id="455" name="Obraz 45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93552" w14:textId="1C7DF108" w:rsidR="00774333" w:rsidRDefault="00774333" w:rsidP="00774333">
      <w:pPr>
        <w:pStyle w:val="Nagwek2"/>
      </w:pPr>
      <w:bookmarkStart w:id="40" w:name="_Toc219752428"/>
      <w:r>
        <w:t>Różnica bezwzględna obrazów</w:t>
      </w:r>
      <w:bookmarkEnd w:id="40"/>
    </w:p>
    <w:p w14:paraId="3358D31F" w14:textId="3B1DB52E" w:rsidR="003F258C" w:rsidRPr="003F258C" w:rsidRDefault="003F258C" w:rsidP="003F258C">
      <w:pPr>
        <w:pStyle w:val="Akapitzlist"/>
        <w:numPr>
          <w:ilvl w:val="0"/>
          <w:numId w:val="1"/>
        </w:numPr>
      </w:pPr>
      <w:r>
        <w:t>Różnica bezwzględna obrazów polega na obliczeniu wartości |I₁ − I₂| dla każdego piksela. Pozwala to wykryć zmiany między obrazami, np. ruch lub różnice w strukturze.</w:t>
      </w:r>
    </w:p>
    <w:p w14:paraId="2C039B45" w14:textId="3EDEBFC2" w:rsidR="00774333" w:rsidRDefault="00774333" w:rsidP="00774333">
      <w:pPr>
        <w:pStyle w:val="Akapitzlist"/>
        <w:numPr>
          <w:ilvl w:val="0"/>
          <w:numId w:val="1"/>
        </w:numPr>
      </w:pPr>
      <w:r>
        <w:t>Klikamy Lab 2 -&gt; różnica bezwzględna obrazów</w:t>
      </w:r>
    </w:p>
    <w:p w14:paraId="00D5C409" w14:textId="779A30C1" w:rsidR="00774333" w:rsidRDefault="005D1FED" w:rsidP="00774333">
      <w:r>
        <w:rPr>
          <w:noProof/>
        </w:rPr>
        <w:lastRenderedPageBreak/>
        <w:drawing>
          <wp:anchor distT="0" distB="0" distL="114300" distR="114300" simplePos="0" relativeHeight="251763712" behindDoc="0" locked="0" layoutInCell="1" allowOverlap="1" wp14:anchorId="714D4563" wp14:editId="0CF04449">
            <wp:simplePos x="0" y="0"/>
            <wp:positionH relativeFrom="column">
              <wp:posOffset>1053696</wp:posOffset>
            </wp:positionH>
            <wp:positionV relativeFrom="paragraph">
              <wp:posOffset>2193727</wp:posOffset>
            </wp:positionV>
            <wp:extent cx="1620982" cy="201798"/>
            <wp:effectExtent l="0" t="0" r="17780" b="27305"/>
            <wp:wrapNone/>
            <wp:docPr id="521" name="Prostokąt 52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620982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774333" w:rsidRPr="00774333">
        <w:rPr>
          <w:noProof/>
        </w:rPr>
        <w:drawing>
          <wp:inline distT="0" distB="0" distL="0" distR="0" wp14:anchorId="682E76BA" wp14:editId="598DBF59">
            <wp:extent cx="4163006" cy="5296639"/>
            <wp:effectExtent l="0" t="0" r="9525" b="0"/>
            <wp:docPr id="456" name="Obraz 45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163006" cy="5296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23740" w14:textId="571645AC" w:rsidR="00774333" w:rsidRDefault="005D1FED" w:rsidP="00774333">
      <w:r>
        <w:rPr>
          <w:noProof/>
        </w:rPr>
        <w:drawing>
          <wp:anchor distT="0" distB="0" distL="114300" distR="114300" simplePos="0" relativeHeight="251767808" behindDoc="0" locked="0" layoutInCell="1" allowOverlap="1" wp14:anchorId="7C91A9A8" wp14:editId="268D87B7">
            <wp:simplePos x="0" y="0"/>
            <wp:positionH relativeFrom="column">
              <wp:posOffset>3583140</wp:posOffset>
            </wp:positionH>
            <wp:positionV relativeFrom="paragraph">
              <wp:posOffset>2808984</wp:posOffset>
            </wp:positionV>
            <wp:extent cx="581355" cy="273133"/>
            <wp:effectExtent l="0" t="0" r="28575" b="12700"/>
            <wp:wrapNone/>
            <wp:docPr id="523" name="Prostokąt 52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81355" cy="27313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65760" behindDoc="0" locked="0" layoutInCell="1" allowOverlap="1" wp14:anchorId="3E3EBE7F" wp14:editId="630754DA">
            <wp:simplePos x="0" y="0"/>
            <wp:positionH relativeFrom="column">
              <wp:posOffset>115545</wp:posOffset>
            </wp:positionH>
            <wp:positionV relativeFrom="paragraph">
              <wp:posOffset>350792</wp:posOffset>
            </wp:positionV>
            <wp:extent cx="225631" cy="498764"/>
            <wp:effectExtent l="0" t="0" r="22225" b="15875"/>
            <wp:wrapNone/>
            <wp:docPr id="522" name="Prostokąt 52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25631" cy="49876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774333" w:rsidRPr="00774333">
        <w:rPr>
          <w:noProof/>
        </w:rPr>
        <w:drawing>
          <wp:inline distT="0" distB="0" distL="0" distR="0" wp14:anchorId="7DB9B091" wp14:editId="57B7A988">
            <wp:extent cx="4315427" cy="3181794"/>
            <wp:effectExtent l="0" t="0" r="9525" b="0"/>
            <wp:docPr id="457" name="Obraz 45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B6AD5" w14:textId="53B720D1" w:rsidR="00774333" w:rsidRDefault="00774333" w:rsidP="00774333">
      <w:pPr>
        <w:pStyle w:val="Nagwek2"/>
      </w:pPr>
      <w:bookmarkStart w:id="41" w:name="_Toc219752429"/>
      <w:r>
        <w:lastRenderedPageBreak/>
        <w:t>Z 8-bit na binarną</w:t>
      </w:r>
      <w:bookmarkEnd w:id="41"/>
    </w:p>
    <w:p w14:paraId="0C6C4A79" w14:textId="04BE2E33" w:rsidR="00695676" w:rsidRPr="00695676" w:rsidRDefault="00695676" w:rsidP="00695676">
      <w:pPr>
        <w:pStyle w:val="Akapitzlist"/>
        <w:numPr>
          <w:ilvl w:val="0"/>
          <w:numId w:val="1"/>
        </w:numPr>
      </w:pPr>
      <w:r w:rsidRPr="00695676">
        <w:t>Konwersja z obrazu 8-bitowego do binarnego polega na progowaniu: piksele jaśniejsze od ustalonego progu przyjmują wartość 1 (biały), a ciemniejsze 0 (czarny).</w:t>
      </w:r>
    </w:p>
    <w:p w14:paraId="0234CBE8" w14:textId="5249B313" w:rsidR="0072564C" w:rsidRDefault="0072564C" w:rsidP="0072564C">
      <w:pPr>
        <w:pStyle w:val="Akapitzlist"/>
        <w:numPr>
          <w:ilvl w:val="0"/>
          <w:numId w:val="1"/>
        </w:numPr>
      </w:pPr>
      <w:r>
        <w:t>Zaznaczamy obraz i klikamy w lab 2 -&gt; z 8-bit na binarną</w:t>
      </w:r>
    </w:p>
    <w:p w14:paraId="26784B08" w14:textId="1E9C31DA" w:rsidR="0072564C" w:rsidRDefault="005D1FED" w:rsidP="0072564C">
      <w:pPr>
        <w:ind w:start="18pt"/>
      </w:pPr>
      <w:r>
        <w:rPr>
          <w:noProof/>
        </w:rPr>
        <w:drawing>
          <wp:anchor distT="0" distB="0" distL="114300" distR="114300" simplePos="0" relativeHeight="251769856" behindDoc="0" locked="0" layoutInCell="1" allowOverlap="1" wp14:anchorId="69313EC7" wp14:editId="40F65BBD">
            <wp:simplePos x="0" y="0"/>
            <wp:positionH relativeFrom="column">
              <wp:posOffset>1196200</wp:posOffset>
            </wp:positionH>
            <wp:positionV relativeFrom="paragraph">
              <wp:posOffset>2490709</wp:posOffset>
            </wp:positionV>
            <wp:extent cx="1062841" cy="201798"/>
            <wp:effectExtent l="0" t="0" r="23495" b="27305"/>
            <wp:wrapNone/>
            <wp:docPr id="524" name="Prostokąt 52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062841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72564C" w:rsidRPr="0072564C">
        <w:rPr>
          <w:noProof/>
        </w:rPr>
        <w:drawing>
          <wp:inline distT="0" distB="0" distL="0" distR="0" wp14:anchorId="4DE6F8B0" wp14:editId="30DF450A">
            <wp:extent cx="4058216" cy="5153744"/>
            <wp:effectExtent l="0" t="0" r="0" b="8890"/>
            <wp:docPr id="458" name="Obraz 45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EAA29" w14:textId="18ED0F3D" w:rsidR="00C35C58" w:rsidRDefault="00C35C58" w:rsidP="0072564C">
      <w:pPr>
        <w:ind w:start="18pt"/>
      </w:pPr>
      <w:r w:rsidRPr="00C35C58">
        <w:rPr>
          <w:noProof/>
        </w:rPr>
        <w:drawing>
          <wp:inline distT="0" distB="0" distL="0" distR="0" wp14:anchorId="596E5E44" wp14:editId="3534DD36">
            <wp:extent cx="1771897" cy="1152686"/>
            <wp:effectExtent l="0" t="0" r="0" b="9525"/>
            <wp:docPr id="1414684158" name="Obraz 1" descr="Obraz zawierający tekst, zrzut ekranu, Czcionka, numer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414684158" name="Obraz 1" descr="Obraz zawierający tekst, zrzut ekranu, Czcionka, numer&#10;&#10;Zawartość wygenerowana przez AI może być niepoprawna.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61D52" w14:textId="5FD6A527" w:rsidR="00C35C58" w:rsidRDefault="00C35C58" w:rsidP="0072564C">
      <w:pPr>
        <w:ind w:start="18pt"/>
      </w:pPr>
      <w:r w:rsidRPr="00C35C58">
        <w:rPr>
          <w:noProof/>
        </w:rPr>
        <w:lastRenderedPageBreak/>
        <w:drawing>
          <wp:inline distT="0" distB="0" distL="0" distR="0" wp14:anchorId="488ABAC2" wp14:editId="0D2B8C68">
            <wp:extent cx="3153215" cy="8516539"/>
            <wp:effectExtent l="0" t="0" r="9525" b="0"/>
            <wp:docPr id="746941303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746941303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8516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FAD46" w14:textId="20A4E694" w:rsidR="0072564C" w:rsidRDefault="0072564C" w:rsidP="0072564C">
      <w:pPr>
        <w:pStyle w:val="Nagwek2"/>
      </w:pPr>
      <w:bookmarkStart w:id="42" w:name="_Toc219752430"/>
      <w:r>
        <w:lastRenderedPageBreak/>
        <w:t>Z binarnej na 8-bit</w:t>
      </w:r>
      <w:bookmarkEnd w:id="42"/>
    </w:p>
    <w:p w14:paraId="4937F0D0" w14:textId="183FEFD4" w:rsidR="002E5195" w:rsidRPr="002E5195" w:rsidRDefault="002E5195" w:rsidP="002E5195">
      <w:pPr>
        <w:pStyle w:val="Akapitzlist"/>
        <w:numPr>
          <w:ilvl w:val="0"/>
          <w:numId w:val="8"/>
        </w:numPr>
      </w:pPr>
      <w:r w:rsidRPr="002E5195">
        <w:t>To czysto techniczna konwersja, która przelicza wartości logiczne 0 i 1 na format 8-bitowy, przypisując im zazwyczaj skrajne wartości: 0 dla czerni i 255 dla bieli. Operacja ta nie przywraca utraconych detali ani odcieni szarości, lecz jedynie zmienia format zapisu danych, aby obraz był kompatybilny z narzędziami działającymi w pełnej skali szarości.</w:t>
      </w:r>
    </w:p>
    <w:p w14:paraId="1ED2DF29" w14:textId="4A7CE8FA" w:rsidR="0072564C" w:rsidRDefault="0072564C" w:rsidP="0072564C">
      <w:pPr>
        <w:pStyle w:val="Akapitzlist"/>
        <w:numPr>
          <w:ilvl w:val="0"/>
          <w:numId w:val="1"/>
        </w:numPr>
      </w:pPr>
      <w:r>
        <w:t>Zaznaczamy binarny obraz</w:t>
      </w:r>
      <w:r w:rsidR="00111EBE">
        <w:t xml:space="preserve"> i następnie:</w:t>
      </w:r>
    </w:p>
    <w:p w14:paraId="40C3F043" w14:textId="462A3C2C" w:rsidR="00111EBE" w:rsidRDefault="005D1FED" w:rsidP="00111EBE">
      <w:pPr>
        <w:ind w:start="18pt"/>
      </w:pPr>
      <w:r>
        <w:rPr>
          <w:noProof/>
        </w:rPr>
        <w:drawing>
          <wp:anchor distT="0" distB="0" distL="114300" distR="114300" simplePos="0" relativeHeight="251771904" behindDoc="0" locked="0" layoutInCell="1" allowOverlap="1" wp14:anchorId="5D534E02" wp14:editId="693A9469">
            <wp:simplePos x="0" y="0"/>
            <wp:positionH relativeFrom="column">
              <wp:posOffset>1208075</wp:posOffset>
            </wp:positionH>
            <wp:positionV relativeFrom="paragraph">
              <wp:posOffset>2722179</wp:posOffset>
            </wp:positionV>
            <wp:extent cx="1163782" cy="201798"/>
            <wp:effectExtent l="0" t="0" r="17780" b="27305"/>
            <wp:wrapNone/>
            <wp:docPr id="525" name="Prostokąt 52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163782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111EBE" w:rsidRPr="00111EBE">
        <w:rPr>
          <w:noProof/>
        </w:rPr>
        <w:drawing>
          <wp:inline distT="0" distB="0" distL="0" distR="0" wp14:anchorId="2FD5361C" wp14:editId="21898A65">
            <wp:extent cx="3982006" cy="5172797"/>
            <wp:effectExtent l="0" t="0" r="0" b="8890"/>
            <wp:docPr id="459" name="Obraz 45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5172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9B25E" w14:textId="43EF3BED" w:rsidR="00111EBE" w:rsidRDefault="00111EBE" w:rsidP="00111EBE">
      <w:pPr>
        <w:pStyle w:val="Akapitzlist"/>
        <w:numPr>
          <w:ilvl w:val="0"/>
          <w:numId w:val="1"/>
        </w:numPr>
      </w:pPr>
      <w:r>
        <w:t>Podajemy siłę rozmycia</w:t>
      </w:r>
    </w:p>
    <w:p w14:paraId="235F6B96" w14:textId="075C6EBE" w:rsidR="00111EBE" w:rsidRDefault="005D1FED" w:rsidP="00111EBE">
      <w:pPr>
        <w:ind w:start="18pt"/>
      </w:pPr>
      <w:r>
        <w:rPr>
          <w:noProof/>
        </w:rPr>
        <w:drawing>
          <wp:anchor distT="0" distB="0" distL="114300" distR="114300" simplePos="0" relativeHeight="251773952" behindDoc="0" locked="0" layoutInCell="1" allowOverlap="1" wp14:anchorId="00112666" wp14:editId="0DDD8CB0">
            <wp:simplePos x="0" y="0"/>
            <wp:positionH relativeFrom="column">
              <wp:posOffset>263988</wp:posOffset>
            </wp:positionH>
            <wp:positionV relativeFrom="paragraph">
              <wp:posOffset>831438</wp:posOffset>
            </wp:positionV>
            <wp:extent cx="807522" cy="201798"/>
            <wp:effectExtent l="0" t="0" r="12065" b="27305"/>
            <wp:wrapNone/>
            <wp:docPr id="526" name="Prostokąt 526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807522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111EBE" w:rsidRPr="00111EBE">
        <w:rPr>
          <w:noProof/>
        </w:rPr>
        <w:drawing>
          <wp:inline distT="0" distB="0" distL="0" distR="0" wp14:anchorId="7ECE575B" wp14:editId="4CFA38F1">
            <wp:extent cx="1695687" cy="1143160"/>
            <wp:effectExtent l="0" t="0" r="0" b="0"/>
            <wp:docPr id="460" name="Obraz 46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695687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668EB" w14:textId="39120822" w:rsidR="000870EC" w:rsidRDefault="000870EC" w:rsidP="00111EBE">
      <w:pPr>
        <w:ind w:start="18pt"/>
      </w:pPr>
      <w:r w:rsidRPr="000870EC">
        <w:rPr>
          <w:noProof/>
        </w:rPr>
        <w:lastRenderedPageBreak/>
        <w:drawing>
          <wp:inline distT="0" distB="0" distL="0" distR="0" wp14:anchorId="03CEDD44" wp14:editId="320B362C">
            <wp:extent cx="2724530" cy="5868219"/>
            <wp:effectExtent l="0" t="0" r="0" b="0"/>
            <wp:docPr id="1106747762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106747762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5868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25D34" w14:textId="411ED5A3" w:rsidR="006633BC" w:rsidRDefault="006633BC" w:rsidP="006633BC">
      <w:pPr>
        <w:pStyle w:val="Nagwek2"/>
      </w:pPr>
      <w:bookmarkStart w:id="43" w:name="_Toc219752431"/>
      <w:r>
        <w:t>NOT, AND, OR, XOR</w:t>
      </w:r>
      <w:bookmarkEnd w:id="43"/>
    </w:p>
    <w:p w14:paraId="1345CE02" w14:textId="6DFEB98F" w:rsidR="00180185" w:rsidRPr="00180185" w:rsidRDefault="00180185" w:rsidP="00180185">
      <w:pPr>
        <w:pStyle w:val="Akapitzlist"/>
        <w:numPr>
          <w:ilvl w:val="0"/>
          <w:numId w:val="1"/>
        </w:numPr>
      </w:pPr>
      <w:r w:rsidRPr="00180185">
        <w:t>Są to operacje porównujące bity pikseli, gdzie NOT tworzy negatyw, AND zachowuje tylko część wspólną (maskowanie), OR łączy elementy z obu obrazów, a XOR wyświetla jedynie różnice między nimi. Używa się ich głównie na obrazach czarno-białych (binarnych) do precyzyjnego wycinania kształtów, nakładania obiektów na siebie lub wykrywania zmian w ruchu.</w:t>
      </w:r>
    </w:p>
    <w:p w14:paraId="4DA00985" w14:textId="01897D39" w:rsidR="006633BC" w:rsidRDefault="006633BC" w:rsidP="006633BC">
      <w:pPr>
        <w:pStyle w:val="Akapitzlist"/>
        <w:numPr>
          <w:ilvl w:val="0"/>
          <w:numId w:val="1"/>
        </w:numPr>
      </w:pPr>
      <w:r>
        <w:t>Zaznaczamy obraz binarny i wybieramy interesującą nas opcję:</w:t>
      </w:r>
    </w:p>
    <w:p w14:paraId="14522FB2" w14:textId="0905623A" w:rsidR="006633BC" w:rsidRDefault="006633BC" w:rsidP="006633BC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728896" behindDoc="0" locked="0" layoutInCell="1" allowOverlap="1" wp14:anchorId="2E960B5C" wp14:editId="5128DE05">
            <wp:simplePos x="0" y="0"/>
            <wp:positionH relativeFrom="column">
              <wp:posOffset>1392143</wp:posOffset>
            </wp:positionH>
            <wp:positionV relativeFrom="paragraph">
              <wp:posOffset>2941873</wp:posOffset>
            </wp:positionV>
            <wp:extent cx="380010" cy="736270"/>
            <wp:effectExtent l="0" t="0" r="20320" b="26035"/>
            <wp:wrapNone/>
            <wp:docPr id="462" name="Prostokąt 46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380010" cy="73627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6633BC">
        <w:rPr>
          <w:noProof/>
        </w:rPr>
        <w:drawing>
          <wp:inline distT="0" distB="0" distL="0" distR="0" wp14:anchorId="08ACC8CA" wp14:editId="679F99BD">
            <wp:extent cx="4210638" cy="5420481"/>
            <wp:effectExtent l="0" t="0" r="0" b="0"/>
            <wp:docPr id="461" name="Obraz 46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210638" cy="5420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6D797" w14:textId="71AD797D" w:rsidR="004362C5" w:rsidRPr="004362C5" w:rsidRDefault="00D97CEF" w:rsidP="004362C5">
      <w:pPr>
        <w:pStyle w:val="Nagwek2"/>
      </w:pPr>
      <w:bookmarkStart w:id="44" w:name="_Toc219752432"/>
      <w:r>
        <w:t>Wybierz filtr</w:t>
      </w:r>
      <w:bookmarkEnd w:id="44"/>
    </w:p>
    <w:p w14:paraId="1F24C855" w14:textId="4E68B5F9" w:rsidR="00D97CEF" w:rsidRDefault="00D97CEF" w:rsidP="00D97CEF">
      <w:pPr>
        <w:pStyle w:val="Akapitzlist"/>
        <w:numPr>
          <w:ilvl w:val="0"/>
          <w:numId w:val="1"/>
        </w:numPr>
      </w:pPr>
      <w:r>
        <w:t>Zaznaczamy interesujący nas obraz monochromatyczny i klikamy w:</w:t>
      </w:r>
    </w:p>
    <w:p w14:paraId="1871D7BE" w14:textId="076B0093" w:rsidR="00D97CEF" w:rsidRDefault="005D1FED" w:rsidP="00D97CEF">
      <w:r>
        <w:rPr>
          <w:noProof/>
        </w:rPr>
        <w:lastRenderedPageBreak/>
        <w:drawing>
          <wp:anchor distT="0" distB="0" distL="114300" distR="114300" simplePos="0" relativeHeight="251776000" behindDoc="0" locked="0" layoutInCell="1" allowOverlap="1" wp14:anchorId="2F01C991" wp14:editId="5E51C8FA">
            <wp:simplePos x="0" y="0"/>
            <wp:positionH relativeFrom="column">
              <wp:posOffset>1017880</wp:posOffset>
            </wp:positionH>
            <wp:positionV relativeFrom="paragraph">
              <wp:posOffset>3743267</wp:posOffset>
            </wp:positionV>
            <wp:extent cx="860961" cy="201798"/>
            <wp:effectExtent l="0" t="0" r="15875" b="27305"/>
            <wp:wrapNone/>
            <wp:docPr id="527" name="Prostokąt 52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860961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D97CEF" w:rsidRPr="00D97CEF">
        <w:rPr>
          <w:noProof/>
        </w:rPr>
        <w:drawing>
          <wp:inline distT="0" distB="0" distL="0" distR="0" wp14:anchorId="59B6148E" wp14:editId="393F7B1E">
            <wp:extent cx="4048690" cy="5153744"/>
            <wp:effectExtent l="0" t="0" r="9525" b="8890"/>
            <wp:docPr id="463" name="Obraz 46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30EE6" w14:textId="0707539E" w:rsidR="004362C5" w:rsidRDefault="004362C5" w:rsidP="00C87BAD">
      <w:pPr>
        <w:pStyle w:val="Akapitzlist"/>
        <w:numPr>
          <w:ilvl w:val="0"/>
          <w:numId w:val="1"/>
        </w:numPr>
      </w:pPr>
      <w:r>
        <w:t>Pierwsze okno służy do wyboru filtra 3×3 (np. wygładzanie, wyostrzanie lub detekcja krawędzi w określonym kierunku), który zostanie zastosowany do obrazu.</w:t>
      </w:r>
      <w:r w:rsidR="00C87BAD">
        <w:t xml:space="preserve"> Wybieramy interesujący nas filtr i klikamy uruchom wybrany filtr.</w:t>
      </w:r>
    </w:p>
    <w:p w14:paraId="15D4D456" w14:textId="02981139" w:rsidR="00D97CEF" w:rsidRDefault="005D1FED" w:rsidP="00D97CEF">
      <w:r>
        <w:rPr>
          <w:noProof/>
        </w:rPr>
        <w:drawing>
          <wp:anchor distT="0" distB="0" distL="114300" distR="114300" simplePos="0" relativeHeight="251778048" behindDoc="0" locked="0" layoutInCell="1" allowOverlap="1" wp14:anchorId="1ED95AB3" wp14:editId="259A5EC0">
            <wp:simplePos x="0" y="0"/>
            <wp:positionH relativeFrom="column">
              <wp:posOffset>109608</wp:posOffset>
            </wp:positionH>
            <wp:positionV relativeFrom="paragraph">
              <wp:posOffset>844550</wp:posOffset>
            </wp:positionV>
            <wp:extent cx="2060368" cy="1549730"/>
            <wp:effectExtent l="0" t="0" r="16510" b="12700"/>
            <wp:wrapNone/>
            <wp:docPr id="528" name="Prostokąt 52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060368" cy="154973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D97CEF" w:rsidRPr="00D97CEF">
        <w:rPr>
          <w:noProof/>
        </w:rPr>
        <w:drawing>
          <wp:inline distT="0" distB="0" distL="0" distR="0" wp14:anchorId="642C0DDF" wp14:editId="091D001A">
            <wp:extent cx="3000794" cy="2429214"/>
            <wp:effectExtent l="0" t="0" r="9525" b="9525"/>
            <wp:docPr id="471" name="Obraz 47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25BB5" w14:textId="5599EAD9" w:rsidR="0072564C" w:rsidRDefault="00D97CEF" w:rsidP="00D97CEF">
      <w:r>
        <w:rPr>
          <w:noProof/>
        </w:rPr>
        <w:lastRenderedPageBreak/>
        <w:drawing>
          <wp:anchor distT="0" distB="0" distL="114300" distR="114300" simplePos="0" relativeHeight="251730944" behindDoc="0" locked="0" layoutInCell="1" allowOverlap="1" wp14:anchorId="0CD36535" wp14:editId="1D310447">
            <wp:simplePos x="0" y="0"/>
            <wp:positionH relativeFrom="column">
              <wp:posOffset>168984</wp:posOffset>
            </wp:positionH>
            <wp:positionV relativeFrom="paragraph">
              <wp:posOffset>1985909</wp:posOffset>
            </wp:positionV>
            <wp:extent cx="2755076" cy="308453"/>
            <wp:effectExtent l="0" t="0" r="26670" b="15875"/>
            <wp:wrapNone/>
            <wp:docPr id="472" name="Prostokąt 47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755076" cy="30845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D97CEF">
        <w:rPr>
          <w:noProof/>
        </w:rPr>
        <w:drawing>
          <wp:inline distT="0" distB="0" distL="0" distR="0" wp14:anchorId="76D837DA" wp14:editId="5FE39743">
            <wp:extent cx="3038899" cy="2429214"/>
            <wp:effectExtent l="0" t="0" r="9525" b="9525"/>
            <wp:docPr id="464" name="Obraz 46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3E87F" w14:textId="2AA218AB" w:rsidR="004362C5" w:rsidRDefault="004362C5" w:rsidP="00C61129">
      <w:pPr>
        <w:pStyle w:val="Akapitzlist"/>
        <w:numPr>
          <w:ilvl w:val="0"/>
          <w:numId w:val="1"/>
        </w:numPr>
      </w:pPr>
      <w:r>
        <w:t>kolejne okno określa sposób uzupełniania pikseli na brzegach obrazu (np. lustrzane odbicie lub stała wartość).</w:t>
      </w:r>
      <w:r w:rsidR="00C61129">
        <w:t xml:space="preserve"> Wybieramy intersującą nas opcję i klikamy ok.</w:t>
      </w:r>
    </w:p>
    <w:p w14:paraId="0B1A5BEB" w14:textId="29D7D57C" w:rsidR="007C02CE" w:rsidRDefault="007C02CE" w:rsidP="007C02CE">
      <w:pPr>
        <w:ind w:start="18pt"/>
      </w:pPr>
      <w:r>
        <w:rPr>
          <w:noProof/>
        </w:rPr>
        <w:drawing>
          <wp:anchor distT="0" distB="0" distL="114300" distR="114300" simplePos="0" relativeHeight="251732992" behindDoc="0" locked="0" layoutInCell="1" allowOverlap="1" wp14:anchorId="235CF625" wp14:editId="0C5A94DB">
            <wp:simplePos x="0" y="0"/>
            <wp:positionH relativeFrom="column">
              <wp:posOffset>2300605</wp:posOffset>
            </wp:positionH>
            <wp:positionV relativeFrom="paragraph">
              <wp:posOffset>1371765</wp:posOffset>
            </wp:positionV>
            <wp:extent cx="795647" cy="313913"/>
            <wp:effectExtent l="0" t="0" r="24130" b="10160"/>
            <wp:wrapNone/>
            <wp:docPr id="474" name="Prostokąt 47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95647" cy="31391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7C02CE">
        <w:rPr>
          <w:noProof/>
        </w:rPr>
        <w:drawing>
          <wp:inline distT="0" distB="0" distL="0" distR="0" wp14:anchorId="2EAA92B5" wp14:editId="60CB0324">
            <wp:extent cx="2981741" cy="1810003"/>
            <wp:effectExtent l="0" t="0" r="0" b="0"/>
            <wp:docPr id="473" name="Obraz 47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C06B5" w14:textId="7291C6D1" w:rsidR="001662DA" w:rsidRDefault="001662DA" w:rsidP="007C02CE">
      <w:pPr>
        <w:ind w:start="18pt"/>
      </w:pPr>
      <w:r w:rsidRPr="001662DA">
        <w:rPr>
          <w:noProof/>
        </w:rPr>
        <w:lastRenderedPageBreak/>
        <w:drawing>
          <wp:inline distT="0" distB="0" distL="0" distR="0" wp14:anchorId="5D85338A" wp14:editId="5A171976">
            <wp:extent cx="3000794" cy="8516539"/>
            <wp:effectExtent l="0" t="0" r="9525" b="0"/>
            <wp:docPr id="559890133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559890133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8516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D4382" w14:textId="77781153" w:rsidR="008901EF" w:rsidRDefault="000D2309" w:rsidP="000D2309">
      <w:pPr>
        <w:pStyle w:val="Nagwek2"/>
        <w:tabs>
          <w:tab w:val="start" w:pos="125.75pt"/>
        </w:tabs>
      </w:pPr>
      <w:bookmarkStart w:id="45" w:name="_Toc219752433"/>
      <w:r>
        <w:lastRenderedPageBreak/>
        <w:t>Filtr Gaussowski</w:t>
      </w:r>
      <w:bookmarkEnd w:id="45"/>
    </w:p>
    <w:p w14:paraId="62DCC7E6" w14:textId="6A858541" w:rsidR="007B466A" w:rsidRPr="007B466A" w:rsidRDefault="007B466A" w:rsidP="007B466A">
      <w:pPr>
        <w:pStyle w:val="Akapitzlist"/>
        <w:numPr>
          <w:ilvl w:val="0"/>
          <w:numId w:val="1"/>
        </w:numPr>
      </w:pPr>
      <w:r w:rsidRPr="007B466A">
        <w:t>Filtr Gaussowski wygładza obraz, zastępując wartość piksela uśrednioną wartością jego sąsiedztwa z wagami nadanymi przez funkcję Gaussa. Dzięki temu skutecznie redukuje szum, jednocześnie zachowując bardziej naturalny wygląd niż proste filtrowanie średnią.</w:t>
      </w:r>
    </w:p>
    <w:p w14:paraId="57832391" w14:textId="647321CC" w:rsidR="000D2309" w:rsidRDefault="000D2309" w:rsidP="000D2309">
      <w:pPr>
        <w:pStyle w:val="Akapitzlist"/>
        <w:numPr>
          <w:ilvl w:val="0"/>
          <w:numId w:val="1"/>
        </w:numPr>
      </w:pPr>
      <w:r>
        <w:t>Wybieramy obraz monochromatyczny i klikamy:</w:t>
      </w:r>
    </w:p>
    <w:p w14:paraId="6CE232AC" w14:textId="2E31B747" w:rsidR="000D2309" w:rsidRDefault="005D1FED" w:rsidP="000D2309">
      <w:pPr>
        <w:ind w:start="18pt"/>
      </w:pPr>
      <w:r>
        <w:rPr>
          <w:noProof/>
        </w:rPr>
        <w:drawing>
          <wp:anchor distT="0" distB="0" distL="114300" distR="114300" simplePos="0" relativeHeight="251780096" behindDoc="0" locked="0" layoutInCell="1" allowOverlap="1" wp14:anchorId="4450FC3B" wp14:editId="3EB7C3C9">
            <wp:simplePos x="0" y="0"/>
            <wp:positionH relativeFrom="column">
              <wp:posOffset>1237763</wp:posOffset>
            </wp:positionH>
            <wp:positionV relativeFrom="paragraph">
              <wp:posOffset>3969088</wp:posOffset>
            </wp:positionV>
            <wp:extent cx="1050967" cy="201798"/>
            <wp:effectExtent l="0" t="0" r="15875" b="27305"/>
            <wp:wrapNone/>
            <wp:docPr id="529" name="Prostokąt 529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050967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0D2309" w:rsidRPr="000D2309">
        <w:rPr>
          <w:noProof/>
        </w:rPr>
        <w:drawing>
          <wp:inline distT="0" distB="0" distL="0" distR="0" wp14:anchorId="716A356F" wp14:editId="1290E806">
            <wp:extent cx="4115374" cy="5172797"/>
            <wp:effectExtent l="0" t="0" r="0" b="8890"/>
            <wp:docPr id="475" name="Obraz 47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5172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D4213" w14:textId="3087E775" w:rsidR="008901EF" w:rsidRDefault="000D2309" w:rsidP="000D2309">
      <w:pPr>
        <w:pStyle w:val="Akapitzlist"/>
        <w:numPr>
          <w:ilvl w:val="0"/>
          <w:numId w:val="1"/>
        </w:numPr>
      </w:pPr>
      <w:r>
        <w:t>Wybieramy interesującą nas opcję</w:t>
      </w:r>
    </w:p>
    <w:p w14:paraId="49B7442C" w14:textId="68C74BD8" w:rsidR="000D2309" w:rsidRDefault="000D2309" w:rsidP="000D2309">
      <w:pPr>
        <w:ind w:start="18pt"/>
      </w:pPr>
      <w:r>
        <w:rPr>
          <w:noProof/>
        </w:rPr>
        <w:drawing>
          <wp:anchor distT="0" distB="0" distL="114300" distR="114300" simplePos="0" relativeHeight="251735040" behindDoc="0" locked="0" layoutInCell="1" allowOverlap="1" wp14:anchorId="0811A346" wp14:editId="2A0FE9AD">
            <wp:simplePos x="0" y="0"/>
            <wp:positionH relativeFrom="column">
              <wp:posOffset>2318022</wp:posOffset>
            </wp:positionH>
            <wp:positionV relativeFrom="paragraph">
              <wp:posOffset>1341911</wp:posOffset>
            </wp:positionV>
            <wp:extent cx="795647" cy="313913"/>
            <wp:effectExtent l="0" t="0" r="24130" b="10160"/>
            <wp:wrapNone/>
            <wp:docPr id="477" name="Prostokąt 47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95647" cy="31391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7C02CE">
        <w:rPr>
          <w:noProof/>
        </w:rPr>
        <w:drawing>
          <wp:inline distT="0" distB="0" distL="0" distR="0" wp14:anchorId="2E159AE9" wp14:editId="0DE49931">
            <wp:extent cx="2981741" cy="1810003"/>
            <wp:effectExtent l="0" t="0" r="0" b="0"/>
            <wp:docPr id="476" name="Obraz 47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A19DA" w14:textId="3F445473" w:rsidR="00402ED9" w:rsidRDefault="00402ED9" w:rsidP="000D2309">
      <w:pPr>
        <w:ind w:start="18pt"/>
      </w:pPr>
      <w:r w:rsidRPr="00402ED9">
        <w:rPr>
          <w:noProof/>
        </w:rPr>
        <w:lastRenderedPageBreak/>
        <w:drawing>
          <wp:inline distT="0" distB="0" distL="0" distR="0" wp14:anchorId="3B6896EB" wp14:editId="367298BA">
            <wp:extent cx="3124636" cy="8592749"/>
            <wp:effectExtent l="0" t="0" r="0" b="0"/>
            <wp:docPr id="566045339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566045339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8592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0185C" w14:textId="0226A776" w:rsidR="00747665" w:rsidRDefault="00747665" w:rsidP="00747665">
      <w:pPr>
        <w:pStyle w:val="Nagwek2"/>
      </w:pPr>
      <w:bookmarkStart w:id="46" w:name="_Toc219752434"/>
      <w:r>
        <w:lastRenderedPageBreak/>
        <w:t xml:space="preserve">Detekcja krawędzi operacjami </w:t>
      </w:r>
      <w:proofErr w:type="spellStart"/>
      <w:r>
        <w:t>sobela</w:t>
      </w:r>
      <w:bookmarkEnd w:id="46"/>
      <w:proofErr w:type="spellEnd"/>
    </w:p>
    <w:p w14:paraId="17FA6AFE" w14:textId="7F28B916" w:rsidR="00641E1C" w:rsidRPr="00641E1C" w:rsidRDefault="00641E1C" w:rsidP="00641E1C">
      <w:pPr>
        <w:pStyle w:val="Akapitzlist"/>
        <w:numPr>
          <w:ilvl w:val="0"/>
          <w:numId w:val="1"/>
        </w:numPr>
      </w:pPr>
      <w:r w:rsidRPr="00641E1C">
        <w:t xml:space="preserve">Detekcja krawędzi operatorem </w:t>
      </w:r>
      <w:proofErr w:type="spellStart"/>
      <w:r w:rsidRPr="00641E1C">
        <w:t>Sobela</w:t>
      </w:r>
      <w:proofErr w:type="spellEnd"/>
      <w:r w:rsidRPr="00641E1C">
        <w:t xml:space="preserve"> polega na obliczaniu zmian jasności w poziomie i pionie za pomocą dwóch masek filtrujących, co pozwala wykryć kierunek i siłę gradientu. Dzięki temu metoda dobrze uwidacznia krawędzie, jednocześnie lekko wygładzając obraz i redukując szum.</w:t>
      </w:r>
    </w:p>
    <w:p w14:paraId="4976649A" w14:textId="589CE586" w:rsidR="00747665" w:rsidRDefault="00747665" w:rsidP="00747665">
      <w:pPr>
        <w:pStyle w:val="Akapitzlist"/>
        <w:numPr>
          <w:ilvl w:val="0"/>
          <w:numId w:val="1"/>
        </w:numPr>
      </w:pPr>
      <w:r>
        <w:t>Tu podobnie się klika jak w poprzednim przykładzie</w:t>
      </w:r>
    </w:p>
    <w:p w14:paraId="208316C3" w14:textId="2ADECFEF" w:rsidR="00747665" w:rsidRDefault="005D1FED" w:rsidP="00747665">
      <w:r>
        <w:rPr>
          <w:noProof/>
        </w:rPr>
        <w:drawing>
          <wp:anchor distT="0" distB="0" distL="114300" distR="114300" simplePos="0" relativeHeight="251782144" behindDoc="0" locked="0" layoutInCell="1" allowOverlap="1" wp14:anchorId="40DBDC77" wp14:editId="43B34363">
            <wp:simplePos x="0" y="0"/>
            <wp:positionH relativeFrom="column">
              <wp:posOffset>1077447</wp:posOffset>
            </wp:positionH>
            <wp:positionV relativeFrom="paragraph">
              <wp:posOffset>4147218</wp:posOffset>
            </wp:positionV>
            <wp:extent cx="1959428" cy="201798"/>
            <wp:effectExtent l="0" t="0" r="22225" b="27305"/>
            <wp:wrapNone/>
            <wp:docPr id="530" name="Prostokąt 53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959428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747665" w:rsidRPr="00747665">
        <w:rPr>
          <w:noProof/>
        </w:rPr>
        <w:drawing>
          <wp:inline distT="0" distB="0" distL="0" distR="0" wp14:anchorId="75A6C174" wp14:editId="1958827E">
            <wp:extent cx="4020111" cy="5182323"/>
            <wp:effectExtent l="0" t="0" r="0" b="0"/>
            <wp:docPr id="478" name="Obraz 47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5182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CC03F" w14:textId="56B62F2F" w:rsidR="00747665" w:rsidRDefault="00747665" w:rsidP="00747665">
      <w:pPr>
        <w:pStyle w:val="Akapitzlist"/>
        <w:numPr>
          <w:ilvl w:val="0"/>
          <w:numId w:val="1"/>
        </w:numPr>
      </w:pPr>
      <w:r>
        <w:t xml:space="preserve">Wybieramy opcję i </w:t>
      </w:r>
      <w:proofErr w:type="spellStart"/>
      <w:r>
        <w:t>kilkamy</w:t>
      </w:r>
      <w:proofErr w:type="spellEnd"/>
      <w:r>
        <w:t xml:space="preserve"> ok</w:t>
      </w:r>
    </w:p>
    <w:p w14:paraId="14BD34B2" w14:textId="052C7F02" w:rsidR="00747665" w:rsidRDefault="00747665" w:rsidP="00747665">
      <w:pPr>
        <w:ind w:start="18pt"/>
      </w:pPr>
      <w:r>
        <w:rPr>
          <w:noProof/>
        </w:rPr>
        <w:drawing>
          <wp:anchor distT="0" distB="0" distL="114300" distR="114300" simplePos="0" relativeHeight="251737088" behindDoc="0" locked="0" layoutInCell="1" allowOverlap="1" wp14:anchorId="171113B2" wp14:editId="0AF9DCF5">
            <wp:simplePos x="0" y="0"/>
            <wp:positionH relativeFrom="column">
              <wp:posOffset>2264584</wp:posOffset>
            </wp:positionH>
            <wp:positionV relativeFrom="paragraph">
              <wp:posOffset>1371600</wp:posOffset>
            </wp:positionV>
            <wp:extent cx="795647" cy="313913"/>
            <wp:effectExtent l="0" t="0" r="24130" b="10160"/>
            <wp:wrapNone/>
            <wp:docPr id="480" name="Prostokąt 48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95647" cy="31391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747665">
        <w:rPr>
          <w:noProof/>
        </w:rPr>
        <w:drawing>
          <wp:inline distT="0" distB="0" distL="0" distR="0" wp14:anchorId="35501B2B" wp14:editId="5D2F1E6E">
            <wp:extent cx="2924583" cy="1848108"/>
            <wp:effectExtent l="0" t="0" r="9525" b="0"/>
            <wp:docPr id="479" name="Obraz 47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A6463" w14:textId="7ADFE234" w:rsidR="00402ED9" w:rsidRDefault="00402ED9" w:rsidP="00747665">
      <w:pPr>
        <w:ind w:start="18pt"/>
      </w:pPr>
      <w:r w:rsidRPr="00402ED9">
        <w:rPr>
          <w:noProof/>
        </w:rPr>
        <w:lastRenderedPageBreak/>
        <w:drawing>
          <wp:inline distT="0" distB="0" distL="0" distR="0" wp14:anchorId="79F5E17E" wp14:editId="7544F161">
            <wp:extent cx="3086531" cy="8554644"/>
            <wp:effectExtent l="0" t="0" r="0" b="0"/>
            <wp:docPr id="128213638" name="Obraz 1" descr="Obraz zawierający zrzut ekranu, czarne i białe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28213638" name="Obraz 1" descr="Obraz zawierający zrzut ekranu, czarne i białe&#10;&#10;Zawartość wygenerowana przez AI może być niepoprawna.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086531" cy="8554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71E07" w14:textId="67685B11" w:rsidR="00747665" w:rsidRDefault="00747665" w:rsidP="00747665">
      <w:pPr>
        <w:pStyle w:val="Nagwek2"/>
      </w:pPr>
      <w:bookmarkStart w:id="47" w:name="_Toc219752435"/>
      <w:r>
        <w:lastRenderedPageBreak/>
        <w:t>Filtracja medianowa</w:t>
      </w:r>
      <w:bookmarkEnd w:id="47"/>
    </w:p>
    <w:p w14:paraId="055CF4F0" w14:textId="72B7B2FB" w:rsidR="00955548" w:rsidRPr="00955548" w:rsidRDefault="00955548" w:rsidP="00955548">
      <w:pPr>
        <w:pStyle w:val="Akapitzlist"/>
        <w:numPr>
          <w:ilvl w:val="0"/>
          <w:numId w:val="1"/>
        </w:numPr>
      </w:pPr>
      <w:r w:rsidRPr="00955548">
        <w:t>Filtracja medianowa polega na zastępowaniu wartości piksela **medianą** z jego sąsiedztwa, dzięki czemu skutecznie usuwa szum impulsowy. Zachowuje przy tym krawędzie lepiej niż filtr uśredniający, bo nie rozmywa ich tak mocno.</w:t>
      </w:r>
    </w:p>
    <w:p w14:paraId="5E181BE3" w14:textId="60A7E98F" w:rsidR="00747665" w:rsidRDefault="00747665" w:rsidP="00747665">
      <w:pPr>
        <w:pStyle w:val="Akapitzlist"/>
        <w:numPr>
          <w:ilvl w:val="0"/>
          <w:numId w:val="1"/>
        </w:numPr>
      </w:pPr>
      <w:r>
        <w:t>Zaznaczamy odpowiedni obraz monochromatyczny, klikamy</w:t>
      </w:r>
    </w:p>
    <w:p w14:paraId="432E4313" w14:textId="4F2D16D7" w:rsidR="00747665" w:rsidRDefault="005D1FED" w:rsidP="00747665">
      <w:pPr>
        <w:ind w:start="18pt"/>
      </w:pPr>
      <w:r>
        <w:rPr>
          <w:noProof/>
        </w:rPr>
        <w:drawing>
          <wp:anchor distT="0" distB="0" distL="114300" distR="114300" simplePos="0" relativeHeight="251784192" behindDoc="0" locked="0" layoutInCell="1" allowOverlap="1" wp14:anchorId="0FD202D6" wp14:editId="65A021A3">
            <wp:simplePos x="0" y="0"/>
            <wp:positionH relativeFrom="column">
              <wp:posOffset>1160574</wp:posOffset>
            </wp:positionH>
            <wp:positionV relativeFrom="paragraph">
              <wp:posOffset>4473789</wp:posOffset>
            </wp:positionV>
            <wp:extent cx="1335974" cy="201798"/>
            <wp:effectExtent l="0" t="0" r="17145" b="27305"/>
            <wp:wrapNone/>
            <wp:docPr id="531" name="Prostokąt 53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335974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747665" w:rsidRPr="00747665">
        <w:rPr>
          <w:noProof/>
        </w:rPr>
        <w:drawing>
          <wp:inline distT="0" distB="0" distL="0" distR="0" wp14:anchorId="0AA4CFFB" wp14:editId="6FCB7F16">
            <wp:extent cx="4058216" cy="5229955"/>
            <wp:effectExtent l="0" t="0" r="0" b="8890"/>
            <wp:docPr id="481" name="Obraz 48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522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27650" w14:textId="57D6A0FE" w:rsidR="00747665" w:rsidRDefault="00747665" w:rsidP="00747665">
      <w:pPr>
        <w:pStyle w:val="Akapitzlist"/>
        <w:numPr>
          <w:ilvl w:val="0"/>
          <w:numId w:val="1"/>
        </w:numPr>
      </w:pPr>
      <w:r>
        <w:t>Następnie wybieramy rozmiar otoczenia</w:t>
      </w:r>
    </w:p>
    <w:p w14:paraId="5637D47C" w14:textId="3C6D8A69" w:rsidR="00747665" w:rsidRDefault="00747665" w:rsidP="00747665">
      <w:r>
        <w:rPr>
          <w:noProof/>
        </w:rPr>
        <w:drawing>
          <wp:anchor distT="0" distB="0" distL="114300" distR="114300" simplePos="0" relativeHeight="251739136" behindDoc="0" locked="0" layoutInCell="1" allowOverlap="1" wp14:anchorId="5163ADCB" wp14:editId="5828B1BF">
            <wp:simplePos x="0" y="0"/>
            <wp:positionH relativeFrom="column">
              <wp:posOffset>210358</wp:posOffset>
            </wp:positionH>
            <wp:positionV relativeFrom="paragraph">
              <wp:posOffset>803489</wp:posOffset>
            </wp:positionV>
            <wp:extent cx="795647" cy="313913"/>
            <wp:effectExtent l="0" t="0" r="24130" b="10160"/>
            <wp:wrapNone/>
            <wp:docPr id="483" name="Prostokąt 48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95647" cy="31391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747665">
        <w:rPr>
          <w:noProof/>
        </w:rPr>
        <w:drawing>
          <wp:inline distT="0" distB="0" distL="0" distR="0" wp14:anchorId="4B93A7EC" wp14:editId="7A9DED23">
            <wp:extent cx="2133898" cy="1162212"/>
            <wp:effectExtent l="0" t="0" r="0" b="0"/>
            <wp:docPr id="482" name="Obraz 48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78ECD" w14:textId="093C6D43" w:rsidR="00747665" w:rsidRDefault="00747665" w:rsidP="00747665">
      <w:pPr>
        <w:pStyle w:val="Akapitzlist"/>
        <w:numPr>
          <w:ilvl w:val="0"/>
          <w:numId w:val="1"/>
        </w:numPr>
      </w:pPr>
      <w:r>
        <w:t>Wybieramy sposób wypełniania marginesów i klikamy ok</w:t>
      </w:r>
    </w:p>
    <w:p w14:paraId="4F0666BC" w14:textId="36D991B3" w:rsidR="00747665" w:rsidRDefault="00747665" w:rsidP="00747665">
      <w:r>
        <w:rPr>
          <w:noProof/>
        </w:rPr>
        <w:lastRenderedPageBreak/>
        <w:drawing>
          <wp:anchor distT="0" distB="0" distL="114300" distR="114300" simplePos="0" relativeHeight="251741184" behindDoc="0" locked="0" layoutInCell="1" allowOverlap="1" wp14:anchorId="53B74436" wp14:editId="7395B6FA">
            <wp:simplePos x="0" y="0"/>
            <wp:positionH relativeFrom="column">
              <wp:posOffset>2003532</wp:posOffset>
            </wp:positionH>
            <wp:positionV relativeFrom="paragraph">
              <wp:posOffset>1445392</wp:posOffset>
            </wp:positionV>
            <wp:extent cx="795647" cy="313913"/>
            <wp:effectExtent l="0" t="0" r="24130" b="10160"/>
            <wp:wrapNone/>
            <wp:docPr id="485" name="Prostokąt 48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95647" cy="31391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747665">
        <w:rPr>
          <w:noProof/>
        </w:rPr>
        <w:drawing>
          <wp:inline distT="0" distB="0" distL="0" distR="0" wp14:anchorId="1008133D" wp14:editId="20D6C455">
            <wp:extent cx="2924583" cy="1886213"/>
            <wp:effectExtent l="0" t="0" r="9525" b="0"/>
            <wp:docPr id="484" name="Obraz 48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188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FD06" w14:textId="174DA122" w:rsidR="00EC53E9" w:rsidRDefault="00EC53E9" w:rsidP="00747665">
      <w:r w:rsidRPr="00EC53E9">
        <w:rPr>
          <w:noProof/>
        </w:rPr>
        <w:lastRenderedPageBreak/>
        <w:drawing>
          <wp:inline distT="0" distB="0" distL="0" distR="0" wp14:anchorId="182B532C" wp14:editId="51226CD7">
            <wp:extent cx="3162741" cy="8459381"/>
            <wp:effectExtent l="0" t="0" r="0" b="0"/>
            <wp:docPr id="1053755957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05375595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845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A81CA" w14:textId="7038C5CC" w:rsidR="00747665" w:rsidRDefault="00747665" w:rsidP="00747665">
      <w:pPr>
        <w:pStyle w:val="Nagwek2"/>
      </w:pPr>
      <w:bookmarkStart w:id="48" w:name="_Toc219752436"/>
      <w:r>
        <w:lastRenderedPageBreak/>
        <w:t xml:space="preserve">Detekcja krawędzi operatorami </w:t>
      </w:r>
      <w:proofErr w:type="spellStart"/>
      <w:r>
        <w:t>Canyego</w:t>
      </w:r>
      <w:bookmarkEnd w:id="48"/>
      <w:proofErr w:type="spellEnd"/>
    </w:p>
    <w:p w14:paraId="77B75B13" w14:textId="1822BFA0" w:rsidR="00036754" w:rsidRPr="00036754" w:rsidRDefault="00036754" w:rsidP="00036754">
      <w:pPr>
        <w:pStyle w:val="Akapitzlist"/>
        <w:numPr>
          <w:ilvl w:val="0"/>
          <w:numId w:val="1"/>
        </w:numPr>
      </w:pPr>
      <w:r w:rsidRPr="00036754">
        <w:t xml:space="preserve">Detekcja krawędzi metodą </w:t>
      </w:r>
      <w:proofErr w:type="spellStart"/>
      <w:r w:rsidRPr="00036754">
        <w:t>Canny’ego</w:t>
      </w:r>
      <w:proofErr w:type="spellEnd"/>
      <w:r w:rsidRPr="00036754">
        <w:t xml:space="preserve"> polega na wieloetapowym przetwarzaniu obrazu: najpierw wygładza się go filtrem Gaussa, potem wyznacza gradient, a następnie stosuje nielokalne maksima i podwójny próg, by wybrać tylko najistotniejsze krawędzie. Dzięki temu metoda daje cienkie, precyzyjne i odporne na szum kontury.</w:t>
      </w:r>
    </w:p>
    <w:p w14:paraId="681F36EE" w14:textId="202CBD02" w:rsidR="00747665" w:rsidRDefault="00747665" w:rsidP="00E005CB">
      <w:pPr>
        <w:pStyle w:val="Akapitzlist"/>
        <w:numPr>
          <w:ilvl w:val="0"/>
          <w:numId w:val="1"/>
        </w:numPr>
      </w:pPr>
      <w:r>
        <w:t>Zaznaczamy wybrany obraz monochromatyczny</w:t>
      </w:r>
      <w:r w:rsidR="00E005CB">
        <w:t xml:space="preserve"> i następnie wybieramy</w:t>
      </w:r>
    </w:p>
    <w:p w14:paraId="2C9928FE" w14:textId="4ABD19E3" w:rsidR="00E005CB" w:rsidRDefault="003627FA" w:rsidP="00E005CB">
      <w:r>
        <w:rPr>
          <w:noProof/>
        </w:rPr>
        <w:drawing>
          <wp:anchor distT="0" distB="0" distL="114300" distR="114300" simplePos="0" relativeHeight="251786240" behindDoc="0" locked="0" layoutInCell="1" allowOverlap="1" wp14:anchorId="5396E7B0" wp14:editId="143A0EE3">
            <wp:simplePos x="0" y="0"/>
            <wp:positionH relativeFrom="column">
              <wp:posOffset>1107135</wp:posOffset>
            </wp:positionH>
            <wp:positionV relativeFrom="paragraph">
              <wp:posOffset>4913383</wp:posOffset>
            </wp:positionV>
            <wp:extent cx="2190997" cy="201798"/>
            <wp:effectExtent l="0" t="0" r="19050" b="27305"/>
            <wp:wrapNone/>
            <wp:docPr id="532" name="Prostokąt 53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190997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E005CB" w:rsidRPr="00E005CB">
        <w:rPr>
          <w:noProof/>
        </w:rPr>
        <w:drawing>
          <wp:inline distT="0" distB="0" distL="0" distR="0" wp14:anchorId="3852A8B4" wp14:editId="561ED2B0">
            <wp:extent cx="4153480" cy="5144218"/>
            <wp:effectExtent l="0" t="0" r="0" b="0"/>
            <wp:docPr id="486" name="Obraz 48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514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315A9" w14:textId="7611035B" w:rsidR="00E005CB" w:rsidRDefault="00E005CB" w:rsidP="00E005CB">
      <w:pPr>
        <w:pStyle w:val="Akapitzlist"/>
        <w:numPr>
          <w:ilvl w:val="0"/>
          <w:numId w:val="1"/>
        </w:numPr>
      </w:pPr>
      <w:r>
        <w:t>Pod</w:t>
      </w:r>
      <w:r w:rsidR="002D529C">
        <w:t>a</w:t>
      </w:r>
      <w:r>
        <w:t>jemy dolny próg i klikamy ok</w:t>
      </w:r>
    </w:p>
    <w:p w14:paraId="3014C127" w14:textId="2D0BFCA5" w:rsidR="00E005CB" w:rsidRDefault="00E005CB" w:rsidP="00E005CB">
      <w:r>
        <w:rPr>
          <w:noProof/>
        </w:rPr>
        <w:drawing>
          <wp:anchor distT="0" distB="0" distL="114300" distR="114300" simplePos="0" relativeHeight="251743232" behindDoc="0" locked="0" layoutInCell="1" allowOverlap="1" wp14:anchorId="3FE80CF9" wp14:editId="5FBA7011">
            <wp:simplePos x="0" y="0"/>
            <wp:positionH relativeFrom="column">
              <wp:posOffset>73792</wp:posOffset>
            </wp:positionH>
            <wp:positionV relativeFrom="paragraph">
              <wp:posOffset>816000</wp:posOffset>
            </wp:positionV>
            <wp:extent cx="795647" cy="313913"/>
            <wp:effectExtent l="0" t="0" r="24130" b="10160"/>
            <wp:wrapNone/>
            <wp:docPr id="488" name="Prostokąt 48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95647" cy="31391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E005CB">
        <w:rPr>
          <w:noProof/>
        </w:rPr>
        <w:drawing>
          <wp:inline distT="0" distB="0" distL="0" distR="0" wp14:anchorId="62E7FFF7" wp14:editId="79539998">
            <wp:extent cx="1867161" cy="1143160"/>
            <wp:effectExtent l="0" t="0" r="0" b="0"/>
            <wp:docPr id="487" name="Obraz 48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C3068" w14:textId="2842F716" w:rsidR="00E005CB" w:rsidRDefault="00E005CB" w:rsidP="00E005CB">
      <w:pPr>
        <w:pStyle w:val="Akapitzlist"/>
        <w:numPr>
          <w:ilvl w:val="0"/>
          <w:numId w:val="1"/>
        </w:numPr>
      </w:pPr>
      <w:r>
        <w:t>Podajemy górny próg i klikamy ok</w:t>
      </w:r>
    </w:p>
    <w:p w14:paraId="39E6D263" w14:textId="1A9E3EE0" w:rsidR="00AF604B" w:rsidRDefault="00E005CB" w:rsidP="00E005CB">
      <w:r>
        <w:rPr>
          <w:noProof/>
        </w:rPr>
        <w:lastRenderedPageBreak/>
        <w:drawing>
          <wp:anchor distT="0" distB="0" distL="114300" distR="114300" simplePos="0" relativeHeight="251745280" behindDoc="0" locked="0" layoutInCell="1" allowOverlap="1" wp14:anchorId="066E5DB1" wp14:editId="09D12CCD">
            <wp:simplePos x="0" y="0"/>
            <wp:positionH relativeFrom="column">
              <wp:posOffset>786311</wp:posOffset>
            </wp:positionH>
            <wp:positionV relativeFrom="paragraph">
              <wp:posOffset>1087227</wp:posOffset>
            </wp:positionV>
            <wp:extent cx="795647" cy="313913"/>
            <wp:effectExtent l="0" t="0" r="24130" b="10160"/>
            <wp:wrapNone/>
            <wp:docPr id="490" name="Prostokąt 49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95647" cy="31391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E005CB">
        <w:rPr>
          <w:noProof/>
        </w:rPr>
        <w:drawing>
          <wp:inline distT="0" distB="0" distL="0" distR="0" wp14:anchorId="68EC493A" wp14:editId="4BC22DA8">
            <wp:extent cx="3219899" cy="1428949"/>
            <wp:effectExtent l="0" t="0" r="0" b="0"/>
            <wp:docPr id="489" name="Obraz 48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9269A" w14:textId="0D7739A0" w:rsidR="002D529C" w:rsidRDefault="002D529C" w:rsidP="00E005CB">
      <w:r w:rsidRPr="002D529C">
        <w:rPr>
          <w:noProof/>
        </w:rPr>
        <w:drawing>
          <wp:inline distT="0" distB="0" distL="0" distR="0" wp14:anchorId="31EA5D6F" wp14:editId="6B931F54">
            <wp:extent cx="2086266" cy="4706007"/>
            <wp:effectExtent l="0" t="0" r="9525" b="0"/>
            <wp:docPr id="781221815" name="Obraz 1" descr="Obraz zawierający tekst, zrzut ekranu, diagram, design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781221815" name="Obraz 1" descr="Obraz zawierający tekst, zrzut ekranu, diagram, design&#10;&#10;Zawartość wygenerowana przez AI może być niepoprawna.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4706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B064B" w14:textId="190CD51E" w:rsidR="00AF604B" w:rsidRDefault="00AF604B" w:rsidP="00AF604B">
      <w:pPr>
        <w:pStyle w:val="Nagwek1"/>
      </w:pPr>
      <w:bookmarkStart w:id="49" w:name="_Toc219752437"/>
      <w:r>
        <w:t>Lab 3</w:t>
      </w:r>
      <w:bookmarkEnd w:id="49"/>
    </w:p>
    <w:p w14:paraId="0D1D7B6C" w14:textId="13BA1B33" w:rsidR="00AF604B" w:rsidRDefault="00AF604B" w:rsidP="00AF604B">
      <w:pPr>
        <w:pStyle w:val="Nagwek2"/>
      </w:pPr>
      <w:bookmarkStart w:id="50" w:name="_Toc219752438"/>
      <w:r>
        <w:t>Rozciąganie histogramu w zadanym przez użytkownika zakresie</w:t>
      </w:r>
      <w:bookmarkEnd w:id="50"/>
    </w:p>
    <w:p w14:paraId="3226753A" w14:textId="3B227D81" w:rsidR="006C4EE3" w:rsidRPr="006C4EE3" w:rsidRDefault="006C4EE3" w:rsidP="006C4EE3">
      <w:pPr>
        <w:pStyle w:val="Akapitzlist"/>
        <w:numPr>
          <w:ilvl w:val="0"/>
          <w:numId w:val="1"/>
        </w:numPr>
      </w:pPr>
      <w:r w:rsidRPr="006C4EE3">
        <w:t>Rozciąganie histogramu w zadanym zakresie polega na przeskalowaniu jasności pikseli tak, aby wartości z wybranego przedziału zostały rozciągnięte na pełny dostępny zakres (np. 0–255). Dzięki temu zwiększa się kontrast obrazu w interesującym użytkownika fragmencie tonalnym.</w:t>
      </w:r>
    </w:p>
    <w:p w14:paraId="7FBA1595" w14:textId="62CA1D0B" w:rsidR="00AF604B" w:rsidRDefault="00AF604B" w:rsidP="00AF604B">
      <w:pPr>
        <w:pStyle w:val="Akapitzlist"/>
        <w:numPr>
          <w:ilvl w:val="0"/>
          <w:numId w:val="1"/>
        </w:numPr>
      </w:pPr>
      <w:r>
        <w:t>Wybieramy obraz mono i:</w:t>
      </w:r>
    </w:p>
    <w:p w14:paraId="0353352D" w14:textId="1259D55D" w:rsidR="00AF604B" w:rsidRDefault="003627FA" w:rsidP="00AF604B">
      <w:r>
        <w:rPr>
          <w:noProof/>
        </w:rPr>
        <w:lastRenderedPageBreak/>
        <w:drawing>
          <wp:anchor distT="0" distB="0" distL="114300" distR="114300" simplePos="0" relativeHeight="251788288" behindDoc="0" locked="0" layoutInCell="1" allowOverlap="1" wp14:anchorId="1B5AFB6C" wp14:editId="0A73001F">
            <wp:simplePos x="0" y="0"/>
            <wp:positionH relativeFrom="column">
              <wp:posOffset>1374330</wp:posOffset>
            </wp:positionH>
            <wp:positionV relativeFrom="paragraph">
              <wp:posOffset>773471</wp:posOffset>
            </wp:positionV>
            <wp:extent cx="3473532" cy="201798"/>
            <wp:effectExtent l="0" t="0" r="12700" b="27305"/>
            <wp:wrapNone/>
            <wp:docPr id="533" name="Prostokąt 53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3473532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0D50F8E5" wp14:editId="7669249B">
            <wp:extent cx="5372850" cy="2838846"/>
            <wp:effectExtent l="0" t="0" r="0" b="0"/>
            <wp:docPr id="491" name="Obraz 49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3268C" w14:textId="6C29CBDA" w:rsidR="00AF604B" w:rsidRDefault="00AF604B" w:rsidP="00AF604B">
      <w:pPr>
        <w:pStyle w:val="Akapitzlist"/>
        <w:numPr>
          <w:ilvl w:val="0"/>
          <w:numId w:val="1"/>
        </w:numPr>
      </w:pPr>
      <w:r>
        <w:t>Wybieramy p1 i klikamy zastosuj</w:t>
      </w:r>
    </w:p>
    <w:p w14:paraId="3F17B8A7" w14:textId="78D85AE8" w:rsidR="00AF604B" w:rsidRDefault="003627FA" w:rsidP="00AF604B">
      <w:r>
        <w:rPr>
          <w:noProof/>
        </w:rPr>
        <w:drawing>
          <wp:anchor distT="0" distB="0" distL="114300" distR="114300" simplePos="0" relativeHeight="251790336" behindDoc="0" locked="0" layoutInCell="1" allowOverlap="1" wp14:anchorId="1F247895" wp14:editId="25D3BAF5">
            <wp:simplePos x="0" y="0"/>
            <wp:positionH relativeFrom="margin">
              <wp:align>center</wp:align>
            </wp:positionH>
            <wp:positionV relativeFrom="paragraph">
              <wp:posOffset>4574284</wp:posOffset>
            </wp:positionV>
            <wp:extent cx="742208" cy="267195"/>
            <wp:effectExtent l="0" t="0" r="20320" b="19050"/>
            <wp:wrapNone/>
            <wp:docPr id="534" name="Prostokąt 53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42208" cy="26719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57D2D39E" wp14:editId="4E0D288B">
            <wp:extent cx="5744377" cy="5315692"/>
            <wp:effectExtent l="0" t="0" r="8890" b="0"/>
            <wp:docPr id="492" name="Obraz 49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744377" cy="5315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ABF2B" w14:textId="214390D0" w:rsidR="00AF604B" w:rsidRDefault="00AF604B" w:rsidP="00AF604B">
      <w:pPr>
        <w:pStyle w:val="Akapitzlist"/>
        <w:numPr>
          <w:ilvl w:val="0"/>
          <w:numId w:val="1"/>
        </w:numPr>
      </w:pPr>
      <w:r>
        <w:t>Wybieramy p2 i klikamy zastosuj</w:t>
      </w:r>
    </w:p>
    <w:p w14:paraId="7BAE204A" w14:textId="46B81B93" w:rsidR="00AF604B" w:rsidRDefault="003627FA" w:rsidP="00AF604B">
      <w:r>
        <w:rPr>
          <w:noProof/>
        </w:rPr>
        <w:lastRenderedPageBreak/>
        <w:drawing>
          <wp:anchor distT="0" distB="0" distL="114300" distR="114300" simplePos="0" relativeHeight="251792384" behindDoc="0" locked="0" layoutInCell="1" allowOverlap="1" wp14:anchorId="2006B6B0" wp14:editId="5EEE9BBB">
            <wp:simplePos x="0" y="0"/>
            <wp:positionH relativeFrom="margin">
              <wp:posOffset>2567536</wp:posOffset>
            </wp:positionH>
            <wp:positionV relativeFrom="paragraph">
              <wp:posOffset>4526725</wp:posOffset>
            </wp:positionV>
            <wp:extent cx="552202" cy="273133"/>
            <wp:effectExtent l="0" t="0" r="19685" b="12700"/>
            <wp:wrapNone/>
            <wp:docPr id="535" name="Prostokąt 53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52202" cy="27313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3931CB18" wp14:editId="03E49589">
            <wp:extent cx="5760720" cy="5267960"/>
            <wp:effectExtent l="0" t="0" r="0" b="8890"/>
            <wp:docPr id="493" name="Obraz 49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6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E117A" w14:textId="2ACE8B86" w:rsidR="00AF604B" w:rsidRDefault="00AF604B" w:rsidP="00AF604B">
      <w:pPr>
        <w:pStyle w:val="Akapitzlist"/>
        <w:numPr>
          <w:ilvl w:val="0"/>
          <w:numId w:val="1"/>
        </w:numPr>
      </w:pPr>
      <w:r>
        <w:t>Wybieramy q3:</w:t>
      </w:r>
    </w:p>
    <w:p w14:paraId="26D95D21" w14:textId="02D94AE0" w:rsidR="00AF604B" w:rsidRDefault="003627FA" w:rsidP="00AF604B">
      <w:pPr>
        <w:ind w:start="18pt"/>
      </w:pPr>
      <w:r>
        <w:rPr>
          <w:noProof/>
        </w:rPr>
        <w:drawing>
          <wp:anchor distT="0" distB="0" distL="114300" distR="114300" simplePos="0" relativeHeight="251794432" behindDoc="0" locked="0" layoutInCell="1" allowOverlap="1" wp14:anchorId="651A231A" wp14:editId="1DB8125C">
            <wp:simplePos x="0" y="0"/>
            <wp:positionH relativeFrom="column">
              <wp:posOffset>358989</wp:posOffset>
            </wp:positionH>
            <wp:positionV relativeFrom="paragraph">
              <wp:posOffset>878692</wp:posOffset>
            </wp:positionV>
            <wp:extent cx="795647" cy="225045"/>
            <wp:effectExtent l="0" t="0" r="24130" b="22860"/>
            <wp:wrapNone/>
            <wp:docPr id="536" name="Prostokąt 536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95647" cy="22504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12220CBB" wp14:editId="3F4F26A5">
            <wp:extent cx="1971950" cy="1171739"/>
            <wp:effectExtent l="0" t="0" r="0" b="9525"/>
            <wp:docPr id="494" name="Obraz 49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5042C" w14:textId="3313ABD9" w:rsidR="00AF604B" w:rsidRDefault="00AF604B" w:rsidP="00AF604B">
      <w:pPr>
        <w:pStyle w:val="Akapitzlist"/>
        <w:numPr>
          <w:ilvl w:val="0"/>
          <w:numId w:val="1"/>
        </w:numPr>
      </w:pPr>
      <w:r>
        <w:t>q4:</w:t>
      </w:r>
    </w:p>
    <w:p w14:paraId="1E5BEECB" w14:textId="39A52193" w:rsidR="00AF604B" w:rsidRDefault="003627FA" w:rsidP="00AF604B">
      <w:r>
        <w:rPr>
          <w:noProof/>
        </w:rPr>
        <w:drawing>
          <wp:anchor distT="0" distB="0" distL="114300" distR="114300" simplePos="0" relativeHeight="251796480" behindDoc="0" locked="0" layoutInCell="1" allowOverlap="1" wp14:anchorId="0F05C931" wp14:editId="5DDB1AA7">
            <wp:simplePos x="0" y="0"/>
            <wp:positionH relativeFrom="column">
              <wp:posOffset>97732</wp:posOffset>
            </wp:positionH>
            <wp:positionV relativeFrom="paragraph">
              <wp:posOffset>785577</wp:posOffset>
            </wp:positionV>
            <wp:extent cx="760021" cy="248797"/>
            <wp:effectExtent l="0" t="0" r="21590" b="18415"/>
            <wp:wrapNone/>
            <wp:docPr id="537" name="Prostokąt 53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60021" cy="24879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5614E95D" wp14:editId="7B498493">
            <wp:extent cx="1857634" cy="1095528"/>
            <wp:effectExtent l="0" t="0" r="9525" b="9525"/>
            <wp:docPr id="495" name="Obraz 49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857634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0B809" w14:textId="22FDDFB8" w:rsidR="002D529C" w:rsidRDefault="002D529C" w:rsidP="00AF604B">
      <w:r w:rsidRPr="002D529C">
        <w:rPr>
          <w:noProof/>
        </w:rPr>
        <w:lastRenderedPageBreak/>
        <w:drawing>
          <wp:inline distT="0" distB="0" distL="0" distR="0" wp14:anchorId="007C4F8B" wp14:editId="088DFD30">
            <wp:extent cx="2095792" cy="4572638"/>
            <wp:effectExtent l="0" t="0" r="0" b="0"/>
            <wp:docPr id="1595180426" name="Obraz 1" descr="Obraz zawierający zrzut ekranu, origami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595180426" name="Obraz 1" descr="Obraz zawierający zrzut ekranu, origami&#10;&#10;Zawartość wygenerowana przez AI może być niepoprawna.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095792" cy="457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FBA8A" w14:textId="424D6AA6" w:rsidR="00AF604B" w:rsidRDefault="00AF604B" w:rsidP="00AF604B">
      <w:pPr>
        <w:pStyle w:val="Nagwek2"/>
      </w:pPr>
      <w:bookmarkStart w:id="51" w:name="_Toc219752439"/>
      <w:r>
        <w:t>Progowanie z dwoma progami wyznaczonymi przez użytkownika</w:t>
      </w:r>
      <w:bookmarkEnd w:id="51"/>
    </w:p>
    <w:p w14:paraId="21F6EDB5" w14:textId="658FE332" w:rsidR="005828B4" w:rsidRPr="005828B4" w:rsidRDefault="005828B4" w:rsidP="005828B4">
      <w:pPr>
        <w:pStyle w:val="Akapitzlist"/>
        <w:numPr>
          <w:ilvl w:val="0"/>
          <w:numId w:val="1"/>
        </w:numPr>
      </w:pPr>
      <w:r w:rsidRPr="005828B4">
        <w:t>Progowanie z dwoma progami polega na ustawieniu **dwóch wartości granicznych**, które dzielą obraz na trzy zakresy jasności. Piksele poniżej pierwszego progu i powyżej drugiego progu mogą być ustawiane na 0 lub 255, a piksele pomiędzy nimi traktowane jako osobna kategoria — dzięki temu można wyodrębnić obiekty o określonym przedziale intensywności.</w:t>
      </w:r>
    </w:p>
    <w:p w14:paraId="5DFFC284" w14:textId="67819CC2" w:rsidR="00AF604B" w:rsidRDefault="00AF604B" w:rsidP="00AF604B">
      <w:pPr>
        <w:pStyle w:val="Akapitzlist"/>
        <w:numPr>
          <w:ilvl w:val="0"/>
          <w:numId w:val="1"/>
        </w:numPr>
      </w:pPr>
      <w:r>
        <w:t>zaznaczamy mono i:</w:t>
      </w:r>
    </w:p>
    <w:p w14:paraId="0C4541DA" w14:textId="399A5ECC" w:rsidR="00AF604B" w:rsidRDefault="003627FA" w:rsidP="00AF604B">
      <w:pPr>
        <w:ind w:start="18pt"/>
      </w:pPr>
      <w:r>
        <w:rPr>
          <w:noProof/>
        </w:rPr>
        <w:drawing>
          <wp:anchor distT="0" distB="0" distL="114300" distR="114300" simplePos="0" relativeHeight="251798528" behindDoc="0" locked="0" layoutInCell="1" allowOverlap="1" wp14:anchorId="723381B0" wp14:editId="58FD1119">
            <wp:simplePos x="0" y="0"/>
            <wp:positionH relativeFrom="column">
              <wp:posOffset>1647462</wp:posOffset>
            </wp:positionH>
            <wp:positionV relativeFrom="paragraph">
              <wp:posOffset>1089322</wp:posOffset>
            </wp:positionV>
            <wp:extent cx="3497283" cy="171607"/>
            <wp:effectExtent l="0" t="0" r="27305" b="19050"/>
            <wp:wrapNone/>
            <wp:docPr id="538" name="Prostokąt 53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3497283" cy="1716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1D160453" wp14:editId="70B095E7">
            <wp:extent cx="5020376" cy="2476846"/>
            <wp:effectExtent l="0" t="0" r="8890" b="0"/>
            <wp:docPr id="496" name="Obraz 49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2476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8F3E1" w14:textId="0DBFC059" w:rsidR="00AF604B" w:rsidRDefault="00AF604B" w:rsidP="00AF604B">
      <w:pPr>
        <w:pStyle w:val="Akapitzlist"/>
        <w:numPr>
          <w:ilvl w:val="0"/>
          <w:numId w:val="1"/>
        </w:numPr>
      </w:pPr>
      <w:r>
        <w:t>wybieramy próg t1</w:t>
      </w:r>
    </w:p>
    <w:p w14:paraId="6E13D28F" w14:textId="6E377BF4" w:rsidR="00AF604B" w:rsidRDefault="00844AC3" w:rsidP="00AF604B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800576" behindDoc="0" locked="0" layoutInCell="1" allowOverlap="1" wp14:anchorId="619B2697" wp14:editId="70B4C3B7">
            <wp:simplePos x="0" y="0"/>
            <wp:positionH relativeFrom="column">
              <wp:posOffset>2775619</wp:posOffset>
            </wp:positionH>
            <wp:positionV relativeFrom="paragraph">
              <wp:posOffset>4504377</wp:posOffset>
            </wp:positionV>
            <wp:extent cx="599704" cy="225631"/>
            <wp:effectExtent l="0" t="0" r="10160" b="22225"/>
            <wp:wrapNone/>
            <wp:docPr id="539" name="Prostokąt 539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99704" cy="22563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1B13205F" wp14:editId="47CD97A1">
            <wp:extent cx="5677692" cy="5201376"/>
            <wp:effectExtent l="0" t="0" r="0" b="0"/>
            <wp:docPr id="497" name="Obraz 49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677692" cy="520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9945E" w14:textId="5BE7B07A" w:rsidR="00AF604B" w:rsidRDefault="00AF604B" w:rsidP="00AF604B">
      <w:pPr>
        <w:pStyle w:val="Akapitzlist"/>
        <w:numPr>
          <w:ilvl w:val="0"/>
          <w:numId w:val="1"/>
        </w:numPr>
      </w:pPr>
      <w:r>
        <w:t>wybieramy drugi próg t2</w:t>
      </w:r>
    </w:p>
    <w:p w14:paraId="1B7DF29A" w14:textId="61C54016" w:rsidR="00AF604B" w:rsidRDefault="00844AC3" w:rsidP="00AF604B">
      <w:r>
        <w:rPr>
          <w:noProof/>
        </w:rPr>
        <w:lastRenderedPageBreak/>
        <w:drawing>
          <wp:anchor distT="0" distB="0" distL="114300" distR="114300" simplePos="0" relativeHeight="251802624" behindDoc="0" locked="0" layoutInCell="1" allowOverlap="1" wp14:anchorId="67386887" wp14:editId="104E84ED">
            <wp:simplePos x="0" y="0"/>
            <wp:positionH relativeFrom="column">
              <wp:posOffset>2615301</wp:posOffset>
            </wp:positionH>
            <wp:positionV relativeFrom="paragraph">
              <wp:posOffset>4533166</wp:posOffset>
            </wp:positionV>
            <wp:extent cx="504701" cy="261257"/>
            <wp:effectExtent l="0" t="0" r="10160" b="24765"/>
            <wp:wrapNone/>
            <wp:docPr id="540" name="Prostokąt 54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04701" cy="26125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5986E6E1" wp14:editId="27543409">
            <wp:extent cx="5677692" cy="5239481"/>
            <wp:effectExtent l="0" t="0" r="0" b="0"/>
            <wp:docPr id="498" name="Obraz 49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677692" cy="523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ABF53" w14:textId="492F90F2" w:rsidR="00A16CC2" w:rsidRDefault="00A16CC2" w:rsidP="00AF604B">
      <w:r w:rsidRPr="00A16CC2">
        <w:rPr>
          <w:noProof/>
        </w:rPr>
        <w:lastRenderedPageBreak/>
        <w:drawing>
          <wp:inline distT="0" distB="0" distL="0" distR="0" wp14:anchorId="40D8722D" wp14:editId="1B039DF6">
            <wp:extent cx="2057687" cy="4505954"/>
            <wp:effectExtent l="0" t="0" r="0" b="9525"/>
            <wp:docPr id="1308652183" name="Obraz 1" descr="Obraz zawierający zrzut ekranu, multimedia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308652183" name="Obraz 1" descr="Obraz zawierający zrzut ekranu, multimedia&#10;&#10;Zawartość wygenerowana przez AI może być niepoprawna.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450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4883A" w14:textId="5F8657F0" w:rsidR="00AF604B" w:rsidRDefault="00AF604B" w:rsidP="00AF604B">
      <w:pPr>
        <w:pStyle w:val="Nagwek2"/>
      </w:pPr>
      <w:bookmarkStart w:id="52" w:name="_Toc219752440"/>
      <w:r>
        <w:t xml:space="preserve">Progowanie z progiem wyznaczonym metodą </w:t>
      </w:r>
      <w:proofErr w:type="spellStart"/>
      <w:r>
        <w:t>Otsu</w:t>
      </w:r>
      <w:bookmarkEnd w:id="52"/>
      <w:proofErr w:type="spellEnd"/>
    </w:p>
    <w:p w14:paraId="5CB9AAE8" w14:textId="442D00A8" w:rsidR="00B11EA4" w:rsidRPr="00B11EA4" w:rsidRDefault="00B11EA4" w:rsidP="00B11EA4">
      <w:pPr>
        <w:pStyle w:val="Akapitzlist"/>
        <w:numPr>
          <w:ilvl w:val="0"/>
          <w:numId w:val="1"/>
        </w:numPr>
      </w:pPr>
      <w:r w:rsidRPr="00B11EA4">
        <w:t xml:space="preserve">Metoda </w:t>
      </w:r>
      <w:proofErr w:type="spellStart"/>
      <w:r w:rsidRPr="00B11EA4">
        <w:t>Otsu</w:t>
      </w:r>
      <w:proofErr w:type="spellEnd"/>
      <w:r w:rsidRPr="00B11EA4">
        <w:t xml:space="preserve"> automatycznie wyznacza próg binar</w:t>
      </w:r>
      <w:r w:rsidR="00695676">
        <w:t>y</w:t>
      </w:r>
      <w:r w:rsidRPr="00B11EA4">
        <w:t>zacji, wybierając wartość, która maksymalnie rozdziela jasności na dwie klasy.</w:t>
      </w:r>
    </w:p>
    <w:p w14:paraId="52515C8B" w14:textId="6CE4A355" w:rsidR="00AF604B" w:rsidRDefault="00AF604B" w:rsidP="00AF604B">
      <w:pPr>
        <w:pStyle w:val="Akapitzlist"/>
        <w:numPr>
          <w:ilvl w:val="0"/>
          <w:numId w:val="1"/>
        </w:numPr>
      </w:pPr>
      <w:r>
        <w:t>wybieramy obraz mono i:</w:t>
      </w:r>
    </w:p>
    <w:p w14:paraId="2A75C7DE" w14:textId="2F4E2DBF" w:rsidR="00AF604B" w:rsidRDefault="00844AC3" w:rsidP="00AF604B">
      <w:r>
        <w:rPr>
          <w:noProof/>
        </w:rPr>
        <w:drawing>
          <wp:anchor distT="0" distB="0" distL="114300" distR="114300" simplePos="0" relativeHeight="251804672" behindDoc="0" locked="0" layoutInCell="1" allowOverlap="1" wp14:anchorId="653DD452" wp14:editId="029460C4">
            <wp:simplePos x="0" y="0"/>
            <wp:positionH relativeFrom="column">
              <wp:posOffset>1451519</wp:posOffset>
            </wp:positionH>
            <wp:positionV relativeFrom="paragraph">
              <wp:posOffset>1227439</wp:posOffset>
            </wp:positionV>
            <wp:extent cx="2814452" cy="201798"/>
            <wp:effectExtent l="0" t="0" r="24130" b="27305"/>
            <wp:wrapNone/>
            <wp:docPr id="541" name="Prostokąt 54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814452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AF604B" w:rsidRPr="00AF604B">
        <w:rPr>
          <w:noProof/>
        </w:rPr>
        <w:drawing>
          <wp:inline distT="0" distB="0" distL="0" distR="0" wp14:anchorId="68C45B8C" wp14:editId="4FF8E6FF">
            <wp:extent cx="5087060" cy="2486372"/>
            <wp:effectExtent l="0" t="0" r="0" b="9525"/>
            <wp:docPr id="499" name="Obraz 49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DB10E" w14:textId="4B4AA2A5" w:rsidR="0030165C" w:rsidRDefault="0030165C" w:rsidP="0030165C">
      <w:pPr>
        <w:pStyle w:val="Akapitzlist"/>
        <w:numPr>
          <w:ilvl w:val="0"/>
          <w:numId w:val="1"/>
        </w:numPr>
      </w:pPr>
      <w:r>
        <w:t xml:space="preserve">tu automatycznie jak okno się otwiera jest już ustawiony próg wyznaczony przez </w:t>
      </w:r>
      <w:proofErr w:type="spellStart"/>
      <w:r>
        <w:t>otsu</w:t>
      </w:r>
      <w:proofErr w:type="spellEnd"/>
      <w:r>
        <w:t>, ale użytkownik może je zmienić:</w:t>
      </w:r>
    </w:p>
    <w:p w14:paraId="2306EA1D" w14:textId="1150DFA6" w:rsidR="0030165C" w:rsidRDefault="00844AC3" w:rsidP="0030165C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806720" behindDoc="0" locked="0" layoutInCell="1" allowOverlap="1" wp14:anchorId="66A0AFBB" wp14:editId="681885E0">
            <wp:simplePos x="0" y="0"/>
            <wp:positionH relativeFrom="column">
              <wp:posOffset>2793432</wp:posOffset>
            </wp:positionH>
            <wp:positionV relativeFrom="paragraph">
              <wp:posOffset>4503478</wp:posOffset>
            </wp:positionV>
            <wp:extent cx="558140" cy="249382"/>
            <wp:effectExtent l="0" t="0" r="13970" b="17780"/>
            <wp:wrapNone/>
            <wp:docPr id="542" name="Prostokąt 54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58140" cy="2493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0165C" w:rsidRPr="0030165C">
        <w:rPr>
          <w:noProof/>
        </w:rPr>
        <w:drawing>
          <wp:inline distT="0" distB="0" distL="0" distR="0" wp14:anchorId="09143B28" wp14:editId="682E2128">
            <wp:extent cx="5725324" cy="5287113"/>
            <wp:effectExtent l="0" t="0" r="8890" b="8890"/>
            <wp:docPr id="500" name="Obraz 50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52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F7539" w14:textId="7649C054" w:rsidR="00B51D4C" w:rsidRDefault="00B51D4C" w:rsidP="0030165C">
      <w:pPr>
        <w:ind w:start="18pt"/>
      </w:pPr>
      <w:r w:rsidRPr="00B51D4C">
        <w:rPr>
          <w:noProof/>
        </w:rPr>
        <w:lastRenderedPageBreak/>
        <w:drawing>
          <wp:inline distT="0" distB="0" distL="0" distR="0" wp14:anchorId="066459DE" wp14:editId="517ABA9F">
            <wp:extent cx="2029108" cy="4591691"/>
            <wp:effectExtent l="0" t="0" r="9525" b="0"/>
            <wp:docPr id="989635292" name="Obraz 1" descr="Obraz zawierający zrzut ekranu, origami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989635292" name="Obraz 1" descr="Obraz zawierający zrzut ekranu, origami&#10;&#10;Zawartość wygenerowana przez AI może być niepoprawna.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4591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5C53A" w14:textId="766025C5" w:rsidR="0030165C" w:rsidRDefault="0030165C" w:rsidP="0030165C">
      <w:pPr>
        <w:pStyle w:val="Nagwek2"/>
      </w:pPr>
      <w:bookmarkStart w:id="53" w:name="_Toc219752441"/>
      <w:r>
        <w:t>Implementacja progowania adaptacyjnego</w:t>
      </w:r>
      <w:bookmarkEnd w:id="53"/>
    </w:p>
    <w:p w14:paraId="49737075" w14:textId="04B9626D" w:rsidR="00B11EA4" w:rsidRPr="00B11EA4" w:rsidRDefault="00B11EA4" w:rsidP="00B11EA4">
      <w:pPr>
        <w:pStyle w:val="Akapitzlist"/>
        <w:numPr>
          <w:ilvl w:val="0"/>
          <w:numId w:val="1"/>
        </w:numPr>
      </w:pPr>
      <w:r w:rsidRPr="00B11EA4">
        <w:t xml:space="preserve">Progowanie adaptacyjne to metoda </w:t>
      </w:r>
      <w:proofErr w:type="spellStart"/>
      <w:r w:rsidRPr="00B11EA4">
        <w:t>binarizacji</w:t>
      </w:r>
      <w:proofErr w:type="spellEnd"/>
      <w:r w:rsidRPr="00B11EA4">
        <w:t xml:space="preserve"> obrazu, w której wartość progowa dobierana jest lokalnie dla każdego obszaru, uwzględniając jasność otoczenia. Dzięki temu dobrze działa przy nierównomiernym oświetleniu i złożonym tle.</w:t>
      </w:r>
    </w:p>
    <w:p w14:paraId="5279061B" w14:textId="16539737" w:rsidR="0030165C" w:rsidRDefault="0030165C" w:rsidP="0030165C">
      <w:pPr>
        <w:pStyle w:val="Akapitzlist"/>
        <w:numPr>
          <w:ilvl w:val="0"/>
          <w:numId w:val="1"/>
        </w:numPr>
      </w:pPr>
      <w:r>
        <w:t>wybieramy obraz mono i:</w:t>
      </w:r>
    </w:p>
    <w:p w14:paraId="7593AB0D" w14:textId="0FD4DFCF" w:rsidR="0030165C" w:rsidRDefault="00844AC3" w:rsidP="0030165C">
      <w:r>
        <w:rPr>
          <w:noProof/>
        </w:rPr>
        <w:drawing>
          <wp:anchor distT="0" distB="0" distL="114300" distR="114300" simplePos="0" relativeHeight="251808768" behindDoc="0" locked="0" layoutInCell="1" allowOverlap="1" wp14:anchorId="749ABE38" wp14:editId="453EA0EA">
            <wp:simplePos x="0" y="0"/>
            <wp:positionH relativeFrom="column">
              <wp:posOffset>1463395</wp:posOffset>
            </wp:positionH>
            <wp:positionV relativeFrom="paragraph">
              <wp:posOffset>1402492</wp:posOffset>
            </wp:positionV>
            <wp:extent cx="3342904" cy="201798"/>
            <wp:effectExtent l="0" t="0" r="10160" b="27305"/>
            <wp:wrapNone/>
            <wp:docPr id="543" name="Prostokąt 54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3342904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0165C" w:rsidRPr="0030165C">
        <w:rPr>
          <w:noProof/>
        </w:rPr>
        <w:drawing>
          <wp:inline distT="0" distB="0" distL="0" distR="0" wp14:anchorId="4AD8B135" wp14:editId="761325E0">
            <wp:extent cx="5115639" cy="2591162"/>
            <wp:effectExtent l="0" t="0" r="0" b="0"/>
            <wp:docPr id="501" name="Obraz 50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04BC0" w14:textId="0BE77819" w:rsidR="0030165C" w:rsidRDefault="0030165C" w:rsidP="0030165C">
      <w:pPr>
        <w:pStyle w:val="Akapitzlist"/>
        <w:numPr>
          <w:ilvl w:val="0"/>
          <w:numId w:val="1"/>
        </w:numPr>
      </w:pPr>
      <w:r>
        <w:t>podajemy wielkość bloku</w:t>
      </w:r>
    </w:p>
    <w:p w14:paraId="262338B3" w14:textId="0EAFFF16" w:rsidR="0030165C" w:rsidRDefault="00844AC3" w:rsidP="0030165C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810816" behindDoc="0" locked="0" layoutInCell="1" allowOverlap="1" wp14:anchorId="10D9ACD0" wp14:editId="61771EF3">
            <wp:simplePos x="0" y="0"/>
            <wp:positionH relativeFrom="column">
              <wp:posOffset>869628</wp:posOffset>
            </wp:positionH>
            <wp:positionV relativeFrom="paragraph">
              <wp:posOffset>792439</wp:posOffset>
            </wp:positionV>
            <wp:extent cx="765959" cy="296883"/>
            <wp:effectExtent l="0" t="0" r="15240" b="27305"/>
            <wp:wrapNone/>
            <wp:docPr id="544" name="Prostokąt 54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65959" cy="29688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0165C" w:rsidRPr="0030165C">
        <w:rPr>
          <w:noProof/>
        </w:rPr>
        <w:drawing>
          <wp:inline distT="0" distB="0" distL="0" distR="0" wp14:anchorId="1D5DE0A9" wp14:editId="35807C00">
            <wp:extent cx="2962688" cy="1171739"/>
            <wp:effectExtent l="0" t="0" r="0" b="9525"/>
            <wp:docPr id="502" name="Obraz 50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9A22" w14:textId="3273008A" w:rsidR="0030165C" w:rsidRDefault="0030165C" w:rsidP="0030165C">
      <w:pPr>
        <w:pStyle w:val="Akapitzlist"/>
        <w:numPr>
          <w:ilvl w:val="0"/>
          <w:numId w:val="1"/>
        </w:numPr>
      </w:pPr>
      <w:r>
        <w:t>podajemy stałą</w:t>
      </w:r>
    </w:p>
    <w:p w14:paraId="72173FC0" w14:textId="31EB4744" w:rsidR="0030165C" w:rsidRDefault="00844AC3" w:rsidP="0030165C">
      <w:pPr>
        <w:ind w:start="18pt"/>
      </w:pPr>
      <w:r>
        <w:rPr>
          <w:noProof/>
        </w:rPr>
        <w:drawing>
          <wp:anchor distT="0" distB="0" distL="114300" distR="114300" simplePos="0" relativeHeight="251812864" behindDoc="0" locked="0" layoutInCell="1" allowOverlap="1" wp14:anchorId="2A19C044" wp14:editId="04C9D249">
            <wp:simplePos x="0" y="0"/>
            <wp:positionH relativeFrom="column">
              <wp:posOffset>258049</wp:posOffset>
            </wp:positionH>
            <wp:positionV relativeFrom="paragraph">
              <wp:posOffset>800265</wp:posOffset>
            </wp:positionV>
            <wp:extent cx="801585" cy="279070"/>
            <wp:effectExtent l="0" t="0" r="17780" b="26035"/>
            <wp:wrapNone/>
            <wp:docPr id="545" name="Prostokąt 54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801585" cy="27907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0165C" w:rsidRPr="0030165C">
        <w:rPr>
          <w:noProof/>
        </w:rPr>
        <w:drawing>
          <wp:inline distT="0" distB="0" distL="0" distR="0" wp14:anchorId="4A21C864" wp14:editId="0D11807E">
            <wp:extent cx="1752845" cy="1095528"/>
            <wp:effectExtent l="0" t="0" r="0" b="9525"/>
            <wp:docPr id="503" name="Obraz 50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2C89E" w14:textId="3904621D" w:rsidR="00B51D4C" w:rsidRDefault="00B51D4C" w:rsidP="0030165C">
      <w:pPr>
        <w:ind w:start="18pt"/>
      </w:pPr>
      <w:r w:rsidRPr="00B51D4C">
        <w:rPr>
          <w:noProof/>
        </w:rPr>
        <w:drawing>
          <wp:inline distT="0" distB="0" distL="0" distR="0" wp14:anchorId="7834B96A" wp14:editId="12353DFD">
            <wp:extent cx="2057687" cy="4601217"/>
            <wp:effectExtent l="0" t="0" r="0" b="8890"/>
            <wp:docPr id="1353007125" name="Obraz 1" descr="Obraz zawierający zrzut ekranu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353007125" name="Obraz 1" descr="Obraz zawierający zrzut ekranu&#10;&#10;Zawartość wygenerowana przez AI może być niepoprawna.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4601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22E3F" w14:textId="54B02508" w:rsidR="0030165C" w:rsidRDefault="0030165C" w:rsidP="0030165C">
      <w:pPr>
        <w:pStyle w:val="Nagwek2"/>
      </w:pPr>
      <w:bookmarkStart w:id="54" w:name="_Toc219752442"/>
      <w:r>
        <w:t>Operacje morfologii matematycznej</w:t>
      </w:r>
      <w:bookmarkEnd w:id="54"/>
    </w:p>
    <w:p w14:paraId="293C9EFA" w14:textId="7FA0C4AB" w:rsidR="0030165C" w:rsidRDefault="0030165C" w:rsidP="0030165C">
      <w:pPr>
        <w:pStyle w:val="Akapitzlist"/>
        <w:numPr>
          <w:ilvl w:val="0"/>
          <w:numId w:val="1"/>
        </w:numPr>
      </w:pPr>
      <w:r>
        <w:t>wybieramy obraz mono i:</w:t>
      </w:r>
    </w:p>
    <w:p w14:paraId="54E39081" w14:textId="4D94F078" w:rsidR="0030165C" w:rsidRDefault="00844AC3" w:rsidP="0030165C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814912" behindDoc="0" locked="0" layoutInCell="1" allowOverlap="1" wp14:anchorId="65D9FD0A" wp14:editId="252AA0EF">
            <wp:simplePos x="0" y="0"/>
            <wp:positionH relativeFrom="column">
              <wp:posOffset>1599961</wp:posOffset>
            </wp:positionH>
            <wp:positionV relativeFrom="paragraph">
              <wp:posOffset>1860591</wp:posOffset>
            </wp:positionV>
            <wp:extent cx="2072244" cy="201798"/>
            <wp:effectExtent l="0" t="0" r="23495" b="27305"/>
            <wp:wrapNone/>
            <wp:docPr id="546" name="Prostokąt 546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072244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0165C" w:rsidRPr="0030165C">
        <w:rPr>
          <w:noProof/>
        </w:rPr>
        <w:drawing>
          <wp:inline distT="0" distB="0" distL="0" distR="0" wp14:anchorId="0576E6D1" wp14:editId="3D81835E">
            <wp:extent cx="5039428" cy="2648320"/>
            <wp:effectExtent l="0" t="0" r="0" b="0"/>
            <wp:docPr id="504" name="Obraz 50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0CF25" w14:textId="6D7A46A5" w:rsidR="0030165C" w:rsidRDefault="0030165C" w:rsidP="0030165C">
      <w:pPr>
        <w:pStyle w:val="Akapitzlist"/>
        <w:numPr>
          <w:ilvl w:val="0"/>
          <w:numId w:val="1"/>
        </w:numPr>
      </w:pPr>
      <w:r>
        <w:t>wybieramy kształt elementu i operację i klikamy wykonaj</w:t>
      </w:r>
    </w:p>
    <w:p w14:paraId="6DA125CE" w14:textId="697C0BCA" w:rsidR="0030165C" w:rsidRDefault="00844AC3" w:rsidP="0030165C">
      <w:r>
        <w:rPr>
          <w:noProof/>
        </w:rPr>
        <w:drawing>
          <wp:anchor distT="0" distB="0" distL="114300" distR="114300" simplePos="0" relativeHeight="251821056" behindDoc="0" locked="0" layoutInCell="1" allowOverlap="1" wp14:anchorId="77111446" wp14:editId="72AB802D">
            <wp:simplePos x="0" y="0"/>
            <wp:positionH relativeFrom="column">
              <wp:posOffset>834002</wp:posOffset>
            </wp:positionH>
            <wp:positionV relativeFrom="paragraph">
              <wp:posOffset>2609363</wp:posOffset>
            </wp:positionV>
            <wp:extent cx="1217221" cy="314697"/>
            <wp:effectExtent l="0" t="0" r="21590" b="28575"/>
            <wp:wrapNone/>
            <wp:docPr id="549" name="Prostokąt 549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217221" cy="31469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19008" behindDoc="0" locked="0" layoutInCell="1" allowOverlap="1" wp14:anchorId="6C1BEB56" wp14:editId="23730E29">
            <wp:simplePos x="0" y="0"/>
            <wp:positionH relativeFrom="column">
              <wp:posOffset>168985</wp:posOffset>
            </wp:positionH>
            <wp:positionV relativeFrom="paragraph">
              <wp:posOffset>1487145</wp:posOffset>
            </wp:positionV>
            <wp:extent cx="243172" cy="961902"/>
            <wp:effectExtent l="0" t="0" r="24130" b="10160"/>
            <wp:wrapNone/>
            <wp:docPr id="548" name="Prostokąt 54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43172" cy="96190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16960" behindDoc="0" locked="0" layoutInCell="1" allowOverlap="1" wp14:anchorId="37F0383D" wp14:editId="112AE04D">
            <wp:simplePos x="0" y="0"/>
            <wp:positionH relativeFrom="column">
              <wp:posOffset>151171</wp:posOffset>
            </wp:positionH>
            <wp:positionV relativeFrom="paragraph">
              <wp:posOffset>578683</wp:posOffset>
            </wp:positionV>
            <wp:extent cx="261257" cy="564078"/>
            <wp:effectExtent l="0" t="0" r="24765" b="26670"/>
            <wp:wrapNone/>
            <wp:docPr id="547" name="Prostokąt 54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61257" cy="56407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0165C" w:rsidRPr="0030165C">
        <w:rPr>
          <w:noProof/>
        </w:rPr>
        <w:drawing>
          <wp:inline distT="0" distB="0" distL="0" distR="0" wp14:anchorId="71CB2615" wp14:editId="1980D557">
            <wp:extent cx="2905530" cy="3658111"/>
            <wp:effectExtent l="0" t="0" r="0" b="0"/>
            <wp:docPr id="505" name="Obraz 50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3658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AA8EC" w14:textId="124F977B" w:rsidR="002A1BF7" w:rsidRDefault="002A1BF7" w:rsidP="002A1BF7">
      <w:pPr>
        <w:pStyle w:val="Akapitzlist"/>
        <w:numPr>
          <w:ilvl w:val="0"/>
          <w:numId w:val="1"/>
        </w:numPr>
      </w:pPr>
      <w:r>
        <w:t xml:space="preserve">kształt elementu to inaczej kształt filtru. </w:t>
      </w:r>
      <w:proofErr w:type="spellStart"/>
      <w:r>
        <w:t>Erzoja</w:t>
      </w:r>
      <w:proofErr w:type="spellEnd"/>
      <w:r>
        <w:t xml:space="preserve"> to zmniejsza obiekty, dylacja zwiększa. Otarcie: erozja, a potem dylacja, zamknięcie dylacja, a potem </w:t>
      </w:r>
      <w:proofErr w:type="spellStart"/>
      <w:r>
        <w:t>erzocja</w:t>
      </w:r>
      <w:proofErr w:type="spellEnd"/>
    </w:p>
    <w:p w14:paraId="23879CCA" w14:textId="346D32EE" w:rsidR="001E7ED9" w:rsidRDefault="001E7ED9" w:rsidP="001E7ED9">
      <w:r w:rsidRPr="001E7ED9">
        <w:rPr>
          <w:noProof/>
        </w:rPr>
        <w:lastRenderedPageBreak/>
        <w:drawing>
          <wp:inline distT="0" distB="0" distL="0" distR="0" wp14:anchorId="5C47AC33" wp14:editId="328AAB65">
            <wp:extent cx="2276793" cy="4867954"/>
            <wp:effectExtent l="0" t="0" r="9525" b="0"/>
            <wp:docPr id="1765376653" name="Obraz 1" descr="Obraz zawierający zrzut ekranu, gwiazda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765376653" name="Obraz 1" descr="Obraz zawierający zrzut ekranu, gwiazda&#10;&#10;Zawartość wygenerowana przez AI może być niepoprawna.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4867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8278A" w14:textId="795A1FF3" w:rsidR="0030165C" w:rsidRDefault="0030165C" w:rsidP="0030165C">
      <w:pPr>
        <w:pStyle w:val="Nagwek2"/>
      </w:pPr>
      <w:bookmarkStart w:id="55" w:name="_Toc219752443"/>
      <w:proofErr w:type="spellStart"/>
      <w:r>
        <w:t>Szkieletyzacja</w:t>
      </w:r>
      <w:bookmarkEnd w:id="55"/>
      <w:proofErr w:type="spellEnd"/>
    </w:p>
    <w:p w14:paraId="7C42203D" w14:textId="5D98178F" w:rsidR="0030165C" w:rsidRDefault="0030165C" w:rsidP="0030165C">
      <w:pPr>
        <w:pStyle w:val="Akapitzlist"/>
        <w:numPr>
          <w:ilvl w:val="0"/>
          <w:numId w:val="1"/>
        </w:numPr>
      </w:pPr>
      <w:r>
        <w:t>zaznaczamy obraz binarny i:</w:t>
      </w:r>
    </w:p>
    <w:p w14:paraId="75793C81" w14:textId="2ECCBA3E" w:rsidR="0030165C" w:rsidRDefault="00844AC3" w:rsidP="0030165C">
      <w:pPr>
        <w:ind w:start="18pt"/>
      </w:pPr>
      <w:r>
        <w:rPr>
          <w:noProof/>
        </w:rPr>
        <w:drawing>
          <wp:anchor distT="0" distB="0" distL="114300" distR="114300" simplePos="0" relativeHeight="251823104" behindDoc="0" locked="0" layoutInCell="1" allowOverlap="1" wp14:anchorId="051F7F2E" wp14:editId="2569CE88">
            <wp:simplePos x="0" y="0"/>
            <wp:positionH relativeFrom="column">
              <wp:posOffset>1867156</wp:posOffset>
            </wp:positionH>
            <wp:positionV relativeFrom="paragraph">
              <wp:posOffset>2185769</wp:posOffset>
            </wp:positionV>
            <wp:extent cx="843148" cy="219693"/>
            <wp:effectExtent l="0" t="0" r="14605" b="28575"/>
            <wp:wrapNone/>
            <wp:docPr id="550" name="Prostokąt 55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843148" cy="21969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0165C" w:rsidRPr="0030165C">
        <w:rPr>
          <w:noProof/>
        </w:rPr>
        <w:drawing>
          <wp:inline distT="0" distB="0" distL="0" distR="0" wp14:anchorId="709CA23D" wp14:editId="4408F393">
            <wp:extent cx="5220429" cy="2695951"/>
            <wp:effectExtent l="0" t="0" r="0" b="9525"/>
            <wp:docPr id="506" name="Obraz 50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269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F1DC1" w14:textId="55D51EA8" w:rsidR="002A1BF7" w:rsidRDefault="002A1BF7" w:rsidP="002A1BF7">
      <w:pPr>
        <w:pStyle w:val="Akapitzlist"/>
        <w:numPr>
          <w:ilvl w:val="0"/>
          <w:numId w:val="1"/>
        </w:numPr>
      </w:pPr>
      <w:r>
        <w:t>krótko mówiąc zamienia obiekt w szkielet</w:t>
      </w:r>
    </w:p>
    <w:p w14:paraId="3A83AC0C" w14:textId="2AF702E1" w:rsidR="005328C1" w:rsidRDefault="005328C1" w:rsidP="005328C1">
      <w:r w:rsidRPr="005328C1">
        <w:rPr>
          <w:noProof/>
        </w:rPr>
        <w:lastRenderedPageBreak/>
        <w:drawing>
          <wp:inline distT="0" distB="0" distL="0" distR="0" wp14:anchorId="613636E5" wp14:editId="22C3FE42">
            <wp:extent cx="4086795" cy="8411749"/>
            <wp:effectExtent l="0" t="0" r="9525" b="8890"/>
            <wp:docPr id="843522932" name="Obraz 1" descr="Obraz zawierający zrzut ekranu, tekst, design, klepsydra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843522932" name="Obraz 1" descr="Obraz zawierający zrzut ekranu, tekst, design, klepsydra&#10;&#10;Zawartość wygenerowana przez AI może być niepoprawna.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8411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28E93" w14:textId="3D4EDEB6" w:rsidR="0030165C" w:rsidRDefault="00247D9F" w:rsidP="00247D9F">
      <w:pPr>
        <w:pStyle w:val="Nagwek1"/>
      </w:pPr>
      <w:bookmarkStart w:id="56" w:name="_Toc219752444"/>
      <w:r>
        <w:lastRenderedPageBreak/>
        <w:t>Lab 4</w:t>
      </w:r>
      <w:bookmarkEnd w:id="56"/>
    </w:p>
    <w:p w14:paraId="3AFDC60E" w14:textId="6F8C8DB6" w:rsidR="0052303D" w:rsidRDefault="0052303D" w:rsidP="0052303D">
      <w:pPr>
        <w:pStyle w:val="Nagwek2"/>
      </w:pPr>
      <w:bookmarkStart w:id="57" w:name="_Toc219752445"/>
      <w:r>
        <w:t>Wyznaczenie momentu, pola powierzchni i współczynniki kształtu</w:t>
      </w:r>
      <w:bookmarkEnd w:id="57"/>
    </w:p>
    <w:p w14:paraId="56A034CF" w14:textId="7F37ADA8" w:rsidR="00FC5BA9" w:rsidRPr="00FC5BA9" w:rsidRDefault="00FC5BA9" w:rsidP="00FC5BA9">
      <w:pPr>
        <w:pStyle w:val="Akapitzlist"/>
        <w:numPr>
          <w:ilvl w:val="0"/>
          <w:numId w:val="1"/>
        </w:numPr>
      </w:pPr>
      <w:r>
        <w:t>Pole powierzchni to liczba pikseli obiektu, momenty (np. geometryczne i centralne) opisują jego rozkład i położenie, a współczynniki kształtu są wyznaczane z momentów. Służą one do opisu i porównywania kształtów obiektów niezależnie od ich położenia (a czasem także skali i obrotu).</w:t>
      </w:r>
    </w:p>
    <w:p w14:paraId="6BA9FFC0" w14:textId="6350633F" w:rsidR="00247D9F" w:rsidRDefault="00247D9F" w:rsidP="00247D9F">
      <w:pPr>
        <w:pStyle w:val="Akapitzlist"/>
        <w:numPr>
          <w:ilvl w:val="0"/>
          <w:numId w:val="1"/>
        </w:numPr>
      </w:pPr>
      <w:r>
        <w:t>Wybieramy obraz monochromatyczny i klikamy:</w:t>
      </w:r>
    </w:p>
    <w:p w14:paraId="71F96829" w14:textId="67250840" w:rsidR="00247D9F" w:rsidRDefault="00844AC3" w:rsidP="00247D9F">
      <w:pPr>
        <w:ind w:start="18pt"/>
      </w:pPr>
      <w:r>
        <w:rPr>
          <w:noProof/>
        </w:rPr>
        <w:drawing>
          <wp:anchor distT="0" distB="0" distL="114300" distR="114300" simplePos="0" relativeHeight="251825152" behindDoc="0" locked="0" layoutInCell="1" allowOverlap="1" wp14:anchorId="12BA7F15" wp14:editId="606C6378">
            <wp:simplePos x="0" y="0"/>
            <wp:positionH relativeFrom="column">
              <wp:posOffset>2116537</wp:posOffset>
            </wp:positionH>
            <wp:positionV relativeFrom="paragraph">
              <wp:posOffset>715249</wp:posOffset>
            </wp:positionV>
            <wp:extent cx="3473533" cy="201798"/>
            <wp:effectExtent l="0" t="0" r="12700" b="27305"/>
            <wp:wrapNone/>
            <wp:docPr id="551" name="Prostokąt 55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3473533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247D9F" w:rsidRPr="00247D9F">
        <w:rPr>
          <w:noProof/>
        </w:rPr>
        <w:drawing>
          <wp:inline distT="0" distB="0" distL="0" distR="0" wp14:anchorId="012BB17A" wp14:editId="04445311">
            <wp:extent cx="5601482" cy="2772162"/>
            <wp:effectExtent l="0" t="0" r="0" b="9525"/>
            <wp:docPr id="507" name="Obraz 50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30790" w14:textId="0F8300B0" w:rsidR="00247D9F" w:rsidRDefault="00247D9F" w:rsidP="00247D9F">
      <w:pPr>
        <w:pStyle w:val="Akapitzlist"/>
        <w:numPr>
          <w:ilvl w:val="0"/>
          <w:numId w:val="1"/>
        </w:numPr>
      </w:pPr>
      <w:r>
        <w:t xml:space="preserve">Wybieramy ścieżkę, gdzie się ma zapisać </w:t>
      </w:r>
      <w:proofErr w:type="spellStart"/>
      <w:r>
        <w:t>csv</w:t>
      </w:r>
      <w:proofErr w:type="spellEnd"/>
      <w:r>
        <w:t xml:space="preserve"> o informacjach o każdych obiektach, które wykrył</w:t>
      </w:r>
    </w:p>
    <w:p w14:paraId="75B71ABA" w14:textId="027BA710" w:rsidR="00FA3798" w:rsidRDefault="00844AC3" w:rsidP="00FA3798">
      <w:pPr>
        <w:ind w:start="18pt"/>
      </w:pPr>
      <w:r>
        <w:rPr>
          <w:noProof/>
        </w:rPr>
        <w:drawing>
          <wp:anchor distT="0" distB="0" distL="114300" distR="114300" simplePos="0" relativeHeight="251827200" behindDoc="0" locked="0" layoutInCell="1" allowOverlap="1" wp14:anchorId="25105718" wp14:editId="62CAF65B">
            <wp:simplePos x="0" y="0"/>
            <wp:positionH relativeFrom="column">
              <wp:posOffset>4942865</wp:posOffset>
            </wp:positionH>
            <wp:positionV relativeFrom="paragraph">
              <wp:posOffset>3190174</wp:posOffset>
            </wp:positionV>
            <wp:extent cx="485841" cy="201798"/>
            <wp:effectExtent l="0" t="0" r="28575" b="27305"/>
            <wp:wrapNone/>
            <wp:docPr id="552" name="Prostokąt 55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485841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247D9F" w:rsidRPr="00247D9F">
        <w:rPr>
          <w:noProof/>
        </w:rPr>
        <w:drawing>
          <wp:inline distT="0" distB="0" distL="0" distR="0" wp14:anchorId="5FB68249" wp14:editId="5078B768">
            <wp:extent cx="5760720" cy="3460115"/>
            <wp:effectExtent l="0" t="0" r="0" b="6985"/>
            <wp:docPr id="508" name="Obraz 50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6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CA667" w14:textId="60C9383F" w:rsidR="00247D9F" w:rsidRDefault="0052303D" w:rsidP="00247D9F">
      <w:pPr>
        <w:ind w:start="18pt"/>
      </w:pPr>
      <w:r w:rsidRPr="0052303D">
        <w:rPr>
          <w:noProof/>
        </w:rPr>
        <w:lastRenderedPageBreak/>
        <w:drawing>
          <wp:inline distT="0" distB="0" distL="0" distR="0" wp14:anchorId="227FC08D" wp14:editId="1A0A97C6">
            <wp:extent cx="1933845" cy="2743583"/>
            <wp:effectExtent l="0" t="0" r="9525" b="0"/>
            <wp:docPr id="509" name="Obraz 50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20DD9" w14:textId="14200BF7" w:rsidR="00FA3798" w:rsidRDefault="00FA3798" w:rsidP="00247D9F">
      <w:pPr>
        <w:ind w:start="18pt"/>
      </w:pPr>
      <w:r w:rsidRPr="00FA3798">
        <w:rPr>
          <w:noProof/>
        </w:rPr>
        <w:drawing>
          <wp:inline distT="0" distB="0" distL="0" distR="0" wp14:anchorId="2C77B037" wp14:editId="5F3C1572">
            <wp:extent cx="5760720" cy="544195"/>
            <wp:effectExtent l="0" t="0" r="0" b="8255"/>
            <wp:docPr id="562" name="Obraz 56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4B71D" w14:textId="77777777" w:rsidR="00FA3798" w:rsidRPr="00FA3798" w:rsidRDefault="00FA3798" w:rsidP="00FA3798">
      <w:pPr>
        <w:ind w:start="18pt"/>
        <w:rPr>
          <w:b/>
          <w:bCs/>
        </w:rPr>
      </w:pPr>
      <w:r w:rsidRPr="00FA3798">
        <w:rPr>
          <w:rFonts w:ascii="Segoe UI Emoji" w:hAnsi="Segoe UI Emoji" w:cs="Segoe UI Emoji"/>
          <w:b/>
          <w:bCs/>
        </w:rPr>
        <w:t>🔹</w:t>
      </w:r>
      <w:r w:rsidRPr="00FA3798">
        <w:rPr>
          <w:b/>
          <w:bCs/>
        </w:rPr>
        <w:t xml:space="preserve"> Identyfikatory</w:t>
      </w:r>
    </w:p>
    <w:p w14:paraId="2D71D3E4" w14:textId="77777777" w:rsidR="00FA3798" w:rsidRPr="00FA3798" w:rsidRDefault="00FA3798" w:rsidP="00FA3798">
      <w:pPr>
        <w:numPr>
          <w:ilvl w:val="0"/>
          <w:numId w:val="3"/>
        </w:numPr>
      </w:pPr>
      <w:r w:rsidRPr="00FA3798">
        <w:rPr>
          <w:b/>
          <w:bCs/>
        </w:rPr>
        <w:t>ID</w:t>
      </w:r>
      <w:r w:rsidRPr="00FA3798">
        <w:t xml:space="preserve"> – numer obiektu</w:t>
      </w:r>
    </w:p>
    <w:p w14:paraId="02DA8B27" w14:textId="77777777" w:rsidR="00FA3798" w:rsidRPr="00FA3798" w:rsidRDefault="00FA3798" w:rsidP="00FA3798">
      <w:pPr>
        <w:numPr>
          <w:ilvl w:val="0"/>
          <w:numId w:val="3"/>
        </w:numPr>
      </w:pPr>
      <w:r w:rsidRPr="00FA3798">
        <w:rPr>
          <w:b/>
          <w:bCs/>
        </w:rPr>
        <w:t>Obiekt</w:t>
      </w:r>
      <w:r w:rsidRPr="00FA3798">
        <w:t xml:space="preserve"> – nazwa lub etykieta (pusta)</w:t>
      </w:r>
    </w:p>
    <w:p w14:paraId="151908EC" w14:textId="77777777" w:rsidR="00FA3798" w:rsidRPr="00FA3798" w:rsidRDefault="00FA3798" w:rsidP="00FA3798">
      <w:pPr>
        <w:ind w:start="18pt"/>
        <w:rPr>
          <w:b/>
          <w:bCs/>
        </w:rPr>
      </w:pPr>
      <w:r w:rsidRPr="00FA3798">
        <w:rPr>
          <w:rFonts w:ascii="Segoe UI Emoji" w:hAnsi="Segoe UI Emoji" w:cs="Segoe UI Emoji"/>
          <w:b/>
          <w:bCs/>
        </w:rPr>
        <w:t>🔸</w:t>
      </w:r>
      <w:r w:rsidRPr="00FA3798">
        <w:rPr>
          <w:b/>
          <w:bCs/>
        </w:rPr>
        <w:t xml:space="preserve"> Właściwości geometryczne</w:t>
      </w:r>
    </w:p>
    <w:p w14:paraId="7C781096" w14:textId="77777777" w:rsidR="00FA3798" w:rsidRPr="00FA3798" w:rsidRDefault="00FA3798" w:rsidP="00FA3798">
      <w:pPr>
        <w:numPr>
          <w:ilvl w:val="0"/>
          <w:numId w:val="4"/>
        </w:numPr>
      </w:pPr>
      <w:r w:rsidRPr="00FA3798">
        <w:rPr>
          <w:b/>
          <w:bCs/>
        </w:rPr>
        <w:t>M00 (Masa)</w:t>
      </w:r>
      <w:r w:rsidRPr="00FA3798">
        <w:t xml:space="preserve"> – całkowita intensywność (lub pole)</w:t>
      </w:r>
    </w:p>
    <w:p w14:paraId="25214CF2" w14:textId="77777777" w:rsidR="00FA3798" w:rsidRPr="00FA3798" w:rsidRDefault="00FA3798" w:rsidP="00FA3798">
      <w:pPr>
        <w:numPr>
          <w:ilvl w:val="0"/>
          <w:numId w:val="4"/>
        </w:numPr>
      </w:pPr>
      <w:r w:rsidRPr="00FA3798">
        <w:rPr>
          <w:b/>
          <w:bCs/>
        </w:rPr>
        <w:t>Pole</w:t>
      </w:r>
      <w:r w:rsidRPr="00FA3798">
        <w:t xml:space="preserve"> – powierzchnia obiektu</w:t>
      </w:r>
    </w:p>
    <w:p w14:paraId="09919C89" w14:textId="77777777" w:rsidR="00FA3798" w:rsidRPr="00FA3798" w:rsidRDefault="00FA3798" w:rsidP="00FA3798">
      <w:pPr>
        <w:numPr>
          <w:ilvl w:val="0"/>
          <w:numId w:val="4"/>
        </w:numPr>
      </w:pPr>
      <w:r w:rsidRPr="00FA3798">
        <w:rPr>
          <w:b/>
          <w:bCs/>
        </w:rPr>
        <w:t>Obwód</w:t>
      </w:r>
      <w:r w:rsidRPr="00FA3798">
        <w:t xml:space="preserve"> – długość konturu</w:t>
      </w:r>
    </w:p>
    <w:p w14:paraId="322EE539" w14:textId="77777777" w:rsidR="00FA3798" w:rsidRPr="00FA3798" w:rsidRDefault="00FA3798" w:rsidP="00FA3798">
      <w:pPr>
        <w:numPr>
          <w:ilvl w:val="0"/>
          <w:numId w:val="4"/>
        </w:numPr>
      </w:pPr>
      <w:r w:rsidRPr="00FA3798">
        <w:rPr>
          <w:b/>
          <w:bCs/>
        </w:rPr>
        <w:t>Centroid X/Y</w:t>
      </w:r>
      <w:r w:rsidRPr="00FA3798">
        <w:t xml:space="preserve"> – współrzędne środka masy</w:t>
      </w:r>
    </w:p>
    <w:p w14:paraId="4C1C910D" w14:textId="77777777" w:rsidR="00FA3798" w:rsidRPr="00FA3798" w:rsidRDefault="00FA3798" w:rsidP="00FA3798">
      <w:pPr>
        <w:numPr>
          <w:ilvl w:val="0"/>
          <w:numId w:val="4"/>
        </w:numPr>
      </w:pPr>
      <w:proofErr w:type="spellStart"/>
      <w:r w:rsidRPr="00FA3798">
        <w:rPr>
          <w:b/>
          <w:bCs/>
        </w:rPr>
        <w:t>Aspect</w:t>
      </w:r>
      <w:proofErr w:type="spellEnd"/>
      <w:r w:rsidRPr="00FA3798">
        <w:rPr>
          <w:b/>
          <w:bCs/>
        </w:rPr>
        <w:t xml:space="preserve"> Ratio</w:t>
      </w:r>
      <w:r w:rsidRPr="00FA3798">
        <w:t xml:space="preserve"> – stosunek szerokości do wysokości</w:t>
      </w:r>
    </w:p>
    <w:p w14:paraId="7EF5754A" w14:textId="77777777" w:rsidR="00FA3798" w:rsidRPr="00FA3798" w:rsidRDefault="00FA3798" w:rsidP="00FA3798">
      <w:pPr>
        <w:numPr>
          <w:ilvl w:val="0"/>
          <w:numId w:val="4"/>
        </w:numPr>
      </w:pPr>
      <w:proofErr w:type="spellStart"/>
      <w:r w:rsidRPr="00FA3798">
        <w:rPr>
          <w:b/>
          <w:bCs/>
        </w:rPr>
        <w:t>Extent</w:t>
      </w:r>
      <w:proofErr w:type="spellEnd"/>
      <w:r w:rsidRPr="00FA3798">
        <w:t xml:space="preserve"> – stosunek pola obiektu do pola jego obwiedni</w:t>
      </w:r>
    </w:p>
    <w:p w14:paraId="29A1825C" w14:textId="77777777" w:rsidR="00FA3798" w:rsidRPr="00FA3798" w:rsidRDefault="00FA3798" w:rsidP="00FA3798">
      <w:pPr>
        <w:numPr>
          <w:ilvl w:val="0"/>
          <w:numId w:val="4"/>
        </w:numPr>
      </w:pPr>
      <w:proofErr w:type="spellStart"/>
      <w:r w:rsidRPr="00FA3798">
        <w:rPr>
          <w:b/>
          <w:bCs/>
        </w:rPr>
        <w:t>Solidity</w:t>
      </w:r>
      <w:proofErr w:type="spellEnd"/>
      <w:r w:rsidRPr="00FA3798">
        <w:t xml:space="preserve"> – stosunek pola do pola otoczki wypukłej</w:t>
      </w:r>
    </w:p>
    <w:p w14:paraId="3412BB3F" w14:textId="77777777" w:rsidR="00FA3798" w:rsidRPr="00FA3798" w:rsidRDefault="00FA3798" w:rsidP="00FA3798">
      <w:pPr>
        <w:numPr>
          <w:ilvl w:val="0"/>
          <w:numId w:val="4"/>
        </w:numPr>
      </w:pPr>
      <w:proofErr w:type="spellStart"/>
      <w:r w:rsidRPr="00FA3798">
        <w:rPr>
          <w:b/>
          <w:bCs/>
        </w:rPr>
        <w:t>EquivDian</w:t>
      </w:r>
      <w:proofErr w:type="spellEnd"/>
      <w:r w:rsidRPr="00FA3798">
        <w:t xml:space="preserve"> – średnica koła o równym polu</w:t>
      </w:r>
    </w:p>
    <w:p w14:paraId="4DA61FBA" w14:textId="77777777" w:rsidR="00FA3798" w:rsidRPr="00FA3798" w:rsidRDefault="00FA3798" w:rsidP="00FA3798">
      <w:pPr>
        <w:ind w:start="18pt"/>
        <w:rPr>
          <w:b/>
          <w:bCs/>
        </w:rPr>
      </w:pPr>
      <w:r w:rsidRPr="00FA3798">
        <w:rPr>
          <w:rFonts w:ascii="Segoe UI Emoji" w:hAnsi="Segoe UI Emoji" w:cs="Segoe UI Emoji"/>
          <w:b/>
          <w:bCs/>
        </w:rPr>
        <w:t>🔸</w:t>
      </w:r>
      <w:r w:rsidRPr="00FA3798">
        <w:rPr>
          <w:b/>
          <w:bCs/>
        </w:rPr>
        <w:t xml:space="preserve"> Moment Hu (z log10)</w:t>
      </w:r>
    </w:p>
    <w:p w14:paraId="791BF31D" w14:textId="77777777" w:rsidR="00FA3798" w:rsidRPr="00FA3798" w:rsidRDefault="00FA3798" w:rsidP="00FA3798">
      <w:pPr>
        <w:numPr>
          <w:ilvl w:val="0"/>
          <w:numId w:val="5"/>
        </w:numPr>
      </w:pPr>
      <w:r w:rsidRPr="00FA3798">
        <w:rPr>
          <w:b/>
          <w:bCs/>
        </w:rPr>
        <w:t>Hu 1, Hu 2, Hu 3, Hu 7</w:t>
      </w:r>
      <w:r w:rsidRPr="00FA3798">
        <w:t xml:space="preserve"> – niezmienniki kształtu, odporne na skalę, obrót i przesunięcie</w:t>
      </w:r>
    </w:p>
    <w:p w14:paraId="03605FEC" w14:textId="77777777" w:rsidR="00FA3798" w:rsidRDefault="00FA3798" w:rsidP="00247D9F">
      <w:pPr>
        <w:ind w:start="18pt"/>
      </w:pPr>
    </w:p>
    <w:p w14:paraId="31BF69EF" w14:textId="448C0094" w:rsidR="0052303D" w:rsidRDefault="0052303D" w:rsidP="0052303D">
      <w:pPr>
        <w:pStyle w:val="Nagwek2"/>
      </w:pPr>
      <w:bookmarkStart w:id="58" w:name="_Toc219752446"/>
      <w:r>
        <w:t xml:space="preserve">Segmentacja z </w:t>
      </w:r>
      <w:proofErr w:type="spellStart"/>
      <w:r>
        <w:t>GraphCut</w:t>
      </w:r>
      <w:bookmarkEnd w:id="58"/>
      <w:proofErr w:type="spellEnd"/>
    </w:p>
    <w:p w14:paraId="08C52089" w14:textId="63F7471A" w:rsidR="007351DA" w:rsidRPr="007351DA" w:rsidRDefault="007351DA" w:rsidP="007351DA">
      <w:pPr>
        <w:pStyle w:val="Akapitzlist"/>
        <w:numPr>
          <w:ilvl w:val="0"/>
          <w:numId w:val="1"/>
        </w:numPr>
      </w:pPr>
      <w:proofErr w:type="spellStart"/>
      <w:r>
        <w:t>GraphCut</w:t>
      </w:r>
      <w:proofErr w:type="spellEnd"/>
      <w:r>
        <w:t xml:space="preserve"> pozwala na </w:t>
      </w:r>
      <w:proofErr w:type="spellStart"/>
      <w:r>
        <w:t>wyodrębienie</w:t>
      </w:r>
      <w:proofErr w:type="spellEnd"/>
      <w:r>
        <w:t xml:space="preserve"> obiektu z zaznaczonego obszaru</w:t>
      </w:r>
    </w:p>
    <w:p w14:paraId="5677C6A1" w14:textId="451C7011" w:rsidR="0052303D" w:rsidRDefault="0052303D" w:rsidP="0052303D">
      <w:pPr>
        <w:pStyle w:val="Akapitzlist"/>
        <w:numPr>
          <w:ilvl w:val="0"/>
          <w:numId w:val="1"/>
        </w:numPr>
      </w:pPr>
      <w:r>
        <w:t>Zaznaczamy interesujący nas obraz i:</w:t>
      </w:r>
    </w:p>
    <w:p w14:paraId="31DD2763" w14:textId="1F59EC22" w:rsidR="0052303D" w:rsidRDefault="00844AC3" w:rsidP="0052303D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829248" behindDoc="0" locked="0" layoutInCell="1" allowOverlap="1" wp14:anchorId="57C49D7B" wp14:editId="25D414BD">
            <wp:simplePos x="0" y="0"/>
            <wp:positionH relativeFrom="column">
              <wp:posOffset>2039348</wp:posOffset>
            </wp:positionH>
            <wp:positionV relativeFrom="paragraph">
              <wp:posOffset>1111052</wp:posOffset>
            </wp:positionV>
            <wp:extent cx="1466602" cy="201798"/>
            <wp:effectExtent l="0" t="0" r="19685" b="27305"/>
            <wp:wrapNone/>
            <wp:docPr id="553" name="Prostokąt 55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466602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2303D" w:rsidRPr="0052303D">
        <w:rPr>
          <w:noProof/>
        </w:rPr>
        <w:drawing>
          <wp:inline distT="0" distB="0" distL="0" distR="0" wp14:anchorId="41051E65" wp14:editId="7C6BD74A">
            <wp:extent cx="5458587" cy="2629267"/>
            <wp:effectExtent l="0" t="0" r="8890" b="0"/>
            <wp:docPr id="510" name="Obraz 51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55A78" w14:textId="123BB8D4" w:rsidR="0052303D" w:rsidRDefault="0052303D" w:rsidP="0052303D">
      <w:pPr>
        <w:pStyle w:val="Akapitzlist"/>
        <w:numPr>
          <w:ilvl w:val="0"/>
          <w:numId w:val="1"/>
        </w:numPr>
      </w:pPr>
      <w:r>
        <w:t xml:space="preserve">Zaznaczamy i klikamy </w:t>
      </w:r>
      <w:proofErr w:type="spellStart"/>
      <w:r>
        <w:t>enter</w:t>
      </w:r>
      <w:proofErr w:type="spellEnd"/>
    </w:p>
    <w:p w14:paraId="1540533E" w14:textId="4B30D1F7" w:rsidR="0052303D" w:rsidRDefault="0052303D" w:rsidP="0052303D">
      <w:r w:rsidRPr="0052303D">
        <w:rPr>
          <w:noProof/>
        </w:rPr>
        <w:drawing>
          <wp:inline distT="0" distB="0" distL="0" distR="0" wp14:anchorId="2AF3BAE9" wp14:editId="29CD99C7">
            <wp:extent cx="5760720" cy="4420235"/>
            <wp:effectExtent l="0" t="0" r="0" b="0"/>
            <wp:docPr id="511" name="Obraz 51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2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95C70" w14:textId="5EDF3D3B" w:rsidR="0052303D" w:rsidRDefault="0052303D" w:rsidP="0052303D">
      <w:pPr>
        <w:pStyle w:val="Akapitzlist"/>
        <w:numPr>
          <w:ilvl w:val="0"/>
          <w:numId w:val="1"/>
        </w:numPr>
      </w:pPr>
      <w:r>
        <w:t>Czekamy chwilę i powinien pokazać się wynik:</w:t>
      </w:r>
    </w:p>
    <w:p w14:paraId="7B941554" w14:textId="6DA6EB8B" w:rsidR="0052303D" w:rsidRDefault="0052303D" w:rsidP="0052303D">
      <w:r w:rsidRPr="0052303D">
        <w:rPr>
          <w:noProof/>
        </w:rPr>
        <w:lastRenderedPageBreak/>
        <w:drawing>
          <wp:inline distT="0" distB="0" distL="0" distR="0" wp14:anchorId="37A71F78" wp14:editId="732BB368">
            <wp:extent cx="5760720" cy="4580255"/>
            <wp:effectExtent l="0" t="0" r="0" b="0"/>
            <wp:docPr id="512" name="Obraz 51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8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DFDF8" w14:textId="7CB77B5C" w:rsidR="004C5977" w:rsidRDefault="004C5977" w:rsidP="004C5977">
      <w:pPr>
        <w:pStyle w:val="Nagwek1"/>
      </w:pPr>
      <w:bookmarkStart w:id="59" w:name="_Toc219752447"/>
      <w:r>
        <w:t>Projekt</w:t>
      </w:r>
      <w:bookmarkEnd w:id="59"/>
    </w:p>
    <w:p w14:paraId="1554FB49" w14:textId="43D20B88" w:rsidR="004C5977" w:rsidRDefault="004C5977" w:rsidP="004C5977">
      <w:pPr>
        <w:pStyle w:val="Nagwek2"/>
      </w:pPr>
      <w:bookmarkStart w:id="60" w:name="_Toc219752448"/>
      <w:r>
        <w:t>Uśrednianie obrazów</w:t>
      </w:r>
      <w:bookmarkEnd w:id="60"/>
    </w:p>
    <w:p w14:paraId="6967D1EA" w14:textId="2410EB67" w:rsidR="004C5977" w:rsidRDefault="004C5977" w:rsidP="004C5977">
      <w:pPr>
        <w:pStyle w:val="Akapitzlist"/>
        <w:numPr>
          <w:ilvl w:val="0"/>
          <w:numId w:val="1"/>
        </w:numPr>
      </w:pPr>
      <w:r>
        <w:t>Funkcja ma na celu zmniejszenie udziału szumu przez uśrednienie kilku zdjęć zr</w:t>
      </w:r>
      <w:r w:rsidR="00116083">
        <w:t>o</w:t>
      </w:r>
      <w:r>
        <w:t xml:space="preserve">bionych w tych samych warunkach w bardzo krótkim odstępie czasowym. Zdjęcia musiały być zrobione za pomocą funkcji </w:t>
      </w:r>
      <w:proofErr w:type="spellStart"/>
      <w:r>
        <w:t>bracketingu</w:t>
      </w:r>
      <w:proofErr w:type="spellEnd"/>
      <w:r>
        <w:t xml:space="preserve"> w aparacie. Przykładowe zdjęcia załączone do folderów programu były tą metodą zrobione przy ustawieniach </w:t>
      </w:r>
      <w:r w:rsidRPr="004C5977">
        <w:rPr>
          <w:i/>
          <w:iCs/>
        </w:rPr>
        <w:t>9 zdjęć 0,2 EV</w:t>
      </w:r>
      <w:r>
        <w:t>.</w:t>
      </w:r>
    </w:p>
    <w:p w14:paraId="47A7E3EE" w14:textId="00A281DD" w:rsidR="00116083" w:rsidRDefault="00116083" w:rsidP="004C5977">
      <w:pPr>
        <w:pStyle w:val="Akapitzlist"/>
        <w:numPr>
          <w:ilvl w:val="0"/>
          <w:numId w:val="1"/>
        </w:numPr>
      </w:pPr>
      <w:r>
        <w:t>W przypadku uśredniania obrazów kolorowych lub monochromatycznych, są one dodawane i na bieżąco dzielone przez całą ilość uśrednianych obrazów.</w:t>
      </w:r>
    </w:p>
    <w:p w14:paraId="01CB67F2" w14:textId="16705CF5" w:rsidR="00116083" w:rsidRDefault="00116083" w:rsidP="004C5977">
      <w:pPr>
        <w:pStyle w:val="Akapitzlist"/>
        <w:numPr>
          <w:ilvl w:val="0"/>
          <w:numId w:val="1"/>
        </w:numPr>
      </w:pPr>
      <w:r>
        <w:t xml:space="preserve">W przypadku binarnych, to ustalam próg i dodaję wszystkie </w:t>
      </w:r>
      <w:r w:rsidR="00090C65">
        <w:t>obrazy do akumulatora i na podstawie progu decyduję, który ma mieć wartość 0 lub 255.</w:t>
      </w:r>
    </w:p>
    <w:p w14:paraId="3FEB4778" w14:textId="1D879CC3" w:rsidR="00AE5223" w:rsidRDefault="00AE5223" w:rsidP="004C5977">
      <w:pPr>
        <w:pStyle w:val="Akapitzlist"/>
        <w:numPr>
          <w:ilvl w:val="0"/>
          <w:numId w:val="1"/>
        </w:numPr>
      </w:pPr>
      <w:r>
        <w:t>By uśrednić obrazy, trzeba je mieć wcześniej otworzone. Klikamy uśrednij obrazy i wybieramy wszystkie obrazy, które chcemy uśrednić:</w:t>
      </w:r>
    </w:p>
    <w:p w14:paraId="67B002AD" w14:textId="14652A79" w:rsidR="00AE5223" w:rsidRDefault="00AE5223" w:rsidP="00AE5223">
      <w:pPr>
        <w:ind w:start="18pt"/>
      </w:pPr>
      <w:r>
        <w:rPr>
          <w:noProof/>
        </w:rPr>
        <w:lastRenderedPageBreak/>
        <w:drawing>
          <wp:anchor distT="0" distB="0" distL="114300" distR="114300" simplePos="0" relativeHeight="251831296" behindDoc="0" locked="0" layoutInCell="1" allowOverlap="1" wp14:anchorId="04F39F2A" wp14:editId="130B473D">
            <wp:simplePos x="0" y="0"/>
            <wp:positionH relativeFrom="column">
              <wp:posOffset>338455</wp:posOffset>
            </wp:positionH>
            <wp:positionV relativeFrom="paragraph">
              <wp:posOffset>528955</wp:posOffset>
            </wp:positionV>
            <wp:extent cx="1466602" cy="201798"/>
            <wp:effectExtent l="0" t="0" r="19685" b="27305"/>
            <wp:wrapNone/>
            <wp:docPr id="1780961494" name="Prostokąt 178096149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466602" cy="2017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E5223">
        <w:rPr>
          <w:noProof/>
        </w:rPr>
        <w:drawing>
          <wp:inline distT="0" distB="0" distL="0" distR="0" wp14:anchorId="36D294FE" wp14:editId="47AA96CF">
            <wp:extent cx="3962953" cy="2524477"/>
            <wp:effectExtent l="0" t="0" r="0" b="9525"/>
            <wp:docPr id="1044445591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04444559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C01B4" w14:textId="5C379D35" w:rsidR="00AE5223" w:rsidRDefault="001F1B16" w:rsidP="00AE5223">
      <w:pPr>
        <w:ind w:start="18pt"/>
      </w:pPr>
      <w:r>
        <w:rPr>
          <w:noProof/>
        </w:rPr>
        <w:drawing>
          <wp:anchor distT="0" distB="0" distL="114300" distR="114300" simplePos="0" relativeHeight="251835392" behindDoc="0" locked="0" layoutInCell="1" allowOverlap="1" wp14:anchorId="7D958F3E" wp14:editId="3DA79A95">
            <wp:simplePos x="0" y="0"/>
            <wp:positionH relativeFrom="column">
              <wp:posOffset>3853180</wp:posOffset>
            </wp:positionH>
            <wp:positionV relativeFrom="paragraph">
              <wp:posOffset>2804795</wp:posOffset>
            </wp:positionV>
            <wp:extent cx="542925" cy="276225"/>
            <wp:effectExtent l="0" t="0" r="28575" b="28575"/>
            <wp:wrapNone/>
            <wp:docPr id="411731077" name="Prostokąt 41173107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42925" cy="2762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33344" behindDoc="0" locked="0" layoutInCell="1" allowOverlap="1" wp14:anchorId="470875FB" wp14:editId="05662E65">
            <wp:simplePos x="0" y="0"/>
            <wp:positionH relativeFrom="column">
              <wp:posOffset>357505</wp:posOffset>
            </wp:positionH>
            <wp:positionV relativeFrom="paragraph">
              <wp:posOffset>328295</wp:posOffset>
            </wp:positionV>
            <wp:extent cx="200025" cy="2447925"/>
            <wp:effectExtent l="0" t="0" r="28575" b="28575"/>
            <wp:wrapNone/>
            <wp:docPr id="509420168" name="Prostokąt 50942016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00025" cy="24479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1F1B16">
        <w:rPr>
          <w:noProof/>
        </w:rPr>
        <w:drawing>
          <wp:inline distT="0" distB="0" distL="0" distR="0" wp14:anchorId="5A19264F" wp14:editId="11DF7CBE">
            <wp:extent cx="4315427" cy="3181794"/>
            <wp:effectExtent l="0" t="0" r="9525" b="0"/>
            <wp:docPr id="1758578681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75857868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3DE52" w14:textId="2EE6057A" w:rsidR="001F1B16" w:rsidRDefault="001F1B16" w:rsidP="001F1B16">
      <w:pPr>
        <w:pStyle w:val="Akapitzlist"/>
        <w:numPr>
          <w:ilvl w:val="0"/>
          <w:numId w:val="9"/>
        </w:numPr>
      </w:pPr>
      <w:r>
        <w:t>Po tych czynnościach dostaniemy sam obraz wynikowy z takim podobnym tytułem:</w:t>
      </w:r>
    </w:p>
    <w:p w14:paraId="4B692F97" w14:textId="349E7EB2" w:rsidR="001F1B16" w:rsidRDefault="001F1B16" w:rsidP="001F1B16">
      <w:pPr>
        <w:pStyle w:val="Akapitzlist"/>
        <w:ind w:start="54pt"/>
      </w:pPr>
      <w:r w:rsidRPr="001F1B16">
        <w:rPr>
          <w:noProof/>
        </w:rPr>
        <w:drawing>
          <wp:inline distT="0" distB="0" distL="0" distR="0" wp14:anchorId="3F6F495B" wp14:editId="2B5E07F8">
            <wp:extent cx="2676899" cy="666843"/>
            <wp:effectExtent l="0" t="0" r="9525" b="0"/>
            <wp:docPr id="1364761284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364761284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6173A" w14:textId="763B09D0" w:rsidR="001F1B16" w:rsidRDefault="001F1B16" w:rsidP="001F1B16">
      <w:pPr>
        <w:pStyle w:val="Akapitzlist"/>
        <w:numPr>
          <w:ilvl w:val="0"/>
          <w:numId w:val="9"/>
        </w:numPr>
      </w:pPr>
      <w:r>
        <w:t>Oraz obraz z różnicą bezwzględną obrazu wynikowego i pierwszego obrazu i to pomnożone wszystko razy 100, by zobaczyć dokładniej jak wygląda rzeczywisty szum:</w:t>
      </w:r>
    </w:p>
    <w:p w14:paraId="25D3EC33" w14:textId="4BA1DE2A" w:rsidR="001F1B16" w:rsidRDefault="001F1B16" w:rsidP="001F1B16">
      <w:pPr>
        <w:ind w:start="36pt"/>
      </w:pPr>
      <w:r w:rsidRPr="001F1B16">
        <w:rPr>
          <w:noProof/>
        </w:rPr>
        <w:drawing>
          <wp:inline distT="0" distB="0" distL="0" distR="0" wp14:anchorId="1BD4CA80" wp14:editId="4D6950CA">
            <wp:extent cx="4248743" cy="685896"/>
            <wp:effectExtent l="0" t="0" r="0" b="0"/>
            <wp:docPr id="681238196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681238196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93978" w14:textId="584F086D" w:rsidR="001F1B16" w:rsidRDefault="001F1B16" w:rsidP="001F1B16">
      <w:pPr>
        <w:pStyle w:val="Akapitzlist"/>
        <w:numPr>
          <w:ilvl w:val="0"/>
          <w:numId w:val="9"/>
        </w:numPr>
      </w:pPr>
      <w:r>
        <w:t xml:space="preserve">Również dostajemy statystyki </w:t>
      </w:r>
      <w:proofErr w:type="gramStart"/>
      <w:r>
        <w:t>odnośnie tego</w:t>
      </w:r>
      <w:proofErr w:type="gramEnd"/>
      <w:r>
        <w:t xml:space="preserve"> uśrednienia:</w:t>
      </w:r>
    </w:p>
    <w:p w14:paraId="6FDDBE69" w14:textId="3326BD4E" w:rsidR="001F1B16" w:rsidRDefault="00FA20FD" w:rsidP="001F1B16">
      <w:pPr>
        <w:ind w:start="36pt"/>
      </w:pPr>
      <w:r w:rsidRPr="00FA20FD">
        <w:rPr>
          <w:noProof/>
        </w:rPr>
        <w:lastRenderedPageBreak/>
        <w:drawing>
          <wp:inline distT="0" distB="0" distL="0" distR="0" wp14:anchorId="7039375E" wp14:editId="5E0E0FC7">
            <wp:extent cx="4639322" cy="962159"/>
            <wp:effectExtent l="0" t="0" r="8890" b="9525"/>
            <wp:docPr id="2046327543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046327543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ABC03" w14:textId="77777777" w:rsidR="00FA20FD" w:rsidRPr="00FA20FD" w:rsidRDefault="00FA20FD" w:rsidP="00FA20FD">
      <w:pPr>
        <w:numPr>
          <w:ilvl w:val="0"/>
          <w:numId w:val="10"/>
        </w:numPr>
      </w:pPr>
      <w:r w:rsidRPr="00FA20FD">
        <w:t>Średni błąd (</w:t>
      </w:r>
      <w:proofErr w:type="spellStart"/>
      <w:r w:rsidRPr="00FA20FD">
        <w:t>Mean</w:t>
      </w:r>
      <w:proofErr w:type="spellEnd"/>
      <w:r w:rsidRPr="00FA20FD">
        <w:t xml:space="preserve"> Error):</w:t>
      </w:r>
    </w:p>
    <w:p w14:paraId="74FB8A2A" w14:textId="77777777" w:rsidR="00FA20FD" w:rsidRPr="00FA20FD" w:rsidRDefault="00FA20FD" w:rsidP="00FA20FD">
      <w:pPr>
        <w:ind w:start="36pt"/>
      </w:pPr>
      <w:r w:rsidRPr="00FA20FD">
        <w:t>Średnia bezwzględna różnica wartości pikseli między obrazem oryginalnym a wynikowym (określa ogólną intensywność zmian jasności).</w:t>
      </w:r>
    </w:p>
    <w:p w14:paraId="70F06D9B" w14:textId="77777777" w:rsidR="00FA20FD" w:rsidRPr="00FA20FD" w:rsidRDefault="00FA20FD" w:rsidP="00FA20FD">
      <w:pPr>
        <w:numPr>
          <w:ilvl w:val="0"/>
          <w:numId w:val="10"/>
        </w:numPr>
      </w:pPr>
      <w:r w:rsidRPr="00FA20FD">
        <w:t>Procent zmienionych pikseli:</w:t>
      </w:r>
    </w:p>
    <w:p w14:paraId="52A9D95B" w14:textId="77777777" w:rsidR="00FA20FD" w:rsidRPr="00FA20FD" w:rsidRDefault="00FA20FD" w:rsidP="00FA20FD">
      <w:pPr>
        <w:ind w:start="36pt"/>
      </w:pPr>
      <w:r w:rsidRPr="00FA20FD">
        <w:t>Odsetek wszystkich pikseli obrazu, które uległy jakiejkolwiek modyfikacji (określa zasięg działania algorytmu).</w:t>
      </w:r>
    </w:p>
    <w:p w14:paraId="5904503F" w14:textId="77777777" w:rsidR="00FA20FD" w:rsidRPr="00FA20FD" w:rsidRDefault="00FA20FD" w:rsidP="00FA20FD">
      <w:pPr>
        <w:numPr>
          <w:ilvl w:val="0"/>
          <w:numId w:val="10"/>
        </w:numPr>
      </w:pPr>
      <w:r w:rsidRPr="00FA20FD">
        <w:t>Procent pikseli z błędem &gt; 5:</w:t>
      </w:r>
    </w:p>
    <w:p w14:paraId="15877913" w14:textId="77777777" w:rsidR="00FA20FD" w:rsidRDefault="00FA20FD" w:rsidP="00FA20FD">
      <w:pPr>
        <w:ind w:start="36pt"/>
      </w:pPr>
      <w:r w:rsidRPr="00FA20FD">
        <w:t>Odsetek pikseli, których zmiana wartości jest istotna (przekracza próg tolerancji szumu równy 5).</w:t>
      </w:r>
    </w:p>
    <w:p w14:paraId="2C335E61" w14:textId="739E796E" w:rsidR="007E32EA" w:rsidRDefault="007E32EA" w:rsidP="007E32EA">
      <w:pPr>
        <w:pStyle w:val="Nagwek2"/>
      </w:pPr>
      <w:bookmarkStart w:id="61" w:name="_Toc219752449"/>
      <w:r>
        <w:t>Usuwanie szumu obraz binarny (sól i pieprz)</w:t>
      </w:r>
      <w:bookmarkEnd w:id="61"/>
    </w:p>
    <w:p w14:paraId="62DF0AD5" w14:textId="05990AD1" w:rsidR="007E32EA" w:rsidRDefault="007E32EA" w:rsidP="007E32EA">
      <w:pPr>
        <w:pStyle w:val="Akapitzlist"/>
        <w:numPr>
          <w:ilvl w:val="0"/>
          <w:numId w:val="9"/>
        </w:numPr>
      </w:pPr>
      <w:r>
        <w:t>Opcja</w:t>
      </w:r>
      <w:r w:rsidRPr="007E32EA">
        <w:t xml:space="preserve"> realizująca logiczną redukcję szumu typu „sól i pieprz” na obrazach binarnych.</w:t>
      </w:r>
    </w:p>
    <w:p w14:paraId="58188679" w14:textId="13AA15A4" w:rsidR="007E32EA" w:rsidRDefault="007E32EA" w:rsidP="007E32EA">
      <w:pPr>
        <w:pStyle w:val="Akapitzlist"/>
        <w:numPr>
          <w:ilvl w:val="0"/>
          <w:numId w:val="9"/>
        </w:numPr>
      </w:pPr>
      <w:r w:rsidRPr="007E32EA">
        <w:t>Algorytm usuwa izolowane piksele, które różnią się wartością od swoich sąsiadów, sprawdzając sekwencyjnie spójność w pionie (góra-dół), a następnie w poziomie (lewo-prawo). Zwraca oczyszczony obraz oraz statystyki usuniętych punktów.</w:t>
      </w:r>
    </w:p>
    <w:p w14:paraId="1794B636" w14:textId="5D0C997F" w:rsidR="009463F1" w:rsidRDefault="009463F1" w:rsidP="007E32EA">
      <w:pPr>
        <w:pStyle w:val="Akapitzlist"/>
        <w:numPr>
          <w:ilvl w:val="0"/>
          <w:numId w:val="9"/>
        </w:numPr>
      </w:pPr>
      <w:r>
        <w:t xml:space="preserve">Najpierw musimy mieć </w:t>
      </w:r>
      <w:proofErr w:type="spellStart"/>
      <w:r>
        <w:t>sfocusowany</w:t>
      </w:r>
      <w:proofErr w:type="spellEnd"/>
      <w:r>
        <w:t xml:space="preserve"> obraz oraz uruchomić opcję</w:t>
      </w:r>
    </w:p>
    <w:p w14:paraId="36AC87F9" w14:textId="398AAA1A" w:rsidR="009463F1" w:rsidRDefault="009463F1" w:rsidP="009463F1">
      <w:pPr>
        <w:ind w:start="36pt"/>
      </w:pPr>
      <w:r>
        <w:rPr>
          <w:noProof/>
        </w:rPr>
        <w:drawing>
          <wp:anchor distT="0" distB="0" distL="114300" distR="114300" simplePos="0" relativeHeight="251837440" behindDoc="0" locked="0" layoutInCell="1" allowOverlap="1" wp14:anchorId="17AC7706" wp14:editId="7FF16459">
            <wp:simplePos x="0" y="0"/>
            <wp:positionH relativeFrom="column">
              <wp:posOffset>538480</wp:posOffset>
            </wp:positionH>
            <wp:positionV relativeFrom="paragraph">
              <wp:posOffset>639444</wp:posOffset>
            </wp:positionV>
            <wp:extent cx="2400300" cy="219075"/>
            <wp:effectExtent l="0" t="0" r="19050" b="28575"/>
            <wp:wrapNone/>
            <wp:docPr id="1972850965" name="Prostokąt 197285096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400300" cy="2190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9463F1">
        <w:drawing>
          <wp:inline distT="0" distB="0" distL="0" distR="0" wp14:anchorId="1E9E7F80" wp14:editId="034D1ADF">
            <wp:extent cx="3810532" cy="1838582"/>
            <wp:effectExtent l="0" t="0" r="0" b="9525"/>
            <wp:docPr id="657702506" name="Obraz 1" descr="Obraz zawierający tekst, zrzut ekranu, Czcionka, numer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657702506" name="Obraz 1" descr="Obraz zawierający tekst, zrzut ekranu, Czcionka, numer&#10;&#10;Zawartość wygenerowana przez AI może być niepoprawna.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68101" w14:textId="0C31EB4D" w:rsidR="009463F1" w:rsidRDefault="009463F1" w:rsidP="009463F1">
      <w:pPr>
        <w:pStyle w:val="Akapitzlist"/>
        <w:numPr>
          <w:ilvl w:val="0"/>
          <w:numId w:val="11"/>
        </w:numPr>
      </w:pPr>
      <w:r>
        <w:t>Wynik to okno z obrazem wynikowym o podobnej nazwie jak poniżej:</w:t>
      </w:r>
    </w:p>
    <w:p w14:paraId="5059E60D" w14:textId="31929A98" w:rsidR="009463F1" w:rsidRDefault="009463F1" w:rsidP="009463F1">
      <w:pPr>
        <w:ind w:start="54pt"/>
      </w:pPr>
      <w:r w:rsidRPr="009463F1">
        <w:drawing>
          <wp:inline distT="0" distB="0" distL="0" distR="0" wp14:anchorId="60417768" wp14:editId="4A8EC7D8">
            <wp:extent cx="3077004" cy="1038370"/>
            <wp:effectExtent l="0" t="0" r="0" b="9525"/>
            <wp:docPr id="1440835561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44083556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63813" w14:textId="258E4FE9" w:rsidR="009463F1" w:rsidRDefault="009463F1" w:rsidP="009463F1">
      <w:pPr>
        <w:pStyle w:val="Akapitzlist"/>
        <w:numPr>
          <w:ilvl w:val="0"/>
          <w:numId w:val="11"/>
        </w:numPr>
      </w:pPr>
      <w:r>
        <w:t xml:space="preserve">Oraz </w:t>
      </w:r>
      <w:proofErr w:type="gramStart"/>
      <w:r>
        <w:t>statystyki</w:t>
      </w:r>
      <w:proofErr w:type="gramEnd"/>
      <w:r>
        <w:t xml:space="preserve"> ile usunięto punktów szumu, ile z nich to sól (białe punkty) a ile z nich to pieprz (czarne punkty)</w:t>
      </w:r>
    </w:p>
    <w:p w14:paraId="66C33402" w14:textId="7DE18E19" w:rsidR="007034D3" w:rsidRDefault="007034D3" w:rsidP="007034D3">
      <w:pPr>
        <w:ind w:start="54pt"/>
      </w:pPr>
      <w:r w:rsidRPr="007034D3">
        <w:lastRenderedPageBreak/>
        <w:drawing>
          <wp:inline distT="0" distB="0" distL="0" distR="0" wp14:anchorId="51154C84" wp14:editId="39255279">
            <wp:extent cx="3238952" cy="1114581"/>
            <wp:effectExtent l="0" t="0" r="0" b="9525"/>
            <wp:docPr id="990610330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990610330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88C85" w14:textId="2AEBDE98" w:rsidR="006F6D9E" w:rsidRDefault="006F6D9E" w:rsidP="006F6D9E">
      <w:pPr>
        <w:pStyle w:val="Nagwek2"/>
      </w:pPr>
      <w:bookmarkStart w:id="62" w:name="_Toc219752450"/>
      <w:r>
        <w:t>Konwersja obrazu na monochromatyczny</w:t>
      </w:r>
      <w:bookmarkEnd w:id="62"/>
    </w:p>
    <w:p w14:paraId="36F59388" w14:textId="7803C5B3" w:rsidR="006F6D9E" w:rsidRDefault="006F6D9E" w:rsidP="006F6D9E">
      <w:pPr>
        <w:pStyle w:val="Akapitzlist"/>
        <w:numPr>
          <w:ilvl w:val="0"/>
          <w:numId w:val="11"/>
        </w:numPr>
      </w:pPr>
      <w:r>
        <w:t xml:space="preserve">Są dwie opcje konwersji obrazu kolorowego na obraz monochromatyczny. Pierwsza to robi kopię obecnie </w:t>
      </w:r>
      <w:proofErr w:type="spellStart"/>
      <w:r>
        <w:t>sfocusowanego</w:t>
      </w:r>
      <w:proofErr w:type="spellEnd"/>
      <w:r>
        <w:t xml:space="preserve"> obrazu i robi z niego obraz monochromatyczny:</w:t>
      </w:r>
    </w:p>
    <w:p w14:paraId="6176AF78" w14:textId="18DDA588" w:rsidR="006F6D9E" w:rsidRDefault="00CD1124" w:rsidP="006F6D9E">
      <w:pPr>
        <w:ind w:start="54pt"/>
      </w:pPr>
      <w:r>
        <w:rPr>
          <w:noProof/>
        </w:rPr>
        <w:drawing>
          <wp:anchor distT="0" distB="0" distL="114300" distR="114300" simplePos="0" relativeHeight="251839488" behindDoc="0" locked="0" layoutInCell="1" allowOverlap="1" wp14:anchorId="0A240B6E" wp14:editId="37E0EE1E">
            <wp:simplePos x="0" y="0"/>
            <wp:positionH relativeFrom="column">
              <wp:posOffset>757555</wp:posOffset>
            </wp:positionH>
            <wp:positionV relativeFrom="paragraph">
              <wp:posOffset>824231</wp:posOffset>
            </wp:positionV>
            <wp:extent cx="2295525" cy="209550"/>
            <wp:effectExtent l="0" t="0" r="28575" b="19050"/>
            <wp:wrapNone/>
            <wp:docPr id="471544057" name="Prostokąt 47154405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295525" cy="2095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CD1124">
        <w:drawing>
          <wp:inline distT="0" distB="0" distL="0" distR="0" wp14:anchorId="772247DC" wp14:editId="792BCD89">
            <wp:extent cx="3038899" cy="1886213"/>
            <wp:effectExtent l="0" t="0" r="9525" b="0"/>
            <wp:docPr id="1819575647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819575647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188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BE26D" w14:textId="6ECCFF78" w:rsidR="00CD1124" w:rsidRDefault="00CD1124" w:rsidP="00CD1124">
      <w:pPr>
        <w:pStyle w:val="Akapitzlist"/>
        <w:numPr>
          <w:ilvl w:val="0"/>
          <w:numId w:val="11"/>
        </w:numPr>
      </w:pPr>
      <w:r>
        <w:t>Druga opcja to wybranie wiele obrazów na raz:</w:t>
      </w:r>
    </w:p>
    <w:p w14:paraId="11D79230" w14:textId="09156F35" w:rsidR="00CD1124" w:rsidRDefault="00CD1124" w:rsidP="00CD1124">
      <w:pPr>
        <w:ind w:start="54pt"/>
      </w:pPr>
      <w:r>
        <w:rPr>
          <w:noProof/>
        </w:rPr>
        <w:drawing>
          <wp:anchor distT="0" distB="0" distL="114300" distR="114300" simplePos="0" relativeHeight="251841536" behindDoc="0" locked="0" layoutInCell="1" allowOverlap="1" wp14:anchorId="1657FB54" wp14:editId="4412D22E">
            <wp:simplePos x="0" y="0"/>
            <wp:positionH relativeFrom="column">
              <wp:posOffset>795655</wp:posOffset>
            </wp:positionH>
            <wp:positionV relativeFrom="paragraph">
              <wp:posOffset>1035050</wp:posOffset>
            </wp:positionV>
            <wp:extent cx="2609850" cy="200025"/>
            <wp:effectExtent l="0" t="0" r="19050" b="28575"/>
            <wp:wrapNone/>
            <wp:docPr id="2076235177" name="Prostokąt 207623517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609850" cy="2000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CD1124">
        <w:drawing>
          <wp:inline distT="0" distB="0" distL="0" distR="0" wp14:anchorId="765DED36" wp14:editId="0C6214F3">
            <wp:extent cx="3124636" cy="2048161"/>
            <wp:effectExtent l="0" t="0" r="0" b="9525"/>
            <wp:docPr id="1324735897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324735897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10417" w14:textId="46327EA1" w:rsidR="00CD1124" w:rsidRDefault="00CD1124" w:rsidP="00CD1124">
      <w:pPr>
        <w:pStyle w:val="Akapitzlist"/>
        <w:numPr>
          <w:ilvl w:val="0"/>
          <w:numId w:val="11"/>
        </w:numPr>
      </w:pPr>
      <w:r>
        <w:t>Wybieramy obrazy jakie nas interesują i klikamy wybierz</w:t>
      </w:r>
    </w:p>
    <w:p w14:paraId="5CDEB636" w14:textId="4ACA4A8D" w:rsidR="00CD1124" w:rsidRDefault="00CD1124" w:rsidP="00CD1124">
      <w:pPr>
        <w:ind w:start="54pt"/>
      </w:pPr>
      <w:r>
        <w:rPr>
          <w:noProof/>
        </w:rPr>
        <w:lastRenderedPageBreak/>
        <w:drawing>
          <wp:anchor distT="0" distB="0" distL="114300" distR="114300" simplePos="0" relativeHeight="251845632" behindDoc="0" locked="0" layoutInCell="1" allowOverlap="1" wp14:anchorId="49EADCFD" wp14:editId="30AB587C">
            <wp:simplePos x="0" y="0"/>
            <wp:positionH relativeFrom="column">
              <wp:posOffset>4253231</wp:posOffset>
            </wp:positionH>
            <wp:positionV relativeFrom="paragraph">
              <wp:posOffset>2786380</wp:posOffset>
            </wp:positionV>
            <wp:extent cx="609600" cy="314325"/>
            <wp:effectExtent l="0" t="0" r="19050" b="28575"/>
            <wp:wrapNone/>
            <wp:docPr id="1788379098" name="Prostokąt 178837909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609600" cy="3143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43584" behindDoc="0" locked="0" layoutInCell="1" allowOverlap="1" wp14:anchorId="5EDAB984" wp14:editId="541EF265">
            <wp:simplePos x="0" y="0"/>
            <wp:positionH relativeFrom="column">
              <wp:posOffset>776604</wp:posOffset>
            </wp:positionH>
            <wp:positionV relativeFrom="paragraph">
              <wp:posOffset>386080</wp:posOffset>
            </wp:positionV>
            <wp:extent cx="219075" cy="790575"/>
            <wp:effectExtent l="0" t="0" r="28575" b="28575"/>
            <wp:wrapNone/>
            <wp:docPr id="1206861079" name="Prostokąt 1206861079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19075" cy="7905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CD1124">
        <w:drawing>
          <wp:inline distT="0" distB="0" distL="0" distR="0" wp14:anchorId="082D2C52" wp14:editId="413F3C4A">
            <wp:extent cx="4248743" cy="3162741"/>
            <wp:effectExtent l="0" t="0" r="0" b="0"/>
            <wp:docPr id="790216417" name="Obraz 1" descr="Obraz zawierający tekst, elektronika, zrzut ekranu, oprogramowanie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790216417" name="Obraz 1" descr="Obraz zawierający tekst, elektronika, zrzut ekranu, oprogramowanie&#10;&#10;Zawartość wygenerowana przez AI może być niepoprawna.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673BD" w14:textId="26D39D6C" w:rsidR="007E1EE6" w:rsidRDefault="007E1EE6" w:rsidP="007E1EE6">
      <w:pPr>
        <w:pStyle w:val="Akapitzlist"/>
        <w:numPr>
          <w:ilvl w:val="0"/>
          <w:numId w:val="11"/>
        </w:numPr>
      </w:pPr>
      <w:r>
        <w:t>Wszystkie wybrane przekonwertują się na monochromatyczne (jeśli się da oczywiście)</w:t>
      </w:r>
    </w:p>
    <w:p w14:paraId="3607B602" w14:textId="37B54CB2" w:rsidR="006444F0" w:rsidRDefault="006444F0" w:rsidP="006444F0">
      <w:pPr>
        <w:pStyle w:val="Nagwek2"/>
      </w:pPr>
      <w:bookmarkStart w:id="63" w:name="_Toc219752451"/>
      <w:r>
        <w:t>Otwórz wiele obrazów</w:t>
      </w:r>
      <w:bookmarkEnd w:id="63"/>
    </w:p>
    <w:p w14:paraId="1F649117" w14:textId="35478AD6" w:rsidR="006444F0" w:rsidRDefault="006444F0" w:rsidP="006444F0">
      <w:pPr>
        <w:pStyle w:val="Akapitzlist"/>
        <w:numPr>
          <w:ilvl w:val="0"/>
          <w:numId w:val="11"/>
        </w:numPr>
      </w:pPr>
      <w:r>
        <w:t>Kolejny oszczędzacz czasu, gdzie można otworzyć wiele obrazów za jednym razem:</w:t>
      </w:r>
    </w:p>
    <w:p w14:paraId="3DD787AB" w14:textId="5BCB97EA" w:rsidR="006444F0" w:rsidRPr="006444F0" w:rsidRDefault="006444F0" w:rsidP="006444F0">
      <w:r>
        <w:rPr>
          <w:noProof/>
        </w:rPr>
        <w:drawing>
          <wp:anchor distT="0" distB="0" distL="114300" distR="114300" simplePos="0" relativeHeight="251847680" behindDoc="0" locked="0" layoutInCell="1" allowOverlap="1" wp14:anchorId="2C8FC52D" wp14:editId="0F65FB0F">
            <wp:simplePos x="0" y="0"/>
            <wp:positionH relativeFrom="column">
              <wp:posOffset>71755</wp:posOffset>
            </wp:positionH>
            <wp:positionV relativeFrom="paragraph">
              <wp:posOffset>1219835</wp:posOffset>
            </wp:positionV>
            <wp:extent cx="1381125" cy="180975"/>
            <wp:effectExtent l="0" t="0" r="28575" b="28575"/>
            <wp:wrapNone/>
            <wp:docPr id="1570124510" name="Prostokąt 157012451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381125" cy="1809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6444F0">
        <w:drawing>
          <wp:inline distT="0" distB="0" distL="0" distR="0" wp14:anchorId="1F2E504F" wp14:editId="4ECBA4D0">
            <wp:extent cx="3096057" cy="1876687"/>
            <wp:effectExtent l="0" t="0" r="9525" b="9525"/>
            <wp:docPr id="1120472573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120472573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4AE93" w14:textId="036EE245" w:rsidR="00FA20FD" w:rsidRDefault="006444F0" w:rsidP="006444F0">
      <w:r>
        <w:rPr>
          <w:noProof/>
        </w:rPr>
        <w:lastRenderedPageBreak/>
        <w:drawing>
          <wp:anchor distT="0" distB="0" distL="114300" distR="114300" simplePos="0" relativeHeight="251849728" behindDoc="0" locked="0" layoutInCell="1" allowOverlap="1" wp14:anchorId="568BEDCD" wp14:editId="5198E90E">
            <wp:simplePos x="0" y="0"/>
            <wp:positionH relativeFrom="column">
              <wp:posOffset>4300856</wp:posOffset>
            </wp:positionH>
            <wp:positionV relativeFrom="paragraph">
              <wp:posOffset>3253105</wp:posOffset>
            </wp:positionV>
            <wp:extent cx="666750" cy="190500"/>
            <wp:effectExtent l="0" t="0" r="19050" b="19050"/>
            <wp:wrapNone/>
            <wp:docPr id="1779442223" name="Prostokąt 177944222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666750" cy="1905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6444F0">
        <w:drawing>
          <wp:inline distT="0" distB="0" distL="0" distR="0" wp14:anchorId="519E184D" wp14:editId="3A948FD2">
            <wp:extent cx="5760720" cy="3526790"/>
            <wp:effectExtent l="0" t="0" r="0" b="0"/>
            <wp:docPr id="1074367337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074367337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2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5F69F" w14:textId="688EB4D4" w:rsidR="00AF02BF" w:rsidRDefault="00AF02BF" w:rsidP="00AF02BF">
      <w:pPr>
        <w:pStyle w:val="Nagwek2"/>
      </w:pPr>
      <w:bookmarkStart w:id="64" w:name="_Toc219752452"/>
      <w:r>
        <w:t>Skalowanie obraz</w:t>
      </w:r>
      <w:r w:rsidR="00DA3B26">
        <w:t>y/</w:t>
      </w:r>
      <w:r>
        <w:t>ów w %</w:t>
      </w:r>
      <w:bookmarkEnd w:id="64"/>
    </w:p>
    <w:p w14:paraId="3D82E717" w14:textId="361A888B" w:rsidR="00AF02BF" w:rsidRDefault="00AF02BF" w:rsidP="00AF02BF">
      <w:pPr>
        <w:pStyle w:val="Akapitzlist"/>
        <w:numPr>
          <w:ilvl w:val="0"/>
          <w:numId w:val="11"/>
        </w:numPr>
      </w:pPr>
      <w:r>
        <w:t xml:space="preserve">Tu też są dwie opcje: jeden obraz na </w:t>
      </w:r>
      <w:proofErr w:type="gramStart"/>
      <w:r>
        <w:t>raz,</w:t>
      </w:r>
      <w:proofErr w:type="gramEnd"/>
      <w:r>
        <w:t xml:space="preserve"> albo wiele obrazów w tym samym czasie</w:t>
      </w:r>
    </w:p>
    <w:p w14:paraId="7ECE59C4" w14:textId="42D0FB09" w:rsidR="00AF02BF" w:rsidRDefault="00AF02BF" w:rsidP="00AF02BF">
      <w:pPr>
        <w:pStyle w:val="Akapitzlist"/>
        <w:numPr>
          <w:ilvl w:val="0"/>
          <w:numId w:val="11"/>
        </w:numPr>
      </w:pPr>
      <w:r>
        <w:t>Zmienia nominalną wielkość obrazu/ów na nową wielkość podaną w procentach</w:t>
      </w:r>
    </w:p>
    <w:p w14:paraId="1191026E" w14:textId="3E9804DA" w:rsidR="00AF02BF" w:rsidRDefault="00AF02BF" w:rsidP="00AF02BF">
      <w:r>
        <w:rPr>
          <w:noProof/>
        </w:rPr>
        <w:drawing>
          <wp:anchor distT="0" distB="0" distL="114300" distR="114300" simplePos="0" relativeHeight="251851776" behindDoc="0" locked="0" layoutInCell="1" allowOverlap="1" wp14:anchorId="68FEECF8" wp14:editId="42BEBED2">
            <wp:simplePos x="0" y="0"/>
            <wp:positionH relativeFrom="column">
              <wp:posOffset>195580</wp:posOffset>
            </wp:positionH>
            <wp:positionV relativeFrom="paragraph">
              <wp:posOffset>1394460</wp:posOffset>
            </wp:positionV>
            <wp:extent cx="1238250" cy="200025"/>
            <wp:effectExtent l="0" t="0" r="19050" b="28575"/>
            <wp:wrapNone/>
            <wp:docPr id="217104051" name="Prostokąt 21710405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238250" cy="2000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F02BF">
        <w:drawing>
          <wp:inline distT="0" distB="0" distL="0" distR="0" wp14:anchorId="006C9F15" wp14:editId="621F95CF">
            <wp:extent cx="3296110" cy="1905266"/>
            <wp:effectExtent l="0" t="0" r="0" b="0"/>
            <wp:docPr id="921443593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921443593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C6923" w14:textId="416288B3" w:rsidR="00AF02BF" w:rsidRDefault="00AF02BF" w:rsidP="00AF02BF">
      <w:pPr>
        <w:pStyle w:val="Akapitzlist"/>
        <w:numPr>
          <w:ilvl w:val="0"/>
          <w:numId w:val="12"/>
        </w:numPr>
      </w:pPr>
      <w:r>
        <w:t>Albo:</w:t>
      </w:r>
    </w:p>
    <w:p w14:paraId="664F3810" w14:textId="6F11F6C4" w:rsidR="00AF02BF" w:rsidRDefault="00AF02BF" w:rsidP="00AF02BF">
      <w:r>
        <w:rPr>
          <w:noProof/>
        </w:rPr>
        <w:drawing>
          <wp:anchor distT="0" distB="0" distL="114300" distR="114300" simplePos="0" relativeHeight="251853824" behindDoc="0" locked="0" layoutInCell="1" allowOverlap="1" wp14:anchorId="1F34C221" wp14:editId="3AEA0D48">
            <wp:simplePos x="0" y="0"/>
            <wp:positionH relativeFrom="column">
              <wp:posOffset>147955</wp:posOffset>
            </wp:positionH>
            <wp:positionV relativeFrom="paragraph">
              <wp:posOffset>1596390</wp:posOffset>
            </wp:positionV>
            <wp:extent cx="2019300" cy="209550"/>
            <wp:effectExtent l="0" t="0" r="19050" b="19050"/>
            <wp:wrapNone/>
            <wp:docPr id="1277550974" name="Prostokąt 127755097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019300" cy="2095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F02BF">
        <w:drawing>
          <wp:inline distT="0" distB="0" distL="0" distR="0" wp14:anchorId="62A86A0E" wp14:editId="0B496B4A">
            <wp:extent cx="3077004" cy="1933845"/>
            <wp:effectExtent l="0" t="0" r="0" b="9525"/>
            <wp:docPr id="5227292" name="Obraz 1" descr="Obraz zawierający tekst, zrzut ekranu, Czcionka, numer&#10;&#10;Zawartość wygenerowana przez AI może być niepoprawna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5227292" name="Obraz 1" descr="Obraz zawierający tekst, zrzut ekranu, Czcionka, numer&#10;&#10;Zawartość wygenerowana przez AI może być niepoprawna.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C3822" w14:textId="7C3A0AA9" w:rsidR="00AF02BF" w:rsidRDefault="00AF02BF" w:rsidP="00AF02BF">
      <w:r>
        <w:rPr>
          <w:noProof/>
        </w:rPr>
        <w:lastRenderedPageBreak/>
        <w:drawing>
          <wp:anchor distT="0" distB="0" distL="114300" distR="114300" simplePos="0" relativeHeight="251857920" behindDoc="0" locked="0" layoutInCell="1" allowOverlap="1" wp14:anchorId="0A1ECB08" wp14:editId="2C774438">
            <wp:simplePos x="0" y="0"/>
            <wp:positionH relativeFrom="column">
              <wp:posOffset>3567431</wp:posOffset>
            </wp:positionH>
            <wp:positionV relativeFrom="paragraph">
              <wp:posOffset>2748280</wp:posOffset>
            </wp:positionV>
            <wp:extent cx="533400" cy="276225"/>
            <wp:effectExtent l="0" t="0" r="19050" b="28575"/>
            <wp:wrapNone/>
            <wp:docPr id="490825287" name="Prostokąt 49082528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533400" cy="2762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55872" behindDoc="0" locked="0" layoutInCell="1" allowOverlap="1" wp14:anchorId="145E42D7" wp14:editId="51957B7A">
            <wp:simplePos x="0" y="0"/>
            <wp:positionH relativeFrom="column">
              <wp:posOffset>71755</wp:posOffset>
            </wp:positionH>
            <wp:positionV relativeFrom="paragraph">
              <wp:posOffset>319405</wp:posOffset>
            </wp:positionV>
            <wp:extent cx="200025" cy="781050"/>
            <wp:effectExtent l="0" t="0" r="28575" b="19050"/>
            <wp:wrapNone/>
            <wp:docPr id="320255081" name="Prostokąt 32025508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200025" cy="7810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F02BF">
        <w:drawing>
          <wp:inline distT="0" distB="0" distL="0" distR="0" wp14:anchorId="7DDAB9F4" wp14:editId="4B1CB476">
            <wp:extent cx="4239217" cy="3105583"/>
            <wp:effectExtent l="0" t="0" r="9525" b="0"/>
            <wp:docPr id="678743143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678743143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4571B" w14:textId="0D3AB048" w:rsidR="00AF02BF" w:rsidRPr="00AF02BF" w:rsidRDefault="00AF02BF" w:rsidP="00AF02BF">
      <w:r>
        <w:rPr>
          <w:noProof/>
        </w:rPr>
        <w:drawing>
          <wp:anchor distT="0" distB="0" distL="114300" distR="114300" simplePos="0" relativeHeight="251859968" behindDoc="0" locked="0" layoutInCell="1" allowOverlap="1" wp14:anchorId="1F89846A" wp14:editId="498045DD">
            <wp:simplePos x="0" y="0"/>
            <wp:positionH relativeFrom="column">
              <wp:posOffset>24130</wp:posOffset>
            </wp:positionH>
            <wp:positionV relativeFrom="paragraph">
              <wp:posOffset>795020</wp:posOffset>
            </wp:positionV>
            <wp:extent cx="800100" cy="304800"/>
            <wp:effectExtent l="0" t="0" r="19050" b="19050"/>
            <wp:wrapNone/>
            <wp:docPr id="1355923730" name="Prostokąt 135592373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800100" cy="3048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wp:spPr>
                  <wp:style>
                    <a:lnRef idx="2">
                      <a:schemeClr val="accent1">
                        <a:shade val="15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AF02BF">
        <w:drawing>
          <wp:inline distT="0" distB="0" distL="0" distR="0" wp14:anchorId="78581CF2" wp14:editId="675B6300">
            <wp:extent cx="1743318" cy="1105054"/>
            <wp:effectExtent l="0" t="0" r="9525" b="0"/>
            <wp:docPr id="1310351182" name="Obraz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310351182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8054993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A88D357" w14:textId="60CF223C" w:rsidR="002B44D3" w:rsidRDefault="002B44D3">
          <w:pPr>
            <w:pStyle w:val="Nagwekspisutreci"/>
          </w:pPr>
          <w:r>
            <w:t>Spis treści</w:t>
          </w:r>
        </w:p>
        <w:p w14:paraId="791E3FF1" w14:textId="73F6FCF2" w:rsidR="00435613" w:rsidRDefault="002B44D3">
          <w:pPr>
            <w:pStyle w:val="Spistreci1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9752396" w:history="1">
            <w:r w:rsidR="00435613" w:rsidRPr="00B90DB3">
              <w:rPr>
                <w:rStyle w:val="Hipercze"/>
                <w:noProof/>
              </w:rPr>
              <w:t>Aplikacja do Przetwarzania Obrazów – podstawowe informacje</w:t>
            </w:r>
            <w:r w:rsidR="00435613">
              <w:rPr>
                <w:noProof/>
                <w:webHidden/>
              </w:rPr>
              <w:tab/>
            </w:r>
            <w:r w:rsidR="00435613">
              <w:rPr>
                <w:noProof/>
                <w:webHidden/>
              </w:rPr>
              <w:fldChar w:fldCharType="begin"/>
            </w:r>
            <w:r w:rsidR="00435613">
              <w:rPr>
                <w:noProof/>
                <w:webHidden/>
              </w:rPr>
              <w:instrText xml:space="preserve"> PAGEREF _Toc219752396 \h </w:instrText>
            </w:r>
            <w:r w:rsidR="00435613">
              <w:rPr>
                <w:noProof/>
                <w:webHidden/>
              </w:rPr>
            </w:r>
            <w:r w:rsidR="00435613">
              <w:rPr>
                <w:noProof/>
                <w:webHidden/>
              </w:rPr>
              <w:fldChar w:fldCharType="separate"/>
            </w:r>
            <w:r w:rsidR="00435613">
              <w:rPr>
                <w:noProof/>
                <w:webHidden/>
              </w:rPr>
              <w:t>1</w:t>
            </w:r>
            <w:r w:rsidR="00435613">
              <w:rPr>
                <w:noProof/>
                <w:webHidden/>
              </w:rPr>
              <w:fldChar w:fldCharType="end"/>
            </w:r>
          </w:hyperlink>
        </w:p>
        <w:p w14:paraId="1887EB54" w14:textId="334674D2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397" w:history="1">
            <w:r w:rsidRPr="00B90DB3">
              <w:rPr>
                <w:rStyle w:val="Hipercze"/>
                <w:rFonts w:ascii="Segoe UI Emoji" w:hAnsi="Segoe UI Emoji" w:cs="Segoe UI Emoji"/>
                <w:noProof/>
              </w:rPr>
              <w:t>📝</w:t>
            </w:r>
            <w:r w:rsidRPr="00B90DB3">
              <w:rPr>
                <w:rStyle w:val="Hipercze"/>
                <w:noProof/>
              </w:rPr>
              <w:t xml:space="preserve"> Opis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BA2D9" w14:textId="5FE24672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398" w:history="1">
            <w:r w:rsidRPr="00B90DB3">
              <w:rPr>
                <w:rStyle w:val="Hipercze"/>
                <w:rFonts w:ascii="Segoe UI Symbol" w:hAnsi="Segoe UI Symbol" w:cs="Segoe UI Symbol"/>
                <w:noProof/>
              </w:rPr>
              <w:t>🛠</w:t>
            </w:r>
            <w:r w:rsidRPr="00B90DB3">
              <w:rPr>
                <w:rStyle w:val="Hipercze"/>
                <w:noProof/>
              </w:rPr>
              <w:t xml:space="preserve"> Technolog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3348D" w14:textId="7690BABD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399" w:history="1">
            <w:r w:rsidRPr="00B90DB3">
              <w:rPr>
                <w:rStyle w:val="Hipercze"/>
                <w:noProof/>
              </w:rPr>
              <w:t>Wymag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3D744" w14:textId="527BE22B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0" w:history="1">
            <w:r w:rsidRPr="00B90DB3">
              <w:rPr>
                <w:rStyle w:val="Hipercze"/>
                <w:noProof/>
              </w:rPr>
              <w:t>Instalacja i uruchomie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647F0" w14:textId="23E2E2BE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1" w:history="1">
            <w:r w:rsidRPr="00B90DB3">
              <w:rPr>
                <w:rStyle w:val="Hipercze"/>
                <w:noProof/>
              </w:rPr>
              <w:t>1. Przygotowanie środowis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627BF6" w14:textId="63329BCE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2" w:history="1">
            <w:r w:rsidRPr="00B90DB3">
              <w:rPr>
                <w:rStyle w:val="Hipercze"/>
                <w:noProof/>
              </w:rPr>
              <w:t>2. Konfiguracja (Window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A4192" w14:textId="5FBC18E4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3" w:history="1">
            <w:r w:rsidRPr="00B90DB3">
              <w:rPr>
                <w:rStyle w:val="Hipercze"/>
                <w:noProof/>
              </w:rPr>
              <w:t>3. Konfiguracja (Linux - Ubuntu/Debia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2302B" w14:textId="69A95638" w:rsidR="00435613" w:rsidRDefault="00435613">
          <w:pPr>
            <w:pStyle w:val="Spistreci1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4" w:history="1">
            <w:r w:rsidRPr="00B90DB3">
              <w:rPr>
                <w:rStyle w:val="Hipercze"/>
                <w:noProof/>
              </w:rPr>
              <w:t>Lab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EA8F4" w14:textId="3E1E60FD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5" w:history="1">
            <w:r w:rsidRPr="00B90DB3">
              <w:rPr>
                <w:rStyle w:val="Hipercze"/>
                <w:noProof/>
              </w:rPr>
              <w:t>Otwieranie obraz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46F7C" w14:textId="55A52CAF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6" w:history="1">
            <w:r w:rsidRPr="00B90DB3">
              <w:rPr>
                <w:rStyle w:val="Hipercze"/>
                <w:noProof/>
              </w:rPr>
              <w:t>Zapisywanie obraz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5AF87" w14:textId="4A041EE7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7" w:history="1">
            <w:r w:rsidRPr="00B90DB3">
              <w:rPr>
                <w:rStyle w:val="Hipercze"/>
                <w:noProof/>
              </w:rPr>
              <w:t>Duplik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BB2D2" w14:textId="111A65A7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8" w:history="1">
            <w:r w:rsidRPr="00B90DB3">
              <w:rPr>
                <w:rStyle w:val="Hipercze"/>
                <w:noProof/>
              </w:rPr>
              <w:t>Tablica L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807E4" w14:textId="5548CC26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09" w:history="1">
            <w:r w:rsidRPr="00B90DB3">
              <w:rPr>
                <w:rStyle w:val="Hipercze"/>
                <w:noProof/>
              </w:rPr>
              <w:t>Hist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39B5B" w14:textId="1C0E622F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0" w:history="1">
            <w:r w:rsidRPr="00B90DB3">
              <w:rPr>
                <w:rStyle w:val="Hipercze"/>
                <w:noProof/>
              </w:rPr>
              <w:t>Rozciągnięcie histogramu bez przesy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FBD09E" w14:textId="233DE9DD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1" w:history="1">
            <w:r w:rsidRPr="00B90DB3">
              <w:rPr>
                <w:rStyle w:val="Hipercze"/>
                <w:noProof/>
              </w:rPr>
              <w:t>Rozciągnięcie histogramu z przesyceniem 5%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F2014" w14:textId="00395FB9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2" w:history="1">
            <w:r w:rsidRPr="00B90DB3">
              <w:rPr>
                <w:rStyle w:val="Hipercze"/>
                <w:noProof/>
              </w:rPr>
              <w:t>Equaliz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E81A5" w14:textId="603B3332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3" w:history="1">
            <w:r w:rsidRPr="00B90DB3">
              <w:rPr>
                <w:rStyle w:val="Hipercze"/>
                <w:noProof/>
              </w:rPr>
              <w:t>Neg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083BD" w14:textId="4B09C857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4" w:history="1">
            <w:r w:rsidRPr="00B90DB3">
              <w:rPr>
                <w:rStyle w:val="Hipercze"/>
                <w:noProof/>
              </w:rPr>
              <w:t>Redukcja poziomów szarości przez powtórną kwantyzacj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AB99C" w14:textId="25DB2E1B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5" w:history="1">
            <w:r w:rsidRPr="00B90DB3">
              <w:rPr>
                <w:rStyle w:val="Hipercze"/>
                <w:noProof/>
              </w:rPr>
              <w:t>Progowanie Binar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F683F" w14:textId="4C4E9841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6" w:history="1">
            <w:r w:rsidRPr="00B90DB3">
              <w:rPr>
                <w:rStyle w:val="Hipercze"/>
                <w:noProof/>
              </w:rPr>
              <w:t>Progowanie z zachowaniem poziomów szar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EF2CE" w14:textId="26879159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7" w:history="1">
            <w:r w:rsidRPr="00B90DB3">
              <w:rPr>
                <w:rStyle w:val="Hipercze"/>
                <w:noProof/>
              </w:rPr>
              <w:t>Wyjście z progra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5B255" w14:textId="575AEA86" w:rsidR="00435613" w:rsidRDefault="00435613">
          <w:pPr>
            <w:pStyle w:val="Spistreci1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8" w:history="1">
            <w:r w:rsidRPr="00B90DB3">
              <w:rPr>
                <w:rStyle w:val="Hipercze"/>
                <w:noProof/>
              </w:rPr>
              <w:t>Lab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75D7F" w14:textId="26D395DE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19" w:history="1">
            <w:r w:rsidRPr="00B90DB3">
              <w:rPr>
                <w:rStyle w:val="Hipercze"/>
                <w:noProof/>
              </w:rPr>
              <w:t>Dodawanie, mnożenie dzielenie obraz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A72ED" w14:textId="2B5F1F28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0" w:history="1">
            <w:r w:rsidRPr="00B90DB3">
              <w:rPr>
                <w:rStyle w:val="Hipercze"/>
                <w:noProof/>
              </w:rPr>
              <w:t>Dodawanie obrazów do 5 bez wysy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7EB3A" w14:textId="261A173D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1" w:history="1">
            <w:r w:rsidRPr="00B90DB3">
              <w:rPr>
                <w:rStyle w:val="Hipercze"/>
                <w:noProof/>
              </w:rPr>
              <w:t>Dodawanie do 5 obrazów z wysyceni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80E06" w14:textId="06BA65C9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2" w:history="1">
            <w:r w:rsidRPr="00B90DB3">
              <w:rPr>
                <w:rStyle w:val="Hipercze"/>
                <w:noProof/>
              </w:rPr>
              <w:t>Dodawanie liczby całkowitej do obrazu z saturacj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EE2FB" w14:textId="172015A7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3" w:history="1">
            <w:r w:rsidRPr="00B90DB3">
              <w:rPr>
                <w:rStyle w:val="Hipercze"/>
                <w:noProof/>
              </w:rPr>
              <w:t>Dodawanie liczby całkowitej do obrazu bez satur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76991E" w14:textId="168CCFAA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4" w:history="1">
            <w:r w:rsidRPr="00B90DB3">
              <w:rPr>
                <w:rStyle w:val="Hipercze"/>
                <w:noProof/>
              </w:rPr>
              <w:t>Dzielenie liczby całkowitej do obrazu z saturacj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CD6E2" w14:textId="3F0ED7EF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5" w:history="1">
            <w:r w:rsidRPr="00B90DB3">
              <w:rPr>
                <w:rStyle w:val="Hipercze"/>
                <w:noProof/>
              </w:rPr>
              <w:t>Dzielenie liczby całkowitej do obrazu bez satur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C84C6" w14:textId="123601AE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6" w:history="1">
            <w:r w:rsidRPr="00B90DB3">
              <w:rPr>
                <w:rStyle w:val="Hipercze"/>
                <w:noProof/>
              </w:rPr>
              <w:t>Mnożenie liczby całkowitej do obrazu z saturacj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E969E" w14:textId="2357AD87" w:rsidR="00435613" w:rsidRDefault="00435613">
          <w:pPr>
            <w:pStyle w:val="Spistreci3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7" w:history="1">
            <w:r w:rsidRPr="00B90DB3">
              <w:rPr>
                <w:rStyle w:val="Hipercze"/>
                <w:noProof/>
              </w:rPr>
              <w:t>Mnożenie liczby całkowitej bez satur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4FA72" w14:textId="67628655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8" w:history="1">
            <w:r w:rsidRPr="00B90DB3">
              <w:rPr>
                <w:rStyle w:val="Hipercze"/>
                <w:noProof/>
              </w:rPr>
              <w:t>Różnica bezwzględna obraz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8D974" w14:textId="23B9103E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29" w:history="1">
            <w:r w:rsidRPr="00B90DB3">
              <w:rPr>
                <w:rStyle w:val="Hipercze"/>
                <w:noProof/>
              </w:rPr>
              <w:t>Z 8-bit na binarn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B2283" w14:textId="5382602C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0" w:history="1">
            <w:r w:rsidRPr="00B90DB3">
              <w:rPr>
                <w:rStyle w:val="Hipercze"/>
                <w:noProof/>
              </w:rPr>
              <w:t>Z binarnej na 8-b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7E097" w14:textId="44DB6D5C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1" w:history="1">
            <w:r w:rsidRPr="00B90DB3">
              <w:rPr>
                <w:rStyle w:val="Hipercze"/>
                <w:noProof/>
              </w:rPr>
              <w:t>NOT, AND, OR, X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FFB5C" w14:textId="4C7DD394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2" w:history="1">
            <w:r w:rsidRPr="00B90DB3">
              <w:rPr>
                <w:rStyle w:val="Hipercze"/>
                <w:noProof/>
              </w:rPr>
              <w:t>Wybierz filt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AF806" w14:textId="0A9040F3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3" w:history="1">
            <w:r w:rsidRPr="00B90DB3">
              <w:rPr>
                <w:rStyle w:val="Hipercze"/>
                <w:noProof/>
              </w:rPr>
              <w:t>Filtr Gaussows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9E4E7" w14:textId="518F3E40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4" w:history="1">
            <w:r w:rsidRPr="00B90DB3">
              <w:rPr>
                <w:rStyle w:val="Hipercze"/>
                <w:noProof/>
              </w:rPr>
              <w:t>Detekcja krawędzi operacjami sobe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F7351" w14:textId="52A585C0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5" w:history="1">
            <w:r w:rsidRPr="00B90DB3">
              <w:rPr>
                <w:rStyle w:val="Hipercze"/>
                <w:noProof/>
              </w:rPr>
              <w:t>Filtracja medianow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37DEF0" w14:textId="7C557C3E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6" w:history="1">
            <w:r w:rsidRPr="00B90DB3">
              <w:rPr>
                <w:rStyle w:val="Hipercze"/>
                <w:noProof/>
              </w:rPr>
              <w:t>Detekcja krawędzi operatorami Canye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70886A" w14:textId="0201A2A6" w:rsidR="00435613" w:rsidRDefault="00435613">
          <w:pPr>
            <w:pStyle w:val="Spistreci1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7" w:history="1">
            <w:r w:rsidRPr="00B90DB3">
              <w:rPr>
                <w:rStyle w:val="Hipercze"/>
                <w:noProof/>
              </w:rPr>
              <w:t>Lab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DFB35" w14:textId="2F7A3ADE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8" w:history="1">
            <w:r w:rsidRPr="00B90DB3">
              <w:rPr>
                <w:rStyle w:val="Hipercze"/>
                <w:noProof/>
              </w:rPr>
              <w:t>Rozciąganie histogramu w zadanym przez użytkownika zakres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0B2301" w14:textId="1DEA13E7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39" w:history="1">
            <w:r w:rsidRPr="00B90DB3">
              <w:rPr>
                <w:rStyle w:val="Hipercze"/>
                <w:noProof/>
              </w:rPr>
              <w:t>Progowanie z dwoma progami wyznaczonymi przez użytkow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4AB5DB" w14:textId="7D38F44E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0" w:history="1">
            <w:r w:rsidRPr="00B90DB3">
              <w:rPr>
                <w:rStyle w:val="Hipercze"/>
                <w:noProof/>
              </w:rPr>
              <w:t>Progowanie z progiem wyznaczonym metodą Ot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F59E4" w14:textId="0720835E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1" w:history="1">
            <w:r w:rsidRPr="00B90DB3">
              <w:rPr>
                <w:rStyle w:val="Hipercze"/>
                <w:noProof/>
              </w:rPr>
              <w:t>Implementacja progowania adaptacyjne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856AB" w14:textId="42755CFF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2" w:history="1">
            <w:r w:rsidRPr="00B90DB3">
              <w:rPr>
                <w:rStyle w:val="Hipercze"/>
                <w:noProof/>
              </w:rPr>
              <w:t>Operacje morfologii matematycznej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1CBF8" w14:textId="09B273C3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3" w:history="1">
            <w:r w:rsidRPr="00B90DB3">
              <w:rPr>
                <w:rStyle w:val="Hipercze"/>
                <w:noProof/>
              </w:rPr>
              <w:t>Szkieletyz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AA7A9" w14:textId="5A762692" w:rsidR="00435613" w:rsidRDefault="00435613">
          <w:pPr>
            <w:pStyle w:val="Spistreci1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4" w:history="1">
            <w:r w:rsidRPr="00B90DB3">
              <w:rPr>
                <w:rStyle w:val="Hipercze"/>
                <w:noProof/>
              </w:rPr>
              <w:t>Lab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3ECB93" w14:textId="3D30A3C2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5" w:history="1">
            <w:r w:rsidRPr="00B90DB3">
              <w:rPr>
                <w:rStyle w:val="Hipercze"/>
                <w:noProof/>
              </w:rPr>
              <w:t>Wyznaczenie momentu, pola powierzchni i współczynniki kształ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47D53" w14:textId="43475E93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6" w:history="1">
            <w:r w:rsidRPr="00B90DB3">
              <w:rPr>
                <w:rStyle w:val="Hipercze"/>
                <w:noProof/>
              </w:rPr>
              <w:t>Segmentacja z GraphC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8B876" w14:textId="498B27B6" w:rsidR="00435613" w:rsidRDefault="00435613">
          <w:pPr>
            <w:pStyle w:val="Spistreci1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7" w:history="1">
            <w:r w:rsidRPr="00B90DB3">
              <w:rPr>
                <w:rStyle w:val="Hipercze"/>
                <w:noProof/>
              </w:rPr>
              <w:t>Projek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96281" w14:textId="02D28F01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8" w:history="1">
            <w:r w:rsidRPr="00B90DB3">
              <w:rPr>
                <w:rStyle w:val="Hipercze"/>
                <w:noProof/>
              </w:rPr>
              <w:t>Uśrednianie obraz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F4CE52" w14:textId="32F325C8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49" w:history="1">
            <w:r w:rsidRPr="00B90DB3">
              <w:rPr>
                <w:rStyle w:val="Hipercze"/>
                <w:noProof/>
              </w:rPr>
              <w:t>Usuwanie szumu obraz binarny (sól i pieprz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C095D" w14:textId="70B4AC18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50" w:history="1">
            <w:r w:rsidRPr="00B90DB3">
              <w:rPr>
                <w:rStyle w:val="Hipercze"/>
                <w:noProof/>
              </w:rPr>
              <w:t>Konwersja obrazu na monochromatycz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200C01" w14:textId="19A1AA73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51" w:history="1">
            <w:r w:rsidRPr="00B90DB3">
              <w:rPr>
                <w:rStyle w:val="Hipercze"/>
                <w:noProof/>
              </w:rPr>
              <w:t>Otwórz wiele obraz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94652" w14:textId="38FA641A" w:rsidR="00435613" w:rsidRDefault="00435613">
          <w:pPr>
            <w:pStyle w:val="Spistreci2"/>
            <w:tabs>
              <w:tab w:val="end" w:leader="dot" w:pos="453.10pt"/>
            </w:tabs>
            <w:rPr>
              <w:rFonts w:eastAsiaTheme="minorEastAsia"/>
              <w:noProof/>
              <w:sz w:val="24"/>
              <w:szCs w:val="24"/>
              <w:lang w:eastAsia="pl-PL"/>
            </w:rPr>
          </w:pPr>
          <w:hyperlink w:anchor="_Toc219752452" w:history="1">
            <w:r w:rsidRPr="00B90DB3">
              <w:rPr>
                <w:rStyle w:val="Hipercze"/>
                <w:noProof/>
              </w:rPr>
              <w:t>Skalowanie obrazy/ów w %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52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09490" w14:textId="3D8BAE53" w:rsidR="002B44D3" w:rsidRDefault="002B44D3">
          <w:r>
            <w:rPr>
              <w:b/>
              <w:bCs/>
            </w:rPr>
            <w:fldChar w:fldCharType="end"/>
          </w:r>
        </w:p>
      </w:sdtContent>
    </w:sdt>
    <w:p w14:paraId="23E60CCE" w14:textId="77777777" w:rsidR="002B44D3" w:rsidRPr="0052303D" w:rsidRDefault="002B44D3" w:rsidP="0052303D"/>
    <w:sectPr w:rsidR="002B44D3" w:rsidRPr="0052303D" w:rsidSect="007D380D">
      <w:pgSz w:w="595.30pt" w:h="841.90pt"/>
      <w:pgMar w:top="70.85pt" w:right="70.85pt" w:bottom="70.85pt" w:left="70.85pt" w:header="35.40pt" w:footer="35.40pt" w:gutter="0pt"/>
      <w:pgNumType w:start="0"/>
      <w:cols w:space="35.40pt"/>
      <w:titlePg/>
      <w:docGrid w:linePitch="360"/>
    </w:sectPr>
  </w:body>
</w:document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windows-125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characterSet="windows-125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characterSet="windows-125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characterSet="windows-125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characterSet="iso-8859-1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characterSet="iso-8859-1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abstractNum w:abstractNumId="0" w15:restartNumberingAfterBreak="0">
    <w:nsid w:val="0000A991"/>
    <w:multiLevelType w:val="multilevel"/>
    <w:tmpl w:val="0A28EE68"/>
    <w:lvl w:ilvl="0">
      <w:numFmt w:val="bullet"/>
      <w:lvlText w:val="•"/>
      <w:lvlJc w:val="start"/>
      <w:pPr>
        <w:ind w:start="36pt" w:hanging="24pt"/>
      </w:pPr>
    </w:lvl>
    <w:lvl w:ilvl="1">
      <w:numFmt w:val="bullet"/>
      <w:lvlText w:val="–"/>
      <w:lvlJc w:val="start"/>
      <w:pPr>
        <w:ind w:start="72pt" w:hanging="24pt"/>
      </w:pPr>
    </w:lvl>
    <w:lvl w:ilvl="2">
      <w:numFmt w:val="bullet"/>
      <w:lvlText w:val="•"/>
      <w:lvlJc w:val="start"/>
      <w:pPr>
        <w:ind w:start="108pt" w:hanging="24pt"/>
      </w:pPr>
    </w:lvl>
    <w:lvl w:ilvl="3">
      <w:numFmt w:val="bullet"/>
      <w:lvlText w:val="–"/>
      <w:lvlJc w:val="start"/>
      <w:pPr>
        <w:ind w:start="144pt" w:hanging="24pt"/>
      </w:pPr>
    </w:lvl>
    <w:lvl w:ilvl="4">
      <w:numFmt w:val="bullet"/>
      <w:lvlText w:val="•"/>
      <w:lvlJc w:val="start"/>
      <w:pPr>
        <w:ind w:start="180pt" w:hanging="24pt"/>
      </w:pPr>
    </w:lvl>
    <w:lvl w:ilvl="5">
      <w:numFmt w:val="bullet"/>
      <w:lvlText w:val="–"/>
      <w:lvlJc w:val="start"/>
      <w:pPr>
        <w:ind w:start="216pt" w:hanging="24pt"/>
      </w:pPr>
    </w:lvl>
    <w:lvl w:ilvl="6">
      <w:numFmt w:val="bullet"/>
      <w:lvlText w:val="•"/>
      <w:lvlJc w:val="start"/>
      <w:pPr>
        <w:ind w:start="252pt" w:hanging="24pt"/>
      </w:pPr>
    </w:lvl>
    <w:lvl w:ilvl="7">
      <w:numFmt w:val="bullet"/>
      <w:lvlText w:val="–"/>
      <w:lvlJc w:val="start"/>
      <w:pPr>
        <w:ind w:start="288pt" w:hanging="24pt"/>
      </w:pPr>
    </w:lvl>
    <w:lvl w:ilvl="8">
      <w:numFmt w:val="bullet"/>
      <w:lvlText w:val="•"/>
      <w:lvlJc w:val="start"/>
      <w:pPr>
        <w:ind w:start="324pt" w:hanging="24pt"/>
      </w:pPr>
    </w:lvl>
  </w:abstractNum>
  <w:abstractNum w:abstractNumId="1" w15:restartNumberingAfterBreak="0">
    <w:nsid w:val="0D97189D"/>
    <w:multiLevelType w:val="multilevel"/>
    <w:tmpl w:val="E4DEBD8A"/>
    <w:lvl w:ilvl="0">
      <w:start w:val="1"/>
      <w:numFmt w:val="bullet"/>
      <w:lvlText w:val="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start"/>
      <w:pPr>
        <w:tabs>
          <w:tab w:val="num" w:pos="144pt"/>
        </w:tabs>
        <w:ind w:start="144pt" w:hanging="18pt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start"/>
      <w:pPr>
        <w:tabs>
          <w:tab w:val="num" w:pos="180pt"/>
        </w:tabs>
        <w:ind w:start="180pt" w:hanging="18pt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start"/>
      <w:pPr>
        <w:tabs>
          <w:tab w:val="num" w:pos="252pt"/>
        </w:tabs>
        <w:ind w:start="252pt" w:hanging="18pt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start"/>
      <w:pPr>
        <w:tabs>
          <w:tab w:val="num" w:pos="288pt"/>
        </w:tabs>
        <w:ind w:start="288pt" w:hanging="18pt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  <w:sz w:val="20"/>
      </w:rPr>
    </w:lvl>
  </w:abstractNum>
  <w:abstractNum w:abstractNumId="2" w15:restartNumberingAfterBreak="0">
    <w:nsid w:val="176949DD"/>
    <w:multiLevelType w:val="hybridMultilevel"/>
    <w:tmpl w:val="CCCA1486"/>
    <w:lvl w:ilvl="0" w:tplc="0415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3" w15:restartNumberingAfterBreak="0">
    <w:nsid w:val="1D9758A2"/>
    <w:multiLevelType w:val="hybridMultilevel"/>
    <w:tmpl w:val="582AC3BE"/>
    <w:lvl w:ilvl="0" w:tplc="0415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4" w15:restartNumberingAfterBreak="0">
    <w:nsid w:val="34265A5F"/>
    <w:multiLevelType w:val="multilevel"/>
    <w:tmpl w:val="751AE202"/>
    <w:lvl w:ilvl="0">
      <w:start w:val="1"/>
      <w:numFmt w:val="decimal"/>
      <w:lvlText w:val="%1."/>
      <w:lvlJc w:val="start"/>
      <w:pPr>
        <w:tabs>
          <w:tab w:val="num" w:pos="36pt"/>
        </w:tabs>
        <w:ind w:start="36pt" w:hanging="18pt"/>
      </w:pPr>
    </w:lvl>
    <w:lvl w:ilvl="1" w:tentative="1">
      <w:start w:val="1"/>
      <w:numFmt w:val="decimal"/>
      <w:lvlText w:val="%2."/>
      <w:lvlJc w:val="start"/>
      <w:pPr>
        <w:tabs>
          <w:tab w:val="num" w:pos="72pt"/>
        </w:tabs>
        <w:ind w:start="72pt" w:hanging="18pt"/>
      </w:pPr>
    </w:lvl>
    <w:lvl w:ilvl="2" w:tentative="1">
      <w:start w:val="1"/>
      <w:numFmt w:val="decimal"/>
      <w:lvlText w:val="%3."/>
      <w:lvlJc w:val="start"/>
      <w:pPr>
        <w:tabs>
          <w:tab w:val="num" w:pos="108pt"/>
        </w:tabs>
        <w:ind w:start="108pt" w:hanging="18pt"/>
      </w:pPr>
    </w:lvl>
    <w:lvl w:ilvl="3" w:tentative="1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</w:lvl>
    <w:lvl w:ilvl="4" w:tentative="1">
      <w:start w:val="1"/>
      <w:numFmt w:val="decimal"/>
      <w:lvlText w:val="%5."/>
      <w:lvlJc w:val="start"/>
      <w:pPr>
        <w:tabs>
          <w:tab w:val="num" w:pos="180pt"/>
        </w:tabs>
        <w:ind w:start="180pt" w:hanging="18pt"/>
      </w:pPr>
    </w:lvl>
    <w:lvl w:ilvl="5" w:tentative="1">
      <w:start w:val="1"/>
      <w:numFmt w:val="decimal"/>
      <w:lvlText w:val="%6."/>
      <w:lvlJc w:val="start"/>
      <w:pPr>
        <w:tabs>
          <w:tab w:val="num" w:pos="216pt"/>
        </w:tabs>
        <w:ind w:start="216pt" w:hanging="18pt"/>
      </w:pPr>
    </w:lvl>
    <w:lvl w:ilvl="6" w:tentative="1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</w:lvl>
    <w:lvl w:ilvl="7" w:tentative="1">
      <w:start w:val="1"/>
      <w:numFmt w:val="decimal"/>
      <w:lvlText w:val="%8."/>
      <w:lvlJc w:val="start"/>
      <w:pPr>
        <w:tabs>
          <w:tab w:val="num" w:pos="288pt"/>
        </w:tabs>
        <w:ind w:start="288pt" w:hanging="18pt"/>
      </w:pPr>
    </w:lvl>
    <w:lvl w:ilvl="8" w:tentative="1">
      <w:start w:val="1"/>
      <w:numFmt w:val="decimal"/>
      <w:lvlText w:val="%9."/>
      <w:lvlJc w:val="start"/>
      <w:pPr>
        <w:tabs>
          <w:tab w:val="num" w:pos="324pt"/>
        </w:tabs>
        <w:ind w:start="324pt" w:hanging="18pt"/>
      </w:pPr>
    </w:lvl>
  </w:abstractNum>
  <w:abstractNum w:abstractNumId="5" w15:restartNumberingAfterBreak="0">
    <w:nsid w:val="44D4377E"/>
    <w:multiLevelType w:val="hybridMultilevel"/>
    <w:tmpl w:val="FE84D65E"/>
    <w:lvl w:ilvl="0" w:tplc="04150001">
      <w:start w:val="1"/>
      <w:numFmt w:val="bullet"/>
      <w:lvlText w:val=""/>
      <w:lvlJc w:val="start"/>
      <w:pPr>
        <w:ind w:start="54pt" w:hanging="18pt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start"/>
      <w:pPr>
        <w:ind w:start="90pt" w:hanging="18pt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start"/>
      <w:pPr>
        <w:ind w:start="126pt" w:hanging="18pt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start"/>
      <w:pPr>
        <w:ind w:start="162pt" w:hanging="18pt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start"/>
      <w:pPr>
        <w:ind w:start="198pt" w:hanging="18pt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start"/>
      <w:pPr>
        <w:ind w:start="234pt" w:hanging="18pt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start"/>
      <w:pPr>
        <w:ind w:start="270pt" w:hanging="18pt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start"/>
      <w:pPr>
        <w:ind w:start="306pt" w:hanging="18pt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start"/>
      <w:pPr>
        <w:ind w:start="342pt" w:hanging="18pt"/>
      </w:pPr>
      <w:rPr>
        <w:rFonts w:ascii="Wingdings" w:hAnsi="Wingdings" w:hint="default"/>
      </w:rPr>
    </w:lvl>
  </w:abstractNum>
  <w:abstractNum w:abstractNumId="6" w15:restartNumberingAfterBreak="0">
    <w:nsid w:val="55A85ED2"/>
    <w:multiLevelType w:val="hybridMultilevel"/>
    <w:tmpl w:val="6054CA1E"/>
    <w:lvl w:ilvl="0" w:tplc="04150001">
      <w:start w:val="1"/>
      <w:numFmt w:val="bullet"/>
      <w:lvlText w:val=""/>
      <w:lvlJc w:val="start"/>
      <w:pPr>
        <w:ind w:start="72pt" w:hanging="18pt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start"/>
      <w:pPr>
        <w:ind w:start="108pt" w:hanging="18pt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start"/>
      <w:pPr>
        <w:ind w:start="144pt" w:hanging="18pt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start"/>
      <w:pPr>
        <w:ind w:start="180pt" w:hanging="18pt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start"/>
      <w:pPr>
        <w:ind w:start="216pt" w:hanging="18pt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start"/>
      <w:pPr>
        <w:ind w:start="252pt" w:hanging="18pt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start"/>
      <w:pPr>
        <w:ind w:start="288pt" w:hanging="18pt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start"/>
      <w:pPr>
        <w:ind w:start="324pt" w:hanging="18pt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start"/>
      <w:pPr>
        <w:ind w:start="360pt" w:hanging="18pt"/>
      </w:pPr>
      <w:rPr>
        <w:rFonts w:ascii="Wingdings" w:hAnsi="Wingdings" w:hint="default"/>
      </w:rPr>
    </w:lvl>
  </w:abstractNum>
  <w:abstractNum w:abstractNumId="7" w15:restartNumberingAfterBreak="0">
    <w:nsid w:val="6A592ABA"/>
    <w:multiLevelType w:val="hybridMultilevel"/>
    <w:tmpl w:val="D4F8BC3E"/>
    <w:lvl w:ilvl="0" w:tplc="0415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8" w15:restartNumberingAfterBreak="0">
    <w:nsid w:val="72917BD0"/>
    <w:multiLevelType w:val="multilevel"/>
    <w:tmpl w:val="6BBEE18A"/>
    <w:lvl w:ilvl="0">
      <w:start w:val="1"/>
      <w:numFmt w:val="bullet"/>
      <w:lvlText w:val="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start"/>
      <w:pPr>
        <w:tabs>
          <w:tab w:val="num" w:pos="144pt"/>
        </w:tabs>
        <w:ind w:start="144pt" w:hanging="18pt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start"/>
      <w:pPr>
        <w:tabs>
          <w:tab w:val="num" w:pos="180pt"/>
        </w:tabs>
        <w:ind w:start="180pt" w:hanging="18pt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start"/>
      <w:pPr>
        <w:tabs>
          <w:tab w:val="num" w:pos="252pt"/>
        </w:tabs>
        <w:ind w:start="252pt" w:hanging="18pt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start"/>
      <w:pPr>
        <w:tabs>
          <w:tab w:val="num" w:pos="288pt"/>
        </w:tabs>
        <w:ind w:start="288pt" w:hanging="18pt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  <w:sz w:val="20"/>
      </w:rPr>
    </w:lvl>
  </w:abstractNum>
  <w:abstractNum w:abstractNumId="9" w15:restartNumberingAfterBreak="0">
    <w:nsid w:val="7641719F"/>
    <w:multiLevelType w:val="hybridMultilevel"/>
    <w:tmpl w:val="542ECB96"/>
    <w:lvl w:ilvl="0" w:tplc="0415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0" w15:restartNumberingAfterBreak="0">
    <w:nsid w:val="793A7183"/>
    <w:multiLevelType w:val="hybridMultilevel"/>
    <w:tmpl w:val="F2DC87E6"/>
    <w:lvl w:ilvl="0" w:tplc="04150001">
      <w:start w:val="1"/>
      <w:numFmt w:val="bullet"/>
      <w:lvlText w:val=""/>
      <w:lvlJc w:val="start"/>
      <w:pPr>
        <w:ind w:start="90pt" w:hanging="18pt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start"/>
      <w:pPr>
        <w:ind w:start="126pt" w:hanging="18pt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start"/>
      <w:pPr>
        <w:ind w:start="162pt" w:hanging="18pt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start"/>
      <w:pPr>
        <w:ind w:start="198pt" w:hanging="18pt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start"/>
      <w:pPr>
        <w:ind w:start="234pt" w:hanging="18pt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start"/>
      <w:pPr>
        <w:ind w:start="270pt" w:hanging="18pt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start"/>
      <w:pPr>
        <w:ind w:start="306pt" w:hanging="18pt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start"/>
      <w:pPr>
        <w:ind w:start="342pt" w:hanging="18pt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start"/>
      <w:pPr>
        <w:ind w:start="378pt" w:hanging="18pt"/>
      </w:pPr>
      <w:rPr>
        <w:rFonts w:ascii="Wingdings" w:hAnsi="Wingdings" w:hint="default"/>
      </w:rPr>
    </w:lvl>
  </w:abstractNum>
  <w:abstractNum w:abstractNumId="11" w15:restartNumberingAfterBreak="0">
    <w:nsid w:val="79E0486A"/>
    <w:multiLevelType w:val="multilevel"/>
    <w:tmpl w:val="A05215D0"/>
    <w:lvl w:ilvl="0">
      <w:start w:val="1"/>
      <w:numFmt w:val="bullet"/>
      <w:lvlText w:val="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start"/>
      <w:pPr>
        <w:tabs>
          <w:tab w:val="num" w:pos="144pt"/>
        </w:tabs>
        <w:ind w:start="144pt" w:hanging="18pt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start"/>
      <w:pPr>
        <w:tabs>
          <w:tab w:val="num" w:pos="180pt"/>
        </w:tabs>
        <w:ind w:start="180pt" w:hanging="18pt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start"/>
      <w:pPr>
        <w:tabs>
          <w:tab w:val="num" w:pos="252pt"/>
        </w:tabs>
        <w:ind w:start="252pt" w:hanging="18pt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start"/>
      <w:pPr>
        <w:tabs>
          <w:tab w:val="num" w:pos="288pt"/>
        </w:tabs>
        <w:ind w:start="288pt" w:hanging="18pt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  <w:sz w:val="20"/>
      </w:rPr>
    </w:lvl>
  </w:abstractNum>
  <w:num w:numId="1" w16cid:durableId="2042240776">
    <w:abstractNumId w:val="3"/>
  </w:num>
  <w:num w:numId="2" w16cid:durableId="374551132">
    <w:abstractNumId w:val="0"/>
  </w:num>
  <w:num w:numId="3" w16cid:durableId="508368139">
    <w:abstractNumId w:val="11"/>
  </w:num>
  <w:num w:numId="4" w16cid:durableId="243533677">
    <w:abstractNumId w:val="8"/>
  </w:num>
  <w:num w:numId="5" w16cid:durableId="1742488107">
    <w:abstractNumId w:val="1"/>
  </w:num>
  <w:num w:numId="6" w16cid:durableId="331564163">
    <w:abstractNumId w:val="2"/>
  </w:num>
  <w:num w:numId="7" w16cid:durableId="490563890">
    <w:abstractNumId w:val="9"/>
  </w:num>
  <w:num w:numId="8" w16cid:durableId="267080938">
    <w:abstractNumId w:val="7"/>
  </w:num>
  <w:num w:numId="9" w16cid:durableId="608005579">
    <w:abstractNumId w:val="5"/>
  </w:num>
  <w:num w:numId="10" w16cid:durableId="354116601">
    <w:abstractNumId w:val="4"/>
  </w:num>
  <w:num w:numId="11" w16cid:durableId="1373993306">
    <w:abstractNumId w:val="6"/>
  </w:num>
  <w:num w:numId="12" w16cid:durableId="212861860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%"/>
  <w:proofState w:spelling="clean" w:grammar="clean"/>
  <w:defaultTabStop w:val="35.40pt"/>
  <w:hyphenationZone w:val="21.25pt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380D"/>
    <w:rsid w:val="00036754"/>
    <w:rsid w:val="0004147E"/>
    <w:rsid w:val="000870EC"/>
    <w:rsid w:val="00090C65"/>
    <w:rsid w:val="000961F3"/>
    <w:rsid w:val="000B281B"/>
    <w:rsid w:val="000C16FF"/>
    <w:rsid w:val="000C33FB"/>
    <w:rsid w:val="000D2309"/>
    <w:rsid w:val="00111EBE"/>
    <w:rsid w:val="00116083"/>
    <w:rsid w:val="00135248"/>
    <w:rsid w:val="001662DA"/>
    <w:rsid w:val="00180185"/>
    <w:rsid w:val="001E7ED9"/>
    <w:rsid w:val="001F1B16"/>
    <w:rsid w:val="001F2617"/>
    <w:rsid w:val="00247D9F"/>
    <w:rsid w:val="00265349"/>
    <w:rsid w:val="00292034"/>
    <w:rsid w:val="002A1BF7"/>
    <w:rsid w:val="002A3A39"/>
    <w:rsid w:val="002B44D3"/>
    <w:rsid w:val="002C2C49"/>
    <w:rsid w:val="002D529C"/>
    <w:rsid w:val="002E5195"/>
    <w:rsid w:val="0030165C"/>
    <w:rsid w:val="00321B79"/>
    <w:rsid w:val="003627FA"/>
    <w:rsid w:val="00397DAE"/>
    <w:rsid w:val="003A7049"/>
    <w:rsid w:val="003F258C"/>
    <w:rsid w:val="00402ED9"/>
    <w:rsid w:val="00405C16"/>
    <w:rsid w:val="00407C0C"/>
    <w:rsid w:val="004229D5"/>
    <w:rsid w:val="00435613"/>
    <w:rsid w:val="004362C5"/>
    <w:rsid w:val="00440DF0"/>
    <w:rsid w:val="0044198E"/>
    <w:rsid w:val="004C5977"/>
    <w:rsid w:val="005074C9"/>
    <w:rsid w:val="0052303D"/>
    <w:rsid w:val="005328C1"/>
    <w:rsid w:val="005828B4"/>
    <w:rsid w:val="0058386B"/>
    <w:rsid w:val="005D1FED"/>
    <w:rsid w:val="00641E1C"/>
    <w:rsid w:val="006444F0"/>
    <w:rsid w:val="006633BC"/>
    <w:rsid w:val="00695676"/>
    <w:rsid w:val="006C0489"/>
    <w:rsid w:val="006C4EE3"/>
    <w:rsid w:val="006F44EB"/>
    <w:rsid w:val="006F6D9E"/>
    <w:rsid w:val="007034D3"/>
    <w:rsid w:val="0072564C"/>
    <w:rsid w:val="007262C3"/>
    <w:rsid w:val="007351DA"/>
    <w:rsid w:val="00735914"/>
    <w:rsid w:val="00747665"/>
    <w:rsid w:val="00774333"/>
    <w:rsid w:val="007B466A"/>
    <w:rsid w:val="007C02CE"/>
    <w:rsid w:val="007D0ECB"/>
    <w:rsid w:val="007D380D"/>
    <w:rsid w:val="007E1EE6"/>
    <w:rsid w:val="007E32EA"/>
    <w:rsid w:val="00844AC3"/>
    <w:rsid w:val="00845A09"/>
    <w:rsid w:val="00857A5F"/>
    <w:rsid w:val="008610B5"/>
    <w:rsid w:val="008901EF"/>
    <w:rsid w:val="008A2B97"/>
    <w:rsid w:val="008D09E0"/>
    <w:rsid w:val="008D3CB2"/>
    <w:rsid w:val="0090524A"/>
    <w:rsid w:val="00945E7D"/>
    <w:rsid w:val="009463F1"/>
    <w:rsid w:val="00955548"/>
    <w:rsid w:val="00984A78"/>
    <w:rsid w:val="009B129B"/>
    <w:rsid w:val="009C2095"/>
    <w:rsid w:val="009C5E98"/>
    <w:rsid w:val="009F4065"/>
    <w:rsid w:val="00A01FFA"/>
    <w:rsid w:val="00A16CC2"/>
    <w:rsid w:val="00A507DC"/>
    <w:rsid w:val="00A600E7"/>
    <w:rsid w:val="00A67646"/>
    <w:rsid w:val="00A75467"/>
    <w:rsid w:val="00AD6859"/>
    <w:rsid w:val="00AE5223"/>
    <w:rsid w:val="00AF02BF"/>
    <w:rsid w:val="00AF604B"/>
    <w:rsid w:val="00B0519A"/>
    <w:rsid w:val="00B11EA4"/>
    <w:rsid w:val="00B51D4C"/>
    <w:rsid w:val="00B571F4"/>
    <w:rsid w:val="00C35158"/>
    <w:rsid w:val="00C35C58"/>
    <w:rsid w:val="00C61129"/>
    <w:rsid w:val="00C8081A"/>
    <w:rsid w:val="00C87BAD"/>
    <w:rsid w:val="00CA5FA5"/>
    <w:rsid w:val="00CB58AC"/>
    <w:rsid w:val="00CB748B"/>
    <w:rsid w:val="00CC55EE"/>
    <w:rsid w:val="00CD1124"/>
    <w:rsid w:val="00D14CEA"/>
    <w:rsid w:val="00D97CEF"/>
    <w:rsid w:val="00DA3B26"/>
    <w:rsid w:val="00DB1545"/>
    <w:rsid w:val="00DC1A05"/>
    <w:rsid w:val="00E005CB"/>
    <w:rsid w:val="00E424EA"/>
    <w:rsid w:val="00E63F75"/>
    <w:rsid w:val="00E81F4B"/>
    <w:rsid w:val="00E86FF0"/>
    <w:rsid w:val="00EA1A96"/>
    <w:rsid w:val="00EC53E9"/>
    <w:rsid w:val="00F61621"/>
    <w:rsid w:val="00F65E03"/>
    <w:rsid w:val="00FA20FD"/>
    <w:rsid w:val="00FA3798"/>
    <w:rsid w:val="00FC5BA9"/>
    <w:rsid w:val="00FF5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4EC2BFF"/>
  <w15:chartTrackingRefBased/>
  <w15:docId w15:val="{04423BA0-9207-4A52-AAAA-D81CF9F8D89F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8pt" w:line="12.95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81F4B"/>
    <w:pPr>
      <w:keepNext/>
      <w:keepLines/>
      <w:spacing w:before="12pt" w:after="0pt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440DF0"/>
    <w:pPr>
      <w:keepNext/>
      <w:keepLines/>
      <w:spacing w:before="2pt" w:after="0pt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2303D"/>
    <w:pPr>
      <w:keepNext/>
      <w:keepLines/>
      <w:spacing w:before="2pt" w:after="0pt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7D380D"/>
    <w:pPr>
      <w:spacing w:after="0pt" w:line="12pt" w:lineRule="auto"/>
    </w:pPr>
    <w:rPr>
      <w:rFonts w:eastAsiaTheme="minorEastAsia"/>
      <w:kern w:val="0"/>
      <w:lang w:eastAsia="pl-PL"/>
      <w14:ligatures w14:val="none"/>
    </w:rPr>
  </w:style>
  <w:style w:type="character" w:customStyle="1" w:styleId="BezodstpwZnak">
    <w:name w:val="Bez odstępów Znak"/>
    <w:basedOn w:val="Domylnaczcionkaakapitu"/>
    <w:link w:val="Bezodstpw"/>
    <w:uiPriority w:val="1"/>
    <w:rsid w:val="007D380D"/>
    <w:rPr>
      <w:rFonts w:eastAsiaTheme="minorEastAsia"/>
      <w:kern w:val="0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945E7D"/>
    <w:pPr>
      <w:ind w:start="36pt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81F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440D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52303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FirstParagraph">
    <w:name w:val="First Paragraph"/>
    <w:basedOn w:val="Tekstpodstawowy"/>
    <w:next w:val="Tekstpodstawowy"/>
    <w:qFormat/>
    <w:rsid w:val="0052303D"/>
    <w:pPr>
      <w:spacing w:before="9pt" w:after="9pt" w:line="12pt" w:lineRule="auto"/>
    </w:pPr>
    <w:rPr>
      <w:kern w:val="0"/>
      <w:sz w:val="24"/>
      <w:szCs w:val="24"/>
      <w:lang w:val="en-US"/>
      <w14:ligatures w14:val="none"/>
    </w:rPr>
  </w:style>
  <w:style w:type="paragraph" w:customStyle="1" w:styleId="Compact">
    <w:name w:val="Compact"/>
    <w:basedOn w:val="Tekstpodstawowy"/>
    <w:qFormat/>
    <w:rsid w:val="0052303D"/>
    <w:pPr>
      <w:spacing w:before="1.80pt" w:after="1.80pt" w:line="12pt" w:lineRule="auto"/>
    </w:pPr>
    <w:rPr>
      <w:kern w:val="0"/>
      <w:sz w:val="24"/>
      <w:szCs w:val="24"/>
      <w:lang w:val="en-US"/>
      <w14:ligatures w14:val="none"/>
    </w:rPr>
  </w:style>
  <w:style w:type="table" w:customStyle="1" w:styleId="Table">
    <w:name w:val="Table"/>
    <w:semiHidden/>
    <w:unhideWhenUsed/>
    <w:qFormat/>
    <w:rsid w:val="0052303D"/>
    <w:pPr>
      <w:spacing w:after="10pt" w:line="12pt" w:lineRule="auto"/>
    </w:pPr>
    <w:rPr>
      <w:kern w:val="0"/>
      <w:sz w:val="24"/>
      <w:szCs w:val="24"/>
      <w:lang w:val="en-US" w:eastAsia="pl-PL"/>
      <w14:ligatures w14:val="none"/>
    </w:rPr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  <w:tblStylePr w:type="firstRow">
      <w:tblPr>
        <w:jc w:val="start"/>
      </w:tblPr>
      <w:trPr>
        <w:jc w:val="star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Domylnaczcionkaakapitu"/>
    <w:link w:val="SourceCode"/>
    <w:rsid w:val="0052303D"/>
    <w:rPr>
      <w:rFonts w:ascii="Consolas" w:hAnsi="Consolas"/>
    </w:rPr>
  </w:style>
  <w:style w:type="paragraph" w:customStyle="1" w:styleId="SourceCode">
    <w:name w:val="Source Code"/>
    <w:basedOn w:val="Normalny"/>
    <w:link w:val="VerbatimChar"/>
    <w:rsid w:val="0052303D"/>
    <w:pPr>
      <w:wordWrap w:val="0"/>
      <w:spacing w:after="10pt" w:line="12pt" w:lineRule="auto"/>
    </w:pPr>
    <w:rPr>
      <w:rFonts w:ascii="Consolas" w:hAnsi="Consolas"/>
    </w:rPr>
  </w:style>
  <w:style w:type="character" w:customStyle="1" w:styleId="FunctionTok">
    <w:name w:val="FunctionTok"/>
    <w:basedOn w:val="VerbatimChar"/>
    <w:rsid w:val="0052303D"/>
    <w:rPr>
      <w:rFonts w:ascii="Consolas" w:hAnsi="Consolas"/>
      <w:color w:val="06287E"/>
    </w:rPr>
  </w:style>
  <w:style w:type="character" w:customStyle="1" w:styleId="BuiltInTok">
    <w:name w:val="BuiltInTok"/>
    <w:basedOn w:val="VerbatimChar"/>
    <w:rsid w:val="0052303D"/>
    <w:rPr>
      <w:rFonts w:ascii="Consolas" w:hAnsi="Consolas"/>
      <w:color w:val="008000"/>
    </w:rPr>
  </w:style>
  <w:style w:type="character" w:customStyle="1" w:styleId="ExtensionTok">
    <w:name w:val="ExtensionTok"/>
    <w:basedOn w:val="VerbatimChar"/>
    <w:rsid w:val="0052303D"/>
    <w:rPr>
      <w:rFonts w:ascii="Consolas" w:hAnsi="Consolas"/>
    </w:rPr>
  </w:style>
  <w:style w:type="character" w:customStyle="1" w:styleId="AttributeTok">
    <w:name w:val="AttributeTok"/>
    <w:basedOn w:val="VerbatimChar"/>
    <w:rsid w:val="0052303D"/>
    <w:rPr>
      <w:rFonts w:ascii="Consolas" w:hAnsi="Consolas"/>
      <w:color w:val="7D9029"/>
    </w:rPr>
  </w:style>
  <w:style w:type="character" w:customStyle="1" w:styleId="NormalTok">
    <w:name w:val="NormalTok"/>
    <w:basedOn w:val="VerbatimChar"/>
    <w:rsid w:val="0052303D"/>
    <w:rPr>
      <w:rFonts w:ascii="Consolas" w:hAnsi="Consola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52303D"/>
    <w:pPr>
      <w:spacing w:after="6pt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52303D"/>
  </w:style>
  <w:style w:type="paragraph" w:styleId="Nagwekspisutreci">
    <w:name w:val="TOC Heading"/>
    <w:basedOn w:val="Nagwek1"/>
    <w:next w:val="Normalny"/>
    <w:uiPriority w:val="39"/>
    <w:unhideWhenUsed/>
    <w:qFormat/>
    <w:rsid w:val="002B44D3"/>
    <w:pPr>
      <w:outlineLvl w:val="9"/>
    </w:pPr>
    <w:rPr>
      <w:kern w:val="0"/>
      <w:lang w:eastAsia="pl-PL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2B44D3"/>
    <w:pPr>
      <w:spacing w:after="5pt"/>
    </w:pPr>
  </w:style>
  <w:style w:type="paragraph" w:styleId="Spistreci2">
    <w:name w:val="toc 2"/>
    <w:basedOn w:val="Normalny"/>
    <w:next w:val="Normalny"/>
    <w:autoRedefine/>
    <w:uiPriority w:val="39"/>
    <w:unhideWhenUsed/>
    <w:rsid w:val="002B44D3"/>
    <w:pPr>
      <w:spacing w:after="5pt"/>
      <w:ind w:start="11pt"/>
    </w:pPr>
  </w:style>
  <w:style w:type="paragraph" w:styleId="Spistreci3">
    <w:name w:val="toc 3"/>
    <w:basedOn w:val="Normalny"/>
    <w:next w:val="Normalny"/>
    <w:autoRedefine/>
    <w:uiPriority w:val="39"/>
    <w:unhideWhenUsed/>
    <w:rsid w:val="002B44D3"/>
    <w:pPr>
      <w:spacing w:after="5pt"/>
      <w:ind w:start="22pt"/>
    </w:pPr>
  </w:style>
  <w:style w:type="character" w:styleId="Hipercze">
    <w:name w:val="Hyperlink"/>
    <w:basedOn w:val="Domylnaczcionkaakapitu"/>
    <w:uiPriority w:val="99"/>
    <w:unhideWhenUsed/>
    <w:rsid w:val="002B44D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434049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329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247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9852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342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6797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43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22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086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280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5019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585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929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0965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381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890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349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926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361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288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purl.oclc.org/ooxml/officeDocument/relationships/image" Target="media/image21.png"/><Relationship Id="rId117" Type="http://purl.oclc.org/ooxml/officeDocument/relationships/image" Target="media/image112.png"/><Relationship Id="rId21" Type="http://purl.oclc.org/ooxml/officeDocument/relationships/image" Target="media/image16.png"/><Relationship Id="rId42" Type="http://purl.oclc.org/ooxml/officeDocument/relationships/image" Target="media/image37.png"/><Relationship Id="rId47" Type="http://purl.oclc.org/ooxml/officeDocument/relationships/image" Target="media/image42.png"/><Relationship Id="rId63" Type="http://purl.oclc.org/ooxml/officeDocument/relationships/image" Target="media/image58.png"/><Relationship Id="rId68" Type="http://purl.oclc.org/ooxml/officeDocument/relationships/image" Target="media/image63.png"/><Relationship Id="rId84" Type="http://purl.oclc.org/ooxml/officeDocument/relationships/image" Target="media/image79.png"/><Relationship Id="rId89" Type="http://purl.oclc.org/ooxml/officeDocument/relationships/image" Target="media/image84.png"/><Relationship Id="rId112" Type="http://purl.oclc.org/ooxml/officeDocument/relationships/image" Target="media/image107.png"/><Relationship Id="rId16" Type="http://purl.oclc.org/ooxml/officeDocument/relationships/image" Target="media/image11.png"/><Relationship Id="rId107" Type="http://purl.oclc.org/ooxml/officeDocument/relationships/image" Target="media/image102.png"/><Relationship Id="rId11" Type="http://purl.oclc.org/ooxml/officeDocument/relationships/image" Target="media/image6.png"/><Relationship Id="rId32" Type="http://purl.oclc.org/ooxml/officeDocument/relationships/image" Target="media/image27.png"/><Relationship Id="rId37" Type="http://purl.oclc.org/ooxml/officeDocument/relationships/image" Target="media/image32.png"/><Relationship Id="rId53" Type="http://purl.oclc.org/ooxml/officeDocument/relationships/image" Target="media/image48.png"/><Relationship Id="rId58" Type="http://purl.oclc.org/ooxml/officeDocument/relationships/image" Target="media/image53.png"/><Relationship Id="rId74" Type="http://purl.oclc.org/ooxml/officeDocument/relationships/image" Target="media/image69.png"/><Relationship Id="rId79" Type="http://purl.oclc.org/ooxml/officeDocument/relationships/image" Target="media/image74.png"/><Relationship Id="rId102" Type="http://purl.oclc.org/ooxml/officeDocument/relationships/image" Target="media/image97.png"/><Relationship Id="rId123" Type="http://purl.oclc.org/ooxml/officeDocument/relationships/image" Target="media/image118.png"/><Relationship Id="rId128" Type="http://purl.oclc.org/ooxml/officeDocument/relationships/theme" Target="theme/theme1.xml"/><Relationship Id="rId5" Type="http://purl.oclc.org/ooxml/officeDocument/relationships/webSettings" Target="webSettings.xml"/><Relationship Id="rId90" Type="http://purl.oclc.org/ooxml/officeDocument/relationships/image" Target="media/image85.png"/><Relationship Id="rId95" Type="http://purl.oclc.org/ooxml/officeDocument/relationships/image" Target="media/image90.png"/><Relationship Id="rId22" Type="http://purl.oclc.org/ooxml/officeDocument/relationships/image" Target="media/image17.png"/><Relationship Id="rId27" Type="http://purl.oclc.org/ooxml/officeDocument/relationships/image" Target="media/image22.png"/><Relationship Id="rId43" Type="http://purl.oclc.org/ooxml/officeDocument/relationships/image" Target="media/image38.png"/><Relationship Id="rId48" Type="http://purl.oclc.org/ooxml/officeDocument/relationships/image" Target="media/image43.png"/><Relationship Id="rId64" Type="http://purl.oclc.org/ooxml/officeDocument/relationships/image" Target="media/image59.png"/><Relationship Id="rId69" Type="http://purl.oclc.org/ooxml/officeDocument/relationships/image" Target="media/image64.png"/><Relationship Id="rId113" Type="http://purl.oclc.org/ooxml/officeDocument/relationships/image" Target="media/image108.png"/><Relationship Id="rId118" Type="http://purl.oclc.org/ooxml/officeDocument/relationships/image" Target="media/image113.png"/><Relationship Id="rId80" Type="http://purl.oclc.org/ooxml/officeDocument/relationships/image" Target="media/image75.png"/><Relationship Id="rId85" Type="http://purl.oclc.org/ooxml/officeDocument/relationships/image" Target="media/image80.png"/><Relationship Id="rId12" Type="http://purl.oclc.org/ooxml/officeDocument/relationships/image" Target="media/image7.png"/><Relationship Id="rId17" Type="http://purl.oclc.org/ooxml/officeDocument/relationships/image" Target="media/image12.png"/><Relationship Id="rId33" Type="http://purl.oclc.org/ooxml/officeDocument/relationships/image" Target="media/image28.png"/><Relationship Id="rId38" Type="http://purl.oclc.org/ooxml/officeDocument/relationships/image" Target="media/image33.png"/><Relationship Id="rId59" Type="http://purl.oclc.org/ooxml/officeDocument/relationships/image" Target="media/image54.png"/><Relationship Id="rId103" Type="http://purl.oclc.org/ooxml/officeDocument/relationships/image" Target="media/image98.png"/><Relationship Id="rId108" Type="http://purl.oclc.org/ooxml/officeDocument/relationships/image" Target="media/image103.png"/><Relationship Id="rId124" Type="http://purl.oclc.org/ooxml/officeDocument/relationships/image" Target="media/image119.png"/><Relationship Id="rId54" Type="http://purl.oclc.org/ooxml/officeDocument/relationships/image" Target="media/image49.png"/><Relationship Id="rId70" Type="http://purl.oclc.org/ooxml/officeDocument/relationships/image" Target="media/image65.png"/><Relationship Id="rId75" Type="http://purl.oclc.org/ooxml/officeDocument/relationships/image" Target="media/image70.png"/><Relationship Id="rId91" Type="http://purl.oclc.org/ooxml/officeDocument/relationships/image" Target="media/image86.png"/><Relationship Id="rId96" Type="http://purl.oclc.org/ooxml/officeDocument/relationships/image" Target="media/image91.png"/><Relationship Id="rId1" Type="http://purl.oclc.org/ooxml/officeDocument/relationships/customXml" Target="../customXml/item1.xml"/><Relationship Id="rId6" Type="http://purl.oclc.org/ooxml/officeDocument/relationships/image" Target="media/image1.png"/><Relationship Id="rId23" Type="http://purl.oclc.org/ooxml/officeDocument/relationships/image" Target="media/image18.png"/><Relationship Id="rId28" Type="http://purl.oclc.org/ooxml/officeDocument/relationships/image" Target="media/image23.png"/><Relationship Id="rId49" Type="http://purl.oclc.org/ooxml/officeDocument/relationships/image" Target="media/image44.png"/><Relationship Id="rId114" Type="http://purl.oclc.org/ooxml/officeDocument/relationships/image" Target="media/image109.png"/><Relationship Id="rId119" Type="http://purl.oclc.org/ooxml/officeDocument/relationships/image" Target="media/image114.png"/><Relationship Id="rId44" Type="http://purl.oclc.org/ooxml/officeDocument/relationships/image" Target="media/image39.png"/><Relationship Id="rId60" Type="http://purl.oclc.org/ooxml/officeDocument/relationships/image" Target="media/image55.png"/><Relationship Id="rId65" Type="http://purl.oclc.org/ooxml/officeDocument/relationships/image" Target="media/image60.png"/><Relationship Id="rId81" Type="http://purl.oclc.org/ooxml/officeDocument/relationships/image" Target="media/image76.png"/><Relationship Id="rId86" Type="http://purl.oclc.org/ooxml/officeDocument/relationships/image" Target="media/image81.png"/><Relationship Id="rId13" Type="http://purl.oclc.org/ooxml/officeDocument/relationships/image" Target="media/image8.png"/><Relationship Id="rId18" Type="http://purl.oclc.org/ooxml/officeDocument/relationships/image" Target="media/image13.png"/><Relationship Id="rId39" Type="http://purl.oclc.org/ooxml/officeDocument/relationships/image" Target="media/image34.png"/><Relationship Id="rId109" Type="http://purl.oclc.org/ooxml/officeDocument/relationships/image" Target="media/image104.png"/><Relationship Id="rId34" Type="http://purl.oclc.org/ooxml/officeDocument/relationships/image" Target="media/image29.png"/><Relationship Id="rId50" Type="http://purl.oclc.org/ooxml/officeDocument/relationships/image" Target="media/image45.png"/><Relationship Id="rId55" Type="http://purl.oclc.org/ooxml/officeDocument/relationships/image" Target="media/image50.png"/><Relationship Id="rId76" Type="http://purl.oclc.org/ooxml/officeDocument/relationships/image" Target="media/image71.png"/><Relationship Id="rId97" Type="http://purl.oclc.org/ooxml/officeDocument/relationships/image" Target="media/image92.png"/><Relationship Id="rId104" Type="http://purl.oclc.org/ooxml/officeDocument/relationships/image" Target="media/image99.png"/><Relationship Id="rId120" Type="http://purl.oclc.org/ooxml/officeDocument/relationships/image" Target="media/image115.png"/><Relationship Id="rId125" Type="http://purl.oclc.org/ooxml/officeDocument/relationships/image" Target="media/image120.png"/><Relationship Id="rId7" Type="http://purl.oclc.org/ooxml/officeDocument/relationships/image" Target="media/image2.png"/><Relationship Id="rId71" Type="http://purl.oclc.org/ooxml/officeDocument/relationships/image" Target="media/image66.png"/><Relationship Id="rId92" Type="http://purl.oclc.org/ooxml/officeDocument/relationships/image" Target="media/image87.png"/><Relationship Id="rId2" Type="http://purl.oclc.org/ooxml/officeDocument/relationships/numbering" Target="numbering.xml"/><Relationship Id="rId29" Type="http://purl.oclc.org/ooxml/officeDocument/relationships/image" Target="media/image24.png"/><Relationship Id="rId24" Type="http://purl.oclc.org/ooxml/officeDocument/relationships/image" Target="media/image19.png"/><Relationship Id="rId40" Type="http://purl.oclc.org/ooxml/officeDocument/relationships/image" Target="media/image35.png"/><Relationship Id="rId45" Type="http://purl.oclc.org/ooxml/officeDocument/relationships/image" Target="media/image40.png"/><Relationship Id="rId66" Type="http://purl.oclc.org/ooxml/officeDocument/relationships/image" Target="media/image61.png"/><Relationship Id="rId87" Type="http://purl.oclc.org/ooxml/officeDocument/relationships/image" Target="media/image82.png"/><Relationship Id="rId110" Type="http://purl.oclc.org/ooxml/officeDocument/relationships/image" Target="media/image105.png"/><Relationship Id="rId115" Type="http://purl.oclc.org/ooxml/officeDocument/relationships/image" Target="media/image110.png"/><Relationship Id="rId61" Type="http://purl.oclc.org/ooxml/officeDocument/relationships/image" Target="media/image56.png"/><Relationship Id="rId82" Type="http://purl.oclc.org/ooxml/officeDocument/relationships/image" Target="media/image77.png"/><Relationship Id="rId19" Type="http://purl.oclc.org/ooxml/officeDocument/relationships/image" Target="media/image14.png"/><Relationship Id="rId14" Type="http://purl.oclc.org/ooxml/officeDocument/relationships/image" Target="media/image9.png"/><Relationship Id="rId30" Type="http://purl.oclc.org/ooxml/officeDocument/relationships/image" Target="media/image25.png"/><Relationship Id="rId35" Type="http://purl.oclc.org/ooxml/officeDocument/relationships/image" Target="media/image30.png"/><Relationship Id="rId56" Type="http://purl.oclc.org/ooxml/officeDocument/relationships/image" Target="media/image51.png"/><Relationship Id="rId77" Type="http://purl.oclc.org/ooxml/officeDocument/relationships/image" Target="media/image72.png"/><Relationship Id="rId100" Type="http://purl.oclc.org/ooxml/officeDocument/relationships/image" Target="media/image95.png"/><Relationship Id="rId105" Type="http://purl.oclc.org/ooxml/officeDocument/relationships/image" Target="media/image100.png"/><Relationship Id="rId126" Type="http://purl.oclc.org/ooxml/officeDocument/relationships/image" Target="media/image121.png"/><Relationship Id="rId8" Type="http://purl.oclc.org/ooxml/officeDocument/relationships/image" Target="media/image3.png"/><Relationship Id="rId51" Type="http://purl.oclc.org/ooxml/officeDocument/relationships/image" Target="media/image46.png"/><Relationship Id="rId72" Type="http://purl.oclc.org/ooxml/officeDocument/relationships/image" Target="media/image67.png"/><Relationship Id="rId93" Type="http://purl.oclc.org/ooxml/officeDocument/relationships/image" Target="media/image88.png"/><Relationship Id="rId98" Type="http://purl.oclc.org/ooxml/officeDocument/relationships/image" Target="media/image93.png"/><Relationship Id="rId121" Type="http://purl.oclc.org/ooxml/officeDocument/relationships/image" Target="media/image116.png"/><Relationship Id="rId3" Type="http://purl.oclc.org/ooxml/officeDocument/relationships/styles" Target="styles.xml"/><Relationship Id="rId25" Type="http://purl.oclc.org/ooxml/officeDocument/relationships/image" Target="media/image20.png"/><Relationship Id="rId46" Type="http://purl.oclc.org/ooxml/officeDocument/relationships/image" Target="media/image41.png"/><Relationship Id="rId67" Type="http://purl.oclc.org/ooxml/officeDocument/relationships/image" Target="media/image62.png"/><Relationship Id="rId116" Type="http://purl.oclc.org/ooxml/officeDocument/relationships/image" Target="media/image111.png"/><Relationship Id="rId20" Type="http://purl.oclc.org/ooxml/officeDocument/relationships/image" Target="media/image15.png"/><Relationship Id="rId41" Type="http://purl.oclc.org/ooxml/officeDocument/relationships/image" Target="media/image36.png"/><Relationship Id="rId62" Type="http://purl.oclc.org/ooxml/officeDocument/relationships/image" Target="media/image57.png"/><Relationship Id="rId83" Type="http://purl.oclc.org/ooxml/officeDocument/relationships/image" Target="media/image78.png"/><Relationship Id="rId88" Type="http://purl.oclc.org/ooxml/officeDocument/relationships/image" Target="media/image83.png"/><Relationship Id="rId111" Type="http://purl.oclc.org/ooxml/officeDocument/relationships/image" Target="media/image106.png"/><Relationship Id="rId15" Type="http://purl.oclc.org/ooxml/officeDocument/relationships/image" Target="media/image10.png"/><Relationship Id="rId36" Type="http://purl.oclc.org/ooxml/officeDocument/relationships/image" Target="media/image31.png"/><Relationship Id="rId57" Type="http://purl.oclc.org/ooxml/officeDocument/relationships/image" Target="media/image52.png"/><Relationship Id="rId106" Type="http://purl.oclc.org/ooxml/officeDocument/relationships/image" Target="media/image101.png"/><Relationship Id="rId127" Type="http://purl.oclc.org/ooxml/officeDocument/relationships/fontTable" Target="fontTable.xml"/><Relationship Id="rId10" Type="http://purl.oclc.org/ooxml/officeDocument/relationships/image" Target="media/image5.png"/><Relationship Id="rId31" Type="http://purl.oclc.org/ooxml/officeDocument/relationships/image" Target="media/image26.png"/><Relationship Id="rId52" Type="http://purl.oclc.org/ooxml/officeDocument/relationships/image" Target="media/image47.png"/><Relationship Id="rId73" Type="http://purl.oclc.org/ooxml/officeDocument/relationships/image" Target="media/image68.png"/><Relationship Id="rId78" Type="http://purl.oclc.org/ooxml/officeDocument/relationships/image" Target="media/image73.png"/><Relationship Id="rId94" Type="http://purl.oclc.org/ooxml/officeDocument/relationships/image" Target="media/image89.png"/><Relationship Id="rId99" Type="http://purl.oclc.org/ooxml/officeDocument/relationships/image" Target="media/image94.png"/><Relationship Id="rId101" Type="http://purl.oclc.org/ooxml/officeDocument/relationships/image" Target="media/image96.png"/><Relationship Id="rId122" Type="http://purl.oclc.org/ooxml/officeDocument/relationships/image" Target="media/image117.png"/><Relationship Id="rId4" Type="http://purl.oclc.org/ooxml/officeDocument/relationships/settings" Target="settings.xml"/><Relationship Id="rId9" Type="http://purl.oclc.org/ooxml/officeDocument/relationships/image" Target="media/image4.png"/></Relationships>
</file>

<file path=word/theme/theme1.xml><?xml version="1.0" encoding="utf-8"?>
<a:theme xmlns:a="http://purl.oclc.org/ooxml/drawingml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purl.oclc.org/ooxml/officeDocument/customXml" ds:itemID="{8CB9F7AD-D5DC-492F-AE24-36CD48DE8059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521</TotalTime>
  <Pages>76</Pages>
  <Words>3266</Words>
  <Characters>19600</Characters>
  <Application>Microsoft Office Word</Application>
  <DocSecurity>0</DocSecurity>
  <Lines>163</Lines>
  <Paragraphs>4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okumentacja APO 2026</vt:lpstr>
    </vt:vector>
  </TitlesOfParts>
  <Company/>
  <LinksUpToDate>false</LinksUpToDate>
  <CharactersWithSpaces>2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umentacja APO 2026</dc:title>
  <dc:subject/>
  <dc:creator>Michał Rymkiewicz</dc:creator>
  <cp:keywords/>
  <dc:description/>
  <cp:lastModifiedBy>Michał Rymkiewicz</cp:lastModifiedBy>
  <cp:revision>101</cp:revision>
  <dcterms:created xsi:type="dcterms:W3CDTF">2026-01-10T11:08:00Z</dcterms:created>
  <dcterms:modified xsi:type="dcterms:W3CDTF">2026-01-19T21:00:00Z</dcterms:modified>
</cp:coreProperties>
</file>